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B4CA8" w14:textId="77777777" w:rsidR="00A37E0C" w:rsidRPr="00406583" w:rsidRDefault="00A37E0C" w:rsidP="00A37E0C">
      <w:pPr>
        <w:pStyle w:val="Title"/>
        <w:rPr>
          <w:sz w:val="24"/>
        </w:rPr>
      </w:pPr>
      <w:r w:rsidRPr="00406583">
        <w:rPr>
          <w:sz w:val="24"/>
        </w:rPr>
        <w:t>Department of Local Government Finance</w:t>
      </w:r>
    </w:p>
    <w:p w14:paraId="4D289E26" w14:textId="77777777" w:rsidR="00A37E0C" w:rsidRPr="00406583" w:rsidRDefault="00A37E0C" w:rsidP="00A37E0C">
      <w:pPr>
        <w:jc w:val="center"/>
        <w:rPr>
          <w:b/>
          <w:bCs/>
        </w:rPr>
      </w:pPr>
      <w:r w:rsidRPr="00406583">
        <w:rPr>
          <w:b/>
          <w:bCs/>
        </w:rPr>
        <w:t xml:space="preserve">Report of Appealing Taxing Unit </w:t>
      </w:r>
    </w:p>
    <w:p w14:paraId="2A47FED5" w14:textId="77777777" w:rsidR="00A37E0C" w:rsidRPr="00406583" w:rsidRDefault="00A37E0C" w:rsidP="00A37E0C">
      <w:r w:rsidRPr="00406583">
        <w:tab/>
      </w:r>
    </w:p>
    <w:p w14:paraId="270801DB" w14:textId="2CCD2E6F" w:rsidR="00A37E0C" w:rsidRPr="00406583" w:rsidRDefault="00A37E0C" w:rsidP="00A37E0C">
      <w:r w:rsidRPr="00406583">
        <w:t>The Department of Local Government Finance (“Department”) has prescribed this template through which a petitioner supplies the information the Department requires pursuant to IC 6-1.1-18.5-12(c). The required information must be filed with the Department on or before OCTO</w:t>
      </w:r>
      <w:r w:rsidRPr="00406583">
        <w:rPr>
          <w:bCs/>
        </w:rPr>
        <w:t>BER 19</w:t>
      </w:r>
      <w:r w:rsidRPr="00406583">
        <w:t>. Only</w:t>
      </w:r>
      <w:r>
        <w:t xml:space="preserve"> </w:t>
      </w:r>
      <w:r w:rsidR="0DA3F1AA">
        <w:t>email</w:t>
      </w:r>
      <w:r w:rsidRPr="00406583">
        <w:t xml:space="preserve"> </w:t>
      </w:r>
      <w:r w:rsidRPr="00406583">
        <w:rPr>
          <w:bCs/>
        </w:rPr>
        <w:t xml:space="preserve">submissions bearing a timestamp of </w:t>
      </w:r>
      <w:r w:rsidRPr="00406583">
        <w:rPr>
          <w:b/>
          <w:bCs/>
          <w:u w:val="single"/>
        </w:rPr>
        <w:t>OCTOBER 19</w:t>
      </w:r>
      <w:r w:rsidRPr="00406583">
        <w:rPr>
          <w:bCs/>
        </w:rPr>
        <w:t xml:space="preserve"> </w:t>
      </w:r>
      <w:r w:rsidRPr="00406583">
        <w:t xml:space="preserve">or earlier will be considered. Completed submissions and additional questions about excess levy appeals should be </w:t>
      </w:r>
      <w:r w:rsidR="00427292">
        <w:t>sent by e-mail</w:t>
      </w:r>
      <w:r w:rsidRPr="00406583">
        <w:t xml:space="preserve"> to your </w:t>
      </w:r>
      <w:hyperlink r:id="rId8">
        <w:r w:rsidRPr="6456DE7D">
          <w:rPr>
            <w:rStyle w:val="Hyperlink"/>
          </w:rPr>
          <w:t>Budget Field Representative</w:t>
        </w:r>
      </w:hyperlink>
      <w:r>
        <w:t>.</w:t>
      </w:r>
    </w:p>
    <w:p w14:paraId="793BE52E" w14:textId="77777777" w:rsidR="00A37E0C" w:rsidRPr="00406583" w:rsidRDefault="00A37E0C" w:rsidP="00A37E0C"/>
    <w:p w14:paraId="09D3FF83" w14:textId="00A33EEE" w:rsidR="00A37E0C" w:rsidRPr="00406583" w:rsidRDefault="00A37E0C" w:rsidP="61392594">
      <w:r w:rsidRPr="00406583">
        <w:t>Note that IC 6-1.1-17-3(a)(</w:t>
      </w:r>
      <w:r w:rsidR="6544C92B" w:rsidRPr="00406583">
        <w:t>6</w:t>
      </w:r>
      <w:r w:rsidRPr="00406583">
        <w:t>) requires that any request for an excess levy appeal be advertised as part of the notice to taxpayers of the estimated budget. Failure to comply with IC 6-1.1-17-3(a)(</w:t>
      </w:r>
      <w:r w:rsidR="747502BF" w:rsidRPr="00406583">
        <w:t>6</w:t>
      </w:r>
      <w:r w:rsidRPr="00406583">
        <w:t>) will be cause for denial.</w:t>
      </w:r>
    </w:p>
    <w:p w14:paraId="24FE0A5A" w14:textId="77777777" w:rsidR="00A37E0C" w:rsidRPr="00406583" w:rsidRDefault="00A37E0C" w:rsidP="00A37E0C"/>
    <w:p w14:paraId="40DFD64B" w14:textId="2306A0D9" w:rsidR="00A37E0C" w:rsidRPr="00406583" w:rsidRDefault="00A37E0C" w:rsidP="00A37E0C">
      <w:pPr>
        <w:tabs>
          <w:tab w:val="center" w:pos="-3420"/>
        </w:tabs>
      </w:pPr>
      <w:r w:rsidRPr="00406583">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662CCC8B" w14:textId="77777777" w:rsidR="00A37E0C" w:rsidRPr="00406583" w:rsidRDefault="00A37E0C" w:rsidP="00A37E0C">
      <w:pPr>
        <w:tabs>
          <w:tab w:val="center" w:pos="-3420"/>
        </w:tabs>
      </w:pPr>
    </w:p>
    <w:p w14:paraId="5FAFCD68" w14:textId="77777777" w:rsidR="00A37E0C" w:rsidRPr="00406583" w:rsidRDefault="00A37E0C" w:rsidP="00A37E0C">
      <w:r w:rsidRPr="00406583">
        <w:rPr>
          <w:bCs/>
        </w:rPr>
        <w:t xml:space="preserve">To submit a petition to the Department units will complete the </w:t>
      </w:r>
      <w:r w:rsidRPr="00406583">
        <w:t>following page, the individual page(s) applicable to the appeal(s), and the certification page. Petitions must also include any additional supporting documentation that contains an explanation or justification of the appeal and the appeal amount. Pursuant to IC 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7667F19C" w14:textId="77777777" w:rsidR="00A37E0C" w:rsidRPr="00406583" w:rsidRDefault="00A37E0C" w:rsidP="00A37E0C">
      <w:pPr>
        <w:tabs>
          <w:tab w:val="center" w:pos="-3420"/>
        </w:tabs>
      </w:pPr>
    </w:p>
    <w:p w14:paraId="0CACDDEB" w14:textId="114827F1" w:rsidR="00A37E0C" w:rsidRPr="00406583" w:rsidRDefault="00A37E0C" w:rsidP="00A37E0C">
      <w:pPr>
        <w:tabs>
          <w:tab w:val="center" w:pos="-3420"/>
        </w:tabs>
      </w:pPr>
      <w:r w:rsidRPr="00406583">
        <w:t>Pursuant to IC 6-1.1-18.5-12(c), the Department reserves the right to require the appropriate unit official to produce relevant records or books in consideration of the appeal.</w:t>
      </w:r>
    </w:p>
    <w:p w14:paraId="1830FB6E" w14:textId="2A2A6B40" w:rsidR="00A37E0C" w:rsidRPr="00406583" w:rsidRDefault="00A37E0C" w:rsidP="00A37E0C">
      <w:pPr>
        <w:tabs>
          <w:tab w:val="center" w:pos="-3420"/>
        </w:tabs>
      </w:pPr>
    </w:p>
    <w:p w14:paraId="38614A3F" w14:textId="076A1E1E" w:rsidR="00A37E0C" w:rsidRPr="00406583" w:rsidRDefault="00A37E0C">
      <w:r w:rsidRPr="00406583">
        <w:br w:type="page"/>
      </w:r>
    </w:p>
    <w:p w14:paraId="44DC2C77" w14:textId="77777777" w:rsidR="0017739C" w:rsidRPr="00406583" w:rsidRDefault="0017739C" w:rsidP="0017739C">
      <w:pPr>
        <w:jc w:val="center"/>
        <w:rPr>
          <w:b/>
        </w:rPr>
      </w:pPr>
      <w:bookmarkStart w:id="0" w:name="_Hlk107468614"/>
      <w:r w:rsidRPr="00406583">
        <w:rPr>
          <w:b/>
        </w:rPr>
        <w:lastRenderedPageBreak/>
        <w:t>EXCESS LEVY APPEAL PETITION - COVER PAGE</w:t>
      </w:r>
    </w:p>
    <w:p w14:paraId="4DA2B808" w14:textId="21805940" w:rsidR="0017739C" w:rsidRPr="00406583" w:rsidRDefault="0017739C" w:rsidP="0017739C">
      <w:pPr>
        <w:tabs>
          <w:tab w:val="center" w:pos="-3330"/>
        </w:tabs>
        <w:jc w:val="center"/>
      </w:pPr>
      <w:bookmarkStart w:id="1" w:name="_Hlk106862172"/>
      <w:r w:rsidRPr="00406583">
        <w:t>Annexation, Consolidation (Reorganization), Extension of Services</w:t>
      </w:r>
    </w:p>
    <w:bookmarkEnd w:id="1"/>
    <w:p w14:paraId="767AECD6" w14:textId="77777777" w:rsidR="0017739C" w:rsidRPr="00406583" w:rsidRDefault="0017739C" w:rsidP="0017739C">
      <w:pPr>
        <w:rPr>
          <w:b/>
        </w:rPr>
      </w:pPr>
    </w:p>
    <w:tbl>
      <w:tblPr>
        <w:tblStyle w:val="TableGrid"/>
        <w:tblW w:w="0" w:type="auto"/>
        <w:tblLook w:val="04A0" w:firstRow="1" w:lastRow="0" w:firstColumn="1" w:lastColumn="0" w:noHBand="0" w:noVBand="1"/>
      </w:tblPr>
      <w:tblGrid>
        <w:gridCol w:w="2605"/>
        <w:gridCol w:w="6745"/>
      </w:tblGrid>
      <w:tr w:rsidR="0017739C" w:rsidRPr="00406583" w14:paraId="54799744" w14:textId="77777777" w:rsidTr="000D5FCF">
        <w:tc>
          <w:tcPr>
            <w:tcW w:w="2605" w:type="dxa"/>
          </w:tcPr>
          <w:p w14:paraId="64DCB717" w14:textId="77777777" w:rsidR="0017739C" w:rsidRPr="00406583" w:rsidRDefault="0017739C" w:rsidP="000D5FCF">
            <w:pPr>
              <w:jc w:val="right"/>
              <w:rPr>
                <w:b/>
              </w:rPr>
            </w:pPr>
            <w:r w:rsidRPr="00406583">
              <w:rPr>
                <w:b/>
              </w:rPr>
              <w:t>Taxing Unit Name:</w:t>
            </w:r>
          </w:p>
          <w:p w14:paraId="0268D62F" w14:textId="77777777" w:rsidR="0017739C" w:rsidRPr="00406583" w:rsidRDefault="0017739C" w:rsidP="000D5FCF">
            <w:pPr>
              <w:jc w:val="right"/>
              <w:rPr>
                <w:b/>
              </w:rPr>
            </w:pPr>
          </w:p>
        </w:tc>
        <w:tc>
          <w:tcPr>
            <w:tcW w:w="6745" w:type="dxa"/>
          </w:tcPr>
          <w:p w14:paraId="0AED80F9" w14:textId="77777777" w:rsidR="0017739C" w:rsidRPr="00406583" w:rsidRDefault="0017739C" w:rsidP="000D5FCF">
            <w:pPr>
              <w:rPr>
                <w:b/>
              </w:rPr>
            </w:pPr>
          </w:p>
        </w:tc>
      </w:tr>
      <w:tr w:rsidR="0017739C" w:rsidRPr="00406583" w14:paraId="01D7778A" w14:textId="77777777" w:rsidTr="000D5FCF">
        <w:tc>
          <w:tcPr>
            <w:tcW w:w="2605" w:type="dxa"/>
          </w:tcPr>
          <w:p w14:paraId="57ACEF1F" w14:textId="77777777" w:rsidR="0017739C" w:rsidRPr="00406583" w:rsidRDefault="0017739C" w:rsidP="000D5FCF">
            <w:pPr>
              <w:jc w:val="right"/>
              <w:rPr>
                <w:b/>
              </w:rPr>
            </w:pPr>
            <w:r w:rsidRPr="00406583">
              <w:rPr>
                <w:b/>
              </w:rPr>
              <w:t>County:</w:t>
            </w:r>
          </w:p>
          <w:p w14:paraId="205E6A9B" w14:textId="77777777" w:rsidR="0017739C" w:rsidRPr="00406583" w:rsidRDefault="0017739C" w:rsidP="000D5FCF">
            <w:pPr>
              <w:jc w:val="right"/>
              <w:rPr>
                <w:b/>
              </w:rPr>
            </w:pPr>
          </w:p>
        </w:tc>
        <w:tc>
          <w:tcPr>
            <w:tcW w:w="6745" w:type="dxa"/>
          </w:tcPr>
          <w:p w14:paraId="612C76D3" w14:textId="77777777" w:rsidR="0017739C" w:rsidRPr="00406583" w:rsidRDefault="0017739C" w:rsidP="000D5FCF">
            <w:pPr>
              <w:rPr>
                <w:b/>
              </w:rPr>
            </w:pPr>
          </w:p>
        </w:tc>
      </w:tr>
      <w:tr w:rsidR="0017739C" w:rsidRPr="00406583" w14:paraId="12341798" w14:textId="77777777" w:rsidTr="000D5FCF">
        <w:tc>
          <w:tcPr>
            <w:tcW w:w="2605" w:type="dxa"/>
          </w:tcPr>
          <w:p w14:paraId="4211986A" w14:textId="77777777" w:rsidR="0017739C" w:rsidRPr="00406583" w:rsidRDefault="0017739C" w:rsidP="000D5FCF">
            <w:pPr>
              <w:jc w:val="right"/>
              <w:rPr>
                <w:b/>
              </w:rPr>
            </w:pPr>
            <w:r w:rsidRPr="00406583">
              <w:rPr>
                <w:b/>
              </w:rPr>
              <w:t>Fiscal Officer Name:</w:t>
            </w:r>
          </w:p>
          <w:p w14:paraId="3810E597" w14:textId="77777777" w:rsidR="0017739C" w:rsidRPr="00406583" w:rsidRDefault="0017739C" w:rsidP="000D5FCF">
            <w:pPr>
              <w:jc w:val="right"/>
              <w:rPr>
                <w:b/>
              </w:rPr>
            </w:pPr>
          </w:p>
        </w:tc>
        <w:tc>
          <w:tcPr>
            <w:tcW w:w="6745" w:type="dxa"/>
          </w:tcPr>
          <w:p w14:paraId="7B449C7B" w14:textId="77777777" w:rsidR="0017739C" w:rsidRPr="00406583" w:rsidRDefault="0017739C" w:rsidP="000D5FCF">
            <w:pPr>
              <w:rPr>
                <w:b/>
              </w:rPr>
            </w:pPr>
          </w:p>
        </w:tc>
      </w:tr>
      <w:tr w:rsidR="0017739C" w:rsidRPr="00406583" w14:paraId="693CA2BA" w14:textId="77777777" w:rsidTr="000D5FCF">
        <w:tc>
          <w:tcPr>
            <w:tcW w:w="2605" w:type="dxa"/>
          </w:tcPr>
          <w:p w14:paraId="7379CDE6" w14:textId="77777777" w:rsidR="0017739C" w:rsidRPr="00406583" w:rsidRDefault="0017739C" w:rsidP="000D5FCF">
            <w:pPr>
              <w:jc w:val="right"/>
              <w:rPr>
                <w:b/>
              </w:rPr>
            </w:pPr>
            <w:r w:rsidRPr="00406583">
              <w:rPr>
                <w:b/>
              </w:rPr>
              <w:t>Office Address:</w:t>
            </w:r>
          </w:p>
        </w:tc>
        <w:tc>
          <w:tcPr>
            <w:tcW w:w="6745" w:type="dxa"/>
          </w:tcPr>
          <w:p w14:paraId="22DCECCA" w14:textId="77777777" w:rsidR="0017739C" w:rsidRPr="00406583" w:rsidRDefault="0017739C" w:rsidP="000D5FCF">
            <w:pPr>
              <w:rPr>
                <w:b/>
              </w:rPr>
            </w:pPr>
          </w:p>
          <w:p w14:paraId="1074BB28" w14:textId="77777777" w:rsidR="0017739C" w:rsidRPr="00406583" w:rsidRDefault="0017739C" w:rsidP="000D5FCF">
            <w:pPr>
              <w:rPr>
                <w:b/>
              </w:rPr>
            </w:pPr>
          </w:p>
        </w:tc>
      </w:tr>
      <w:tr w:rsidR="0017739C" w:rsidRPr="00406583" w14:paraId="594EE8D1" w14:textId="77777777" w:rsidTr="000D5FCF">
        <w:tc>
          <w:tcPr>
            <w:tcW w:w="2605" w:type="dxa"/>
          </w:tcPr>
          <w:p w14:paraId="563BB86C" w14:textId="77777777" w:rsidR="0017739C" w:rsidRPr="00406583" w:rsidRDefault="0017739C" w:rsidP="000D5FCF">
            <w:pPr>
              <w:jc w:val="right"/>
              <w:rPr>
                <w:b/>
              </w:rPr>
            </w:pPr>
            <w:r w:rsidRPr="00406583">
              <w:rPr>
                <w:b/>
              </w:rPr>
              <w:t>Telephone Number:</w:t>
            </w:r>
          </w:p>
          <w:p w14:paraId="4C1EF4EE" w14:textId="77777777" w:rsidR="0017739C" w:rsidRPr="00406583" w:rsidRDefault="0017739C" w:rsidP="000D5FCF">
            <w:pPr>
              <w:jc w:val="right"/>
              <w:rPr>
                <w:b/>
              </w:rPr>
            </w:pPr>
          </w:p>
        </w:tc>
        <w:tc>
          <w:tcPr>
            <w:tcW w:w="6745" w:type="dxa"/>
          </w:tcPr>
          <w:p w14:paraId="5AA7254D" w14:textId="77777777" w:rsidR="0017739C" w:rsidRPr="00406583" w:rsidRDefault="0017739C" w:rsidP="000D5FCF">
            <w:pPr>
              <w:rPr>
                <w:b/>
              </w:rPr>
            </w:pPr>
          </w:p>
        </w:tc>
      </w:tr>
      <w:tr w:rsidR="0017739C" w:rsidRPr="00406583" w14:paraId="2D105C09" w14:textId="77777777" w:rsidTr="000D5FCF">
        <w:tc>
          <w:tcPr>
            <w:tcW w:w="2605" w:type="dxa"/>
          </w:tcPr>
          <w:p w14:paraId="43467EB4" w14:textId="77777777" w:rsidR="0017739C" w:rsidRPr="00406583" w:rsidRDefault="0017739C" w:rsidP="000D5FCF">
            <w:pPr>
              <w:jc w:val="right"/>
              <w:rPr>
                <w:b/>
              </w:rPr>
            </w:pPr>
            <w:r w:rsidRPr="00406583">
              <w:rPr>
                <w:b/>
              </w:rPr>
              <w:t>Email Address:</w:t>
            </w:r>
          </w:p>
          <w:p w14:paraId="0277A4FF" w14:textId="77777777" w:rsidR="0017739C" w:rsidRPr="00406583" w:rsidRDefault="0017739C" w:rsidP="000D5FCF">
            <w:pPr>
              <w:jc w:val="right"/>
              <w:rPr>
                <w:b/>
              </w:rPr>
            </w:pPr>
          </w:p>
        </w:tc>
        <w:tc>
          <w:tcPr>
            <w:tcW w:w="6745" w:type="dxa"/>
          </w:tcPr>
          <w:p w14:paraId="430189CD" w14:textId="77777777" w:rsidR="0017739C" w:rsidRPr="00406583" w:rsidRDefault="0017739C" w:rsidP="000D5FCF">
            <w:pPr>
              <w:rPr>
                <w:b/>
              </w:rPr>
            </w:pPr>
          </w:p>
        </w:tc>
      </w:tr>
      <w:tr w:rsidR="0017739C" w:rsidRPr="00406583" w14:paraId="12AA1512" w14:textId="77777777" w:rsidTr="000D5FCF">
        <w:tc>
          <w:tcPr>
            <w:tcW w:w="2605" w:type="dxa"/>
          </w:tcPr>
          <w:p w14:paraId="67A79896" w14:textId="77777777" w:rsidR="0017739C" w:rsidRPr="00406583" w:rsidRDefault="0017739C" w:rsidP="000D5FCF">
            <w:pPr>
              <w:jc w:val="right"/>
              <w:rPr>
                <w:b/>
              </w:rPr>
            </w:pPr>
            <w:r w:rsidRPr="00406583">
              <w:rPr>
                <w:b/>
              </w:rPr>
              <w:t xml:space="preserve">Financial Advisor </w:t>
            </w:r>
          </w:p>
          <w:p w14:paraId="2395B219" w14:textId="77777777" w:rsidR="0017739C" w:rsidRPr="00406583" w:rsidRDefault="0017739C" w:rsidP="000D5FCF">
            <w:pPr>
              <w:jc w:val="right"/>
              <w:rPr>
                <w:b/>
              </w:rPr>
            </w:pPr>
            <w:r w:rsidRPr="00406583">
              <w:rPr>
                <w:b/>
              </w:rPr>
              <w:t>Contact Information:</w:t>
            </w:r>
          </w:p>
          <w:p w14:paraId="40DE295F" w14:textId="77777777" w:rsidR="0017739C" w:rsidRPr="00406583" w:rsidRDefault="0017739C" w:rsidP="000D5FCF">
            <w:pPr>
              <w:jc w:val="right"/>
              <w:rPr>
                <w:b/>
              </w:rPr>
            </w:pPr>
          </w:p>
        </w:tc>
        <w:tc>
          <w:tcPr>
            <w:tcW w:w="6745" w:type="dxa"/>
          </w:tcPr>
          <w:p w14:paraId="25E5F582" w14:textId="77777777" w:rsidR="0017739C" w:rsidRPr="00406583" w:rsidRDefault="0017739C" w:rsidP="000D5FCF">
            <w:pPr>
              <w:rPr>
                <w:b/>
              </w:rPr>
            </w:pPr>
          </w:p>
          <w:p w14:paraId="02084775" w14:textId="77777777" w:rsidR="0017739C" w:rsidRPr="00406583" w:rsidRDefault="0017739C" w:rsidP="000D5FCF">
            <w:pPr>
              <w:rPr>
                <w:b/>
              </w:rPr>
            </w:pPr>
          </w:p>
        </w:tc>
      </w:tr>
      <w:tr w:rsidR="0017739C" w:rsidRPr="00406583" w14:paraId="4762246C" w14:textId="77777777" w:rsidTr="000D5FCF">
        <w:tc>
          <w:tcPr>
            <w:tcW w:w="2605" w:type="dxa"/>
          </w:tcPr>
          <w:p w14:paraId="21F7048C" w14:textId="77777777" w:rsidR="0017739C" w:rsidRPr="00406583" w:rsidRDefault="0017739C" w:rsidP="000D5FCF">
            <w:pPr>
              <w:jc w:val="right"/>
              <w:rPr>
                <w:b/>
              </w:rPr>
            </w:pPr>
            <w:r w:rsidRPr="00406583">
              <w:rPr>
                <w:b/>
              </w:rPr>
              <w:t>Appeal Amount:</w:t>
            </w:r>
          </w:p>
          <w:p w14:paraId="1C763166" w14:textId="77777777" w:rsidR="0017739C" w:rsidRPr="00406583" w:rsidRDefault="0017739C" w:rsidP="000D5FCF">
            <w:pPr>
              <w:jc w:val="right"/>
              <w:rPr>
                <w:b/>
              </w:rPr>
            </w:pPr>
          </w:p>
        </w:tc>
        <w:tc>
          <w:tcPr>
            <w:tcW w:w="6745" w:type="dxa"/>
          </w:tcPr>
          <w:p w14:paraId="7D51D4EB" w14:textId="77777777" w:rsidR="0017739C" w:rsidRPr="00406583" w:rsidRDefault="0017739C" w:rsidP="000D5FCF">
            <w:pPr>
              <w:rPr>
                <w:b/>
              </w:rPr>
            </w:pPr>
          </w:p>
        </w:tc>
      </w:tr>
    </w:tbl>
    <w:p w14:paraId="1B1C1030" w14:textId="77777777" w:rsidR="0017739C" w:rsidRPr="00406583" w:rsidRDefault="0017739C" w:rsidP="0017739C">
      <w:pPr>
        <w:tabs>
          <w:tab w:val="center" w:pos="-3330"/>
        </w:tabs>
        <w:jc w:val="center"/>
      </w:pPr>
    </w:p>
    <w:p w14:paraId="1EA5C9D2" w14:textId="3984EEC3" w:rsidR="0017739C" w:rsidRPr="00406583" w:rsidRDefault="0017739C" w:rsidP="0017739C">
      <w:pPr>
        <w:rPr>
          <w:b/>
        </w:rPr>
      </w:pPr>
      <w:r w:rsidRPr="00406583">
        <w:rPr>
          <w:b/>
        </w:rPr>
        <w:t xml:space="preserve">For consideration, the submission </w:t>
      </w:r>
      <w:r w:rsidRPr="00406583">
        <w:rPr>
          <w:b/>
          <w:u w:val="single"/>
        </w:rPr>
        <w:t>must</w:t>
      </w:r>
      <w:r w:rsidRPr="00406583">
        <w:rPr>
          <w:b/>
        </w:rPr>
        <w:t xml:space="preserve"> include the following documentation. Confirm that </w:t>
      </w:r>
      <w:r w:rsidR="007E1487">
        <w:rPr>
          <w:b/>
        </w:rPr>
        <w:t xml:space="preserve">the </w:t>
      </w:r>
      <w:r w:rsidRPr="00406583">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2158"/>
      </w:tblGrid>
      <w:tr w:rsidR="0017739C" w:rsidRPr="00406583" w14:paraId="0CF1DFC4" w14:textId="77777777" w:rsidTr="00401DC2">
        <w:trPr>
          <w:trHeight w:val="170"/>
        </w:trPr>
        <w:tc>
          <w:tcPr>
            <w:tcW w:w="396" w:type="dxa"/>
          </w:tcPr>
          <w:p w14:paraId="593C4299" w14:textId="77777777" w:rsidR="0017739C" w:rsidRPr="00406583" w:rsidRDefault="0017739C" w:rsidP="000D5FCF">
            <w:pPr>
              <w:jc w:val="center"/>
            </w:pPr>
          </w:p>
        </w:tc>
        <w:tc>
          <w:tcPr>
            <w:tcW w:w="7791" w:type="dxa"/>
          </w:tcPr>
          <w:p w14:paraId="77D3C218" w14:textId="77777777" w:rsidR="0017739C" w:rsidRPr="00406583" w:rsidRDefault="0017739C" w:rsidP="000D5FCF">
            <w:pPr>
              <w:jc w:val="center"/>
            </w:pPr>
            <w:r w:rsidRPr="00406583">
              <w:t>Required Documentation</w:t>
            </w:r>
          </w:p>
        </w:tc>
        <w:tc>
          <w:tcPr>
            <w:tcW w:w="2158" w:type="dxa"/>
          </w:tcPr>
          <w:p w14:paraId="11C9FCBF" w14:textId="77777777" w:rsidR="0017739C" w:rsidRPr="00406583" w:rsidRDefault="0017739C" w:rsidP="000D5FCF">
            <w:pPr>
              <w:jc w:val="center"/>
            </w:pPr>
            <w:r w:rsidRPr="00406583">
              <w:t>Included?</w:t>
            </w:r>
          </w:p>
        </w:tc>
      </w:tr>
      <w:tr w:rsidR="0017739C" w:rsidRPr="00406583" w14:paraId="74F2B67A" w14:textId="77777777" w:rsidTr="00401DC2">
        <w:trPr>
          <w:trHeight w:val="170"/>
        </w:trPr>
        <w:tc>
          <w:tcPr>
            <w:tcW w:w="396" w:type="dxa"/>
          </w:tcPr>
          <w:p w14:paraId="36221468" w14:textId="77777777" w:rsidR="0017739C" w:rsidRPr="00406583" w:rsidRDefault="0017739C" w:rsidP="000D5FCF">
            <w:pPr>
              <w:jc w:val="center"/>
            </w:pPr>
            <w:r w:rsidRPr="00406583">
              <w:t>1.</w:t>
            </w:r>
          </w:p>
        </w:tc>
        <w:tc>
          <w:tcPr>
            <w:tcW w:w="7791" w:type="dxa"/>
          </w:tcPr>
          <w:p w14:paraId="5475A815" w14:textId="77777777" w:rsidR="0017739C" w:rsidRPr="00406583" w:rsidRDefault="0017739C" w:rsidP="000D5FCF">
            <w:r w:rsidRPr="00406583">
              <w:t>Cover page</w:t>
            </w:r>
          </w:p>
          <w:p w14:paraId="40BE005A" w14:textId="77777777" w:rsidR="0017739C" w:rsidRPr="00406583" w:rsidRDefault="0017739C" w:rsidP="000D5FCF"/>
        </w:tc>
        <w:tc>
          <w:tcPr>
            <w:tcW w:w="2158" w:type="dxa"/>
          </w:tcPr>
          <w:p w14:paraId="5420448D" w14:textId="77777777" w:rsidR="0017739C" w:rsidRPr="00406583" w:rsidRDefault="0017739C" w:rsidP="000D5FCF">
            <w:pPr>
              <w:jc w:val="center"/>
            </w:pPr>
            <w:r w:rsidRPr="00406583">
              <w:t>Y or N</w:t>
            </w:r>
          </w:p>
        </w:tc>
      </w:tr>
      <w:tr w:rsidR="007415B7" w:rsidRPr="00406583" w14:paraId="6A4FF6C1" w14:textId="77777777" w:rsidTr="00401DC2">
        <w:trPr>
          <w:trHeight w:val="143"/>
        </w:trPr>
        <w:tc>
          <w:tcPr>
            <w:tcW w:w="396" w:type="dxa"/>
          </w:tcPr>
          <w:p w14:paraId="1E4F5DAF" w14:textId="77777777" w:rsidR="007415B7" w:rsidRPr="00406583" w:rsidRDefault="007415B7" w:rsidP="007415B7">
            <w:pPr>
              <w:jc w:val="center"/>
            </w:pPr>
            <w:r w:rsidRPr="00406583">
              <w:t>2.</w:t>
            </w:r>
          </w:p>
        </w:tc>
        <w:tc>
          <w:tcPr>
            <w:tcW w:w="7791" w:type="dxa"/>
          </w:tcPr>
          <w:p w14:paraId="6151687B" w14:textId="77777777" w:rsidR="007415B7" w:rsidRPr="00406583" w:rsidRDefault="007415B7" w:rsidP="007415B7">
            <w:r w:rsidRPr="00406583">
              <w:t>Petition to appeal for an increase above the maximum levy</w:t>
            </w:r>
          </w:p>
          <w:p w14:paraId="08650ADC" w14:textId="77777777" w:rsidR="007415B7" w:rsidRPr="00406583" w:rsidRDefault="007415B7" w:rsidP="007415B7"/>
        </w:tc>
        <w:tc>
          <w:tcPr>
            <w:tcW w:w="2158" w:type="dxa"/>
          </w:tcPr>
          <w:p w14:paraId="275E5E2F" w14:textId="77777777" w:rsidR="007415B7" w:rsidRPr="00406583" w:rsidRDefault="007415B7" w:rsidP="007415B7">
            <w:pPr>
              <w:jc w:val="center"/>
            </w:pPr>
            <w:r w:rsidRPr="00406583">
              <w:t>Y or N</w:t>
            </w:r>
          </w:p>
        </w:tc>
      </w:tr>
      <w:tr w:rsidR="007415B7" w:rsidRPr="00406583" w14:paraId="531199F4" w14:textId="77777777" w:rsidTr="00401DC2">
        <w:trPr>
          <w:trHeight w:val="215"/>
        </w:trPr>
        <w:tc>
          <w:tcPr>
            <w:tcW w:w="396" w:type="dxa"/>
          </w:tcPr>
          <w:p w14:paraId="18BA4779" w14:textId="77777777" w:rsidR="007415B7" w:rsidRPr="00406583" w:rsidRDefault="007415B7" w:rsidP="007415B7">
            <w:pPr>
              <w:tabs>
                <w:tab w:val="center" w:pos="-3420"/>
              </w:tabs>
              <w:jc w:val="center"/>
            </w:pPr>
            <w:r w:rsidRPr="00406583">
              <w:t>3.</w:t>
            </w:r>
          </w:p>
        </w:tc>
        <w:tc>
          <w:tcPr>
            <w:tcW w:w="7791" w:type="dxa"/>
          </w:tcPr>
          <w:p w14:paraId="0C0AD8EE" w14:textId="483E61D7" w:rsidR="007415B7" w:rsidRPr="00406583" w:rsidRDefault="007415B7" w:rsidP="007415B7">
            <w:r w:rsidRPr="00406583">
              <w:t>Signed Certification of Appeal Information</w:t>
            </w:r>
          </w:p>
          <w:p w14:paraId="71F1FBA0" w14:textId="39A50DB0" w:rsidR="007415B7" w:rsidRPr="00406583" w:rsidRDefault="007415B7" w:rsidP="007415B7"/>
        </w:tc>
        <w:tc>
          <w:tcPr>
            <w:tcW w:w="2158" w:type="dxa"/>
          </w:tcPr>
          <w:p w14:paraId="6B4F0F7A" w14:textId="77777777" w:rsidR="007415B7" w:rsidRPr="00406583" w:rsidRDefault="007415B7" w:rsidP="007415B7">
            <w:pPr>
              <w:tabs>
                <w:tab w:val="center" w:pos="-3420"/>
              </w:tabs>
              <w:jc w:val="center"/>
            </w:pPr>
            <w:r w:rsidRPr="00406583">
              <w:t>Y or N</w:t>
            </w:r>
          </w:p>
        </w:tc>
      </w:tr>
      <w:tr w:rsidR="00022744" w:rsidRPr="00406583" w14:paraId="41D4BBFD" w14:textId="77777777" w:rsidTr="00401DC2">
        <w:trPr>
          <w:trHeight w:val="548"/>
        </w:trPr>
        <w:tc>
          <w:tcPr>
            <w:tcW w:w="396" w:type="dxa"/>
          </w:tcPr>
          <w:p w14:paraId="654C0F5D" w14:textId="0A5A171F" w:rsidR="00022744" w:rsidRPr="00406583" w:rsidRDefault="00022744" w:rsidP="00022744">
            <w:pPr>
              <w:tabs>
                <w:tab w:val="center" w:pos="-3420"/>
              </w:tabs>
              <w:jc w:val="center"/>
            </w:pPr>
            <w:r w:rsidRPr="00406583">
              <w:t>4.</w:t>
            </w:r>
          </w:p>
        </w:tc>
        <w:tc>
          <w:tcPr>
            <w:tcW w:w="7791" w:type="dxa"/>
          </w:tcPr>
          <w:p w14:paraId="31F647F1" w14:textId="6442C1A4" w:rsidR="00022744" w:rsidRPr="00406583" w:rsidRDefault="00022744" w:rsidP="00022744">
            <w:r w:rsidRPr="00406583">
              <w:t>Description of facts leading to annexation, consolidation/reorganization, or extension of services.</w:t>
            </w:r>
          </w:p>
        </w:tc>
        <w:tc>
          <w:tcPr>
            <w:tcW w:w="2158" w:type="dxa"/>
          </w:tcPr>
          <w:p w14:paraId="5032A445" w14:textId="4341A9ED" w:rsidR="00022744" w:rsidRPr="00406583" w:rsidRDefault="00022744" w:rsidP="00022744">
            <w:pPr>
              <w:tabs>
                <w:tab w:val="center" w:pos="-3420"/>
              </w:tabs>
              <w:jc w:val="center"/>
            </w:pPr>
            <w:r w:rsidRPr="00406583">
              <w:t>Y or N</w:t>
            </w:r>
          </w:p>
        </w:tc>
      </w:tr>
      <w:tr w:rsidR="00022744" w:rsidRPr="00406583" w14:paraId="6D072987" w14:textId="77777777" w:rsidTr="00401DC2">
        <w:trPr>
          <w:trHeight w:val="548"/>
        </w:trPr>
        <w:tc>
          <w:tcPr>
            <w:tcW w:w="396" w:type="dxa"/>
          </w:tcPr>
          <w:p w14:paraId="2CCE76BE" w14:textId="3D35B46A" w:rsidR="00022744" w:rsidRPr="00406583" w:rsidRDefault="00022744" w:rsidP="00022744">
            <w:pPr>
              <w:tabs>
                <w:tab w:val="center" w:pos="-3420"/>
              </w:tabs>
              <w:jc w:val="center"/>
            </w:pPr>
            <w:r w:rsidRPr="00406583">
              <w:t>5.</w:t>
            </w:r>
          </w:p>
        </w:tc>
        <w:tc>
          <w:tcPr>
            <w:tcW w:w="7791" w:type="dxa"/>
          </w:tcPr>
          <w:p w14:paraId="07AE288D" w14:textId="17A83CC8" w:rsidR="00022744" w:rsidRPr="00406583" w:rsidRDefault="00022744" w:rsidP="00022744">
            <w:r w:rsidRPr="00406583">
              <w:t>All ordinances/resolutions related to annexation, consolidation, or extension of services</w:t>
            </w:r>
            <w:r w:rsidR="00B9786C">
              <w:t>.</w:t>
            </w:r>
          </w:p>
        </w:tc>
        <w:tc>
          <w:tcPr>
            <w:tcW w:w="2158" w:type="dxa"/>
          </w:tcPr>
          <w:p w14:paraId="3F564E50" w14:textId="4920B4ED" w:rsidR="00022744" w:rsidRPr="00406583" w:rsidRDefault="00022744" w:rsidP="00022744">
            <w:pPr>
              <w:tabs>
                <w:tab w:val="center" w:pos="-3420"/>
              </w:tabs>
              <w:jc w:val="center"/>
            </w:pPr>
            <w:r w:rsidRPr="00406583">
              <w:t>Y or N</w:t>
            </w:r>
          </w:p>
        </w:tc>
      </w:tr>
      <w:tr w:rsidR="00022744" w:rsidRPr="00406583" w14:paraId="0B8719B8" w14:textId="77777777" w:rsidTr="00401DC2">
        <w:trPr>
          <w:trHeight w:val="548"/>
        </w:trPr>
        <w:tc>
          <w:tcPr>
            <w:tcW w:w="396" w:type="dxa"/>
          </w:tcPr>
          <w:p w14:paraId="02A17694" w14:textId="5070863C" w:rsidR="00022744" w:rsidRPr="00406583" w:rsidRDefault="00022744" w:rsidP="00022744">
            <w:pPr>
              <w:tabs>
                <w:tab w:val="center" w:pos="-3420"/>
              </w:tabs>
              <w:jc w:val="center"/>
            </w:pPr>
            <w:r w:rsidRPr="00406583">
              <w:t>6.</w:t>
            </w:r>
          </w:p>
        </w:tc>
        <w:tc>
          <w:tcPr>
            <w:tcW w:w="7791" w:type="dxa"/>
          </w:tcPr>
          <w:p w14:paraId="074EB847" w14:textId="4EF4082F" w:rsidR="00022744" w:rsidRPr="00406583" w:rsidRDefault="00022744" w:rsidP="000C365A">
            <w:r w:rsidRPr="00406583">
              <w:t>All fiscal impact statements related to annexation, consolidation, or extension of services</w:t>
            </w:r>
            <w:r w:rsidR="000C365A">
              <w:t>.</w:t>
            </w:r>
          </w:p>
        </w:tc>
        <w:tc>
          <w:tcPr>
            <w:tcW w:w="2158" w:type="dxa"/>
          </w:tcPr>
          <w:p w14:paraId="72002B39" w14:textId="06C9BB0C" w:rsidR="00022744" w:rsidRPr="00406583" w:rsidRDefault="00022744" w:rsidP="00022744">
            <w:pPr>
              <w:tabs>
                <w:tab w:val="center" w:pos="-3420"/>
              </w:tabs>
              <w:jc w:val="center"/>
            </w:pPr>
            <w:r w:rsidRPr="00406583">
              <w:t>Y or N</w:t>
            </w:r>
          </w:p>
        </w:tc>
      </w:tr>
      <w:tr w:rsidR="00401DC2" w:rsidRPr="00406583" w14:paraId="05C69F9D" w14:textId="77777777" w:rsidTr="00401DC2">
        <w:trPr>
          <w:trHeight w:val="548"/>
        </w:trPr>
        <w:tc>
          <w:tcPr>
            <w:tcW w:w="396" w:type="dxa"/>
          </w:tcPr>
          <w:p w14:paraId="0EB0246D" w14:textId="6DE1C225" w:rsidR="00401DC2" w:rsidRPr="00406583" w:rsidRDefault="00401DC2" w:rsidP="00401DC2">
            <w:pPr>
              <w:tabs>
                <w:tab w:val="center" w:pos="-3420"/>
              </w:tabs>
              <w:jc w:val="center"/>
            </w:pPr>
            <w:r w:rsidRPr="00406583">
              <w:t>7.</w:t>
            </w:r>
          </w:p>
        </w:tc>
        <w:tc>
          <w:tcPr>
            <w:tcW w:w="7791" w:type="dxa"/>
          </w:tcPr>
          <w:p w14:paraId="489A046E" w14:textId="39BC6C0D" w:rsidR="00401DC2" w:rsidRPr="00406583" w:rsidRDefault="00401DC2" w:rsidP="00401DC2">
            <w:r w:rsidRPr="00406583">
              <w:t>Explanation of types of services will be needed and/or increased</w:t>
            </w:r>
            <w:r w:rsidR="000C365A">
              <w:t>.</w:t>
            </w:r>
          </w:p>
          <w:p w14:paraId="1672282A" w14:textId="52B30B11" w:rsidR="00401DC2" w:rsidRPr="00406583" w:rsidRDefault="00401DC2" w:rsidP="00401DC2">
            <w:r w:rsidRPr="00406583">
              <w:t>(Required for Annexation Only)</w:t>
            </w:r>
          </w:p>
        </w:tc>
        <w:tc>
          <w:tcPr>
            <w:tcW w:w="2158" w:type="dxa"/>
          </w:tcPr>
          <w:p w14:paraId="1CC0D67B" w14:textId="3D7715AB" w:rsidR="00401DC2" w:rsidRPr="00406583" w:rsidRDefault="00F76757" w:rsidP="00401DC2">
            <w:pPr>
              <w:tabs>
                <w:tab w:val="center" w:pos="-3420"/>
              </w:tabs>
              <w:jc w:val="center"/>
            </w:pPr>
            <w:r w:rsidRPr="00406583">
              <w:t xml:space="preserve">Y or N </w:t>
            </w:r>
          </w:p>
          <w:p w14:paraId="347BA06F" w14:textId="1C871AAA" w:rsidR="00401DC2" w:rsidRPr="00406583" w:rsidRDefault="00401DC2" w:rsidP="00401DC2">
            <w:pPr>
              <w:tabs>
                <w:tab w:val="center" w:pos="-3420"/>
              </w:tabs>
              <w:jc w:val="center"/>
            </w:pPr>
          </w:p>
        </w:tc>
      </w:tr>
      <w:tr w:rsidR="00401DC2" w:rsidRPr="00406583" w14:paraId="693D0550" w14:textId="77777777" w:rsidTr="00401DC2">
        <w:trPr>
          <w:trHeight w:val="548"/>
        </w:trPr>
        <w:tc>
          <w:tcPr>
            <w:tcW w:w="396" w:type="dxa"/>
          </w:tcPr>
          <w:p w14:paraId="7B7565F5" w14:textId="5D3C9385" w:rsidR="00401DC2" w:rsidRPr="00406583" w:rsidRDefault="00401DC2" w:rsidP="00401DC2">
            <w:pPr>
              <w:tabs>
                <w:tab w:val="center" w:pos="-3420"/>
              </w:tabs>
              <w:jc w:val="center"/>
            </w:pPr>
            <w:r w:rsidRPr="00406583">
              <w:t>8.</w:t>
            </w:r>
          </w:p>
        </w:tc>
        <w:tc>
          <w:tcPr>
            <w:tcW w:w="7791" w:type="dxa"/>
          </w:tcPr>
          <w:p w14:paraId="011911BC" w14:textId="77777777" w:rsidR="00401DC2" w:rsidRPr="00406583" w:rsidRDefault="00401DC2" w:rsidP="00401DC2">
            <w:r w:rsidRPr="00406583">
              <w:t>Reorganization Plan including any appropriate maps.</w:t>
            </w:r>
          </w:p>
          <w:p w14:paraId="61D56595" w14:textId="5453D601" w:rsidR="00401DC2" w:rsidRPr="00406583" w:rsidRDefault="00401DC2" w:rsidP="00401DC2">
            <w:r w:rsidRPr="00406583">
              <w:t>(Required for Consolidation/Reorganization Only)</w:t>
            </w:r>
          </w:p>
        </w:tc>
        <w:tc>
          <w:tcPr>
            <w:tcW w:w="2158" w:type="dxa"/>
          </w:tcPr>
          <w:p w14:paraId="18E28401" w14:textId="0616A18F" w:rsidR="00401DC2" w:rsidRPr="00406583" w:rsidRDefault="00F76757" w:rsidP="00401DC2">
            <w:pPr>
              <w:tabs>
                <w:tab w:val="center" w:pos="-3420"/>
              </w:tabs>
              <w:jc w:val="center"/>
            </w:pPr>
            <w:r w:rsidRPr="00406583">
              <w:t xml:space="preserve">Y or N </w:t>
            </w:r>
          </w:p>
          <w:p w14:paraId="52A6EF74" w14:textId="2D40AE76" w:rsidR="00401DC2" w:rsidRPr="00406583" w:rsidRDefault="00401DC2" w:rsidP="00401DC2">
            <w:pPr>
              <w:tabs>
                <w:tab w:val="center" w:pos="-3420"/>
              </w:tabs>
              <w:jc w:val="center"/>
            </w:pPr>
          </w:p>
        </w:tc>
      </w:tr>
    </w:tbl>
    <w:p w14:paraId="193CB958" w14:textId="77777777" w:rsidR="0017739C" w:rsidRPr="00406583" w:rsidRDefault="0017739C" w:rsidP="0017739C"/>
    <w:p w14:paraId="499F360A" w14:textId="243335BC" w:rsidR="0017739C" w:rsidRPr="00406583" w:rsidRDefault="0017739C" w:rsidP="0017739C">
      <w:r w:rsidRPr="00406583">
        <w:t>The required information must be filed with the Department on or before OCTOBER 19. Only</w:t>
      </w:r>
      <w:r w:rsidR="0074FB29">
        <w:t xml:space="preserve"> email</w:t>
      </w:r>
      <w:r w:rsidRPr="00406583">
        <w:t xml:space="preserve"> submissions bearing a timestamp of OCTOBER 19 or earlier will be considered. Completed submissions should be directed to your D</w:t>
      </w:r>
      <w:r w:rsidR="009E1F52" w:rsidRPr="00406583">
        <w:t xml:space="preserve">epartment </w:t>
      </w:r>
      <w:r w:rsidRPr="00406583">
        <w:t>Budget Field Representative.</w:t>
      </w:r>
    </w:p>
    <w:bookmarkEnd w:id="0"/>
    <w:p w14:paraId="0D122677" w14:textId="77777777" w:rsidR="00A37E0C" w:rsidRPr="00406583" w:rsidRDefault="00A37E0C" w:rsidP="00A37E0C">
      <w:pPr>
        <w:tabs>
          <w:tab w:val="center" w:pos="-3420"/>
        </w:tabs>
      </w:pPr>
    </w:p>
    <w:p w14:paraId="43C4C4FB" w14:textId="197EEE02" w:rsidR="00BD6B4A" w:rsidRPr="00406583" w:rsidRDefault="00BD6B4A">
      <w:r w:rsidRPr="00406583">
        <w:br w:type="page"/>
      </w:r>
    </w:p>
    <w:p w14:paraId="116F24D5" w14:textId="77777777" w:rsidR="0017739C" w:rsidRPr="00406583" w:rsidRDefault="0017739C" w:rsidP="0017739C">
      <w:pPr>
        <w:jc w:val="center"/>
        <w:rPr>
          <w:b/>
        </w:rPr>
      </w:pPr>
      <w:r w:rsidRPr="00406583">
        <w:rPr>
          <w:b/>
        </w:rPr>
        <w:lastRenderedPageBreak/>
        <w:t>EXCESS LEVY APPEAL PETITION – PAGE 2</w:t>
      </w:r>
    </w:p>
    <w:p w14:paraId="2DAFCC76" w14:textId="77777777" w:rsidR="0017739C" w:rsidRPr="00406583" w:rsidRDefault="0017739C" w:rsidP="0017739C">
      <w:pPr>
        <w:tabs>
          <w:tab w:val="center" w:pos="-3330"/>
        </w:tabs>
        <w:jc w:val="center"/>
      </w:pPr>
      <w:r w:rsidRPr="00406583">
        <w:t>Annexation, Consolidation (Reorganization), Extension of Services</w:t>
      </w:r>
    </w:p>
    <w:p w14:paraId="3421480F" w14:textId="77777777" w:rsidR="0017739C" w:rsidRPr="00406583" w:rsidRDefault="0017739C" w:rsidP="0017739C">
      <w:pPr>
        <w:rPr>
          <w:b/>
          <w:u w:val="single"/>
        </w:rPr>
      </w:pPr>
    </w:p>
    <w:p w14:paraId="7BD63599" w14:textId="7B849C75" w:rsidR="0017739C" w:rsidRPr="00406583" w:rsidRDefault="0017739C" w:rsidP="0017739C">
      <w:pPr>
        <w:rPr>
          <w:b/>
          <w:bCs/>
        </w:rPr>
      </w:pPr>
      <w:r w:rsidRPr="00406583">
        <w:rPr>
          <w:b/>
          <w:bCs/>
        </w:rPr>
        <w:t>Section 1 – Non</w:t>
      </w:r>
      <w:r w:rsidR="00FE468F" w:rsidRPr="00406583">
        <w:rPr>
          <w:b/>
          <w:bCs/>
        </w:rPr>
        <w:t>-</w:t>
      </w:r>
      <w:r w:rsidRPr="00406583">
        <w:rPr>
          <w:b/>
          <w:bCs/>
        </w:rPr>
        <w:t xml:space="preserve">Property Tax Revenue </w:t>
      </w:r>
      <w:r w:rsidR="0005335E">
        <w:rPr>
          <w:b/>
          <w:bCs/>
        </w:rPr>
        <w:t>A</w:t>
      </w:r>
      <w:r w:rsidRPr="00406583">
        <w:rPr>
          <w:b/>
          <w:bCs/>
        </w:rPr>
        <w:t>vailable to Unit</w:t>
      </w:r>
    </w:p>
    <w:tbl>
      <w:tblPr>
        <w:tblW w:w="10080" w:type="dxa"/>
        <w:jc w:val="center"/>
        <w:tblLook w:val="0000" w:firstRow="0" w:lastRow="0" w:firstColumn="0" w:lastColumn="0" w:noHBand="0" w:noVBand="0"/>
      </w:tblPr>
      <w:tblGrid>
        <w:gridCol w:w="3060"/>
        <w:gridCol w:w="1776"/>
        <w:gridCol w:w="1776"/>
        <w:gridCol w:w="1776"/>
        <w:gridCol w:w="1692"/>
      </w:tblGrid>
      <w:tr w:rsidR="0017739C" w:rsidRPr="00406583" w14:paraId="72E8845B"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D319BA" w14:textId="77777777" w:rsidR="0017739C" w:rsidRPr="00406583" w:rsidRDefault="0017739C" w:rsidP="000D5FCF">
            <w:pPr>
              <w:jc w:val="center"/>
              <w:rPr>
                <w:b/>
              </w:rPr>
            </w:pPr>
            <w:r w:rsidRPr="00406583">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48EEB2F" w14:textId="24DE41F0" w:rsidR="0017739C" w:rsidRPr="00406583" w:rsidRDefault="006072A5" w:rsidP="000D5FCF">
            <w:pPr>
              <w:jc w:val="center"/>
            </w:pPr>
            <w:r w:rsidRPr="00406583">
              <w:t>202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9E13227" w14:textId="426CD670" w:rsidR="0017739C" w:rsidRPr="00406583" w:rsidRDefault="0017739C" w:rsidP="000D5FCF">
            <w:pPr>
              <w:jc w:val="center"/>
            </w:pPr>
            <w:r w:rsidRPr="00406583">
              <w:t>202</w:t>
            </w:r>
            <w:r w:rsidR="006072A5" w:rsidRPr="00406583">
              <w:t>2</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F4DF854" w14:textId="04D63E91" w:rsidR="0017739C" w:rsidRPr="00406583" w:rsidRDefault="0017739C" w:rsidP="000D5FCF">
            <w:pPr>
              <w:jc w:val="center"/>
            </w:pPr>
            <w:r w:rsidRPr="00406583">
              <w:t>202</w:t>
            </w:r>
            <w:r w:rsidR="006072A5" w:rsidRPr="00406583">
              <w:t>3</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6D3C9983" w14:textId="4BD15A41" w:rsidR="0017739C" w:rsidRPr="00406583" w:rsidRDefault="0017739C" w:rsidP="000D5FCF">
            <w:pPr>
              <w:jc w:val="center"/>
            </w:pPr>
            <w:r w:rsidRPr="00406583">
              <w:t>202</w:t>
            </w:r>
            <w:r w:rsidR="006072A5" w:rsidRPr="00406583">
              <w:t>4</w:t>
            </w:r>
          </w:p>
          <w:p w14:paraId="48DA1F1D" w14:textId="77777777" w:rsidR="0017739C" w:rsidRPr="00406583" w:rsidRDefault="0017739C" w:rsidP="000D5FCF">
            <w:pPr>
              <w:jc w:val="center"/>
            </w:pPr>
            <w:r w:rsidRPr="00406583">
              <w:t>(Estimated)</w:t>
            </w:r>
          </w:p>
        </w:tc>
      </w:tr>
      <w:tr w:rsidR="0017739C" w:rsidRPr="00406583" w14:paraId="743C6340" w14:textId="77777777" w:rsidTr="000D5FCF">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5D2A9BAE" w14:textId="77777777" w:rsidR="0017739C" w:rsidRPr="00406583" w:rsidRDefault="0017739C" w:rsidP="000D5FCF">
            <w:r w:rsidRPr="00406583">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46A34F88" w14:textId="77777777" w:rsidR="0017739C" w:rsidRPr="00406583" w:rsidRDefault="0017739C" w:rsidP="000D5FCF"/>
        </w:tc>
        <w:tc>
          <w:tcPr>
            <w:tcW w:w="1776" w:type="dxa"/>
            <w:tcBorders>
              <w:top w:val="nil"/>
              <w:left w:val="nil"/>
              <w:bottom w:val="single" w:sz="4" w:space="0" w:color="auto"/>
              <w:right w:val="single" w:sz="4" w:space="0" w:color="auto"/>
            </w:tcBorders>
            <w:shd w:val="clear" w:color="auto" w:fill="auto"/>
            <w:noWrap/>
            <w:vAlign w:val="bottom"/>
          </w:tcPr>
          <w:p w14:paraId="022EEEC6" w14:textId="77777777" w:rsidR="0017739C" w:rsidRPr="00406583" w:rsidRDefault="0017739C" w:rsidP="000D5FCF"/>
        </w:tc>
        <w:tc>
          <w:tcPr>
            <w:tcW w:w="1776" w:type="dxa"/>
            <w:tcBorders>
              <w:top w:val="nil"/>
              <w:left w:val="nil"/>
              <w:bottom w:val="single" w:sz="4" w:space="0" w:color="auto"/>
              <w:right w:val="single" w:sz="4" w:space="0" w:color="auto"/>
            </w:tcBorders>
            <w:shd w:val="clear" w:color="auto" w:fill="auto"/>
            <w:noWrap/>
            <w:vAlign w:val="bottom"/>
          </w:tcPr>
          <w:p w14:paraId="5D8AD7A7" w14:textId="77777777" w:rsidR="0017739C" w:rsidRPr="00406583" w:rsidRDefault="0017739C" w:rsidP="000D5FCF"/>
        </w:tc>
        <w:tc>
          <w:tcPr>
            <w:tcW w:w="1692" w:type="dxa"/>
            <w:tcBorders>
              <w:top w:val="nil"/>
              <w:left w:val="nil"/>
              <w:bottom w:val="single" w:sz="4" w:space="0" w:color="auto"/>
              <w:right w:val="single" w:sz="4" w:space="0" w:color="auto"/>
            </w:tcBorders>
            <w:shd w:val="clear" w:color="auto" w:fill="auto"/>
            <w:noWrap/>
            <w:vAlign w:val="bottom"/>
          </w:tcPr>
          <w:p w14:paraId="32800494" w14:textId="77777777" w:rsidR="0017739C" w:rsidRPr="00406583" w:rsidRDefault="0017739C" w:rsidP="000D5FCF"/>
        </w:tc>
      </w:tr>
      <w:tr w:rsidR="0017739C" w:rsidRPr="00406583" w14:paraId="2CB0BBC4"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B88503" w14:textId="77777777" w:rsidR="0017739C" w:rsidRPr="00406583" w:rsidRDefault="0017739C" w:rsidP="000D5FCF">
            <w:r w:rsidRPr="00406583">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0D39A30"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50CECB99"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28659436"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5BF3A293" w14:textId="77777777" w:rsidR="0017739C" w:rsidRPr="00406583" w:rsidRDefault="0017739C" w:rsidP="000D5FCF"/>
        </w:tc>
      </w:tr>
      <w:tr w:rsidR="0017739C" w:rsidRPr="00406583" w14:paraId="2DFEF262"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02A4B" w14:textId="77777777" w:rsidR="0017739C" w:rsidRPr="00406583" w:rsidRDefault="0017739C" w:rsidP="000D5FCF">
            <w:r w:rsidRPr="00406583">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033BCA"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1B19853C"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D1901E6"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036AA9C1" w14:textId="77777777" w:rsidR="0017739C" w:rsidRPr="00406583" w:rsidRDefault="0017739C" w:rsidP="000D5FCF"/>
        </w:tc>
      </w:tr>
      <w:tr w:rsidR="0017739C" w:rsidRPr="00406583" w14:paraId="2D7C2F5A"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A565F5" w14:textId="77777777" w:rsidR="0017739C" w:rsidRPr="00406583" w:rsidRDefault="0017739C" w:rsidP="000D5FCF">
            <w:r w:rsidRPr="00406583">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C451F00"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2C32947"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4136063"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76657666" w14:textId="77777777" w:rsidR="0017739C" w:rsidRPr="00406583" w:rsidRDefault="0017739C" w:rsidP="000D5FCF"/>
        </w:tc>
      </w:tr>
      <w:tr w:rsidR="0017739C" w:rsidRPr="00406583" w14:paraId="2F49D148"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3152C2" w14:textId="77777777" w:rsidR="0017739C" w:rsidRPr="00406583" w:rsidRDefault="0017739C" w:rsidP="000D5FCF">
            <w:r w:rsidRPr="00406583">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F40A5C1"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E23CFAD"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EE315A3"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28C1D65F" w14:textId="77777777" w:rsidR="0017739C" w:rsidRPr="00406583" w:rsidRDefault="0017739C" w:rsidP="000D5FCF"/>
        </w:tc>
      </w:tr>
      <w:tr w:rsidR="0017739C" w:rsidRPr="00406583" w14:paraId="343C2B32"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EE77AC" w14:textId="77777777" w:rsidR="0017739C" w:rsidRPr="00406583" w:rsidRDefault="0017739C" w:rsidP="000D5FCF">
            <w:r w:rsidRPr="00406583">
              <w:t>Other Revenue Source 1</w:t>
            </w:r>
          </w:p>
          <w:p w14:paraId="0071C406" w14:textId="77777777" w:rsidR="0017739C" w:rsidRPr="00406583" w:rsidRDefault="0017739C" w:rsidP="000D5FCF">
            <w:r w:rsidRPr="00406583">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79D90C"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888640D"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372F8A9"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1CBA5ADA" w14:textId="77777777" w:rsidR="0017739C" w:rsidRPr="00406583" w:rsidRDefault="0017739C" w:rsidP="000D5FCF"/>
        </w:tc>
      </w:tr>
      <w:tr w:rsidR="0017739C" w:rsidRPr="00406583" w14:paraId="51803CD2"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51FA61" w14:textId="77777777" w:rsidR="0017739C" w:rsidRPr="00406583" w:rsidRDefault="0017739C" w:rsidP="000D5FCF">
            <w:r w:rsidRPr="00406583">
              <w:t>Other Revenue Source 2</w:t>
            </w:r>
          </w:p>
          <w:p w14:paraId="7AFF0D36" w14:textId="77777777" w:rsidR="0017739C" w:rsidRPr="00406583" w:rsidRDefault="0017739C" w:rsidP="000D5FCF">
            <w:r w:rsidRPr="00406583">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AAD6BE"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FD06D3"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FB9149"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2C01860C" w14:textId="77777777" w:rsidR="0017739C" w:rsidRPr="00406583" w:rsidRDefault="0017739C" w:rsidP="000D5FCF"/>
        </w:tc>
      </w:tr>
      <w:tr w:rsidR="0017739C" w:rsidRPr="00406583" w14:paraId="5B1E7C79"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AA228D" w14:textId="77777777" w:rsidR="0017739C" w:rsidRPr="00406583" w:rsidRDefault="0017739C" w:rsidP="000D5FCF">
            <w:r w:rsidRPr="00406583">
              <w:t>Other Revenue Source 3</w:t>
            </w:r>
          </w:p>
          <w:p w14:paraId="7CFC4207" w14:textId="77777777" w:rsidR="0017739C" w:rsidRPr="00406583" w:rsidRDefault="0017739C" w:rsidP="000D5FCF">
            <w:r w:rsidRPr="00406583">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47DF955"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1FD31636"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007D17D"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46FC60E8" w14:textId="77777777" w:rsidR="0017739C" w:rsidRPr="00406583" w:rsidRDefault="0017739C" w:rsidP="000D5FCF"/>
        </w:tc>
      </w:tr>
      <w:tr w:rsidR="0017739C" w:rsidRPr="00406583" w14:paraId="3E8A40A5"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9A0D6B" w14:textId="77777777" w:rsidR="0017739C" w:rsidRPr="00406583" w:rsidRDefault="0017739C" w:rsidP="000D5FCF">
            <w:r w:rsidRPr="00406583">
              <w:t>Other Revenue Source 4</w:t>
            </w:r>
          </w:p>
          <w:p w14:paraId="20018516" w14:textId="77777777" w:rsidR="0017739C" w:rsidRPr="00406583" w:rsidRDefault="0017739C" w:rsidP="000D5FCF">
            <w:r w:rsidRPr="00406583">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55B4DD8"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4AC641CB"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2D6D8FF"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774F76B7" w14:textId="77777777" w:rsidR="0017739C" w:rsidRPr="00406583" w:rsidRDefault="0017739C" w:rsidP="000D5FCF"/>
        </w:tc>
      </w:tr>
      <w:tr w:rsidR="0017739C" w:rsidRPr="00406583" w14:paraId="3B069B2A"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DEBEA6" w14:textId="77777777" w:rsidR="0017739C" w:rsidRPr="00406583" w:rsidRDefault="0017739C" w:rsidP="000D5FCF">
            <w:r w:rsidRPr="00406583">
              <w:t>Other Revenue Source 5</w:t>
            </w:r>
          </w:p>
          <w:p w14:paraId="7444D5CC" w14:textId="77777777" w:rsidR="0017739C" w:rsidRPr="00406583" w:rsidRDefault="0017739C" w:rsidP="000D5FCF">
            <w:r w:rsidRPr="00406583">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FCAD7BE"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3C34566" w14:textId="77777777" w:rsidR="0017739C" w:rsidRPr="0040658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4A4ECC" w14:textId="77777777" w:rsidR="0017739C" w:rsidRPr="0040658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2EBD9B96" w14:textId="77777777" w:rsidR="0017739C" w:rsidRPr="00406583" w:rsidRDefault="0017739C" w:rsidP="000D5FCF"/>
        </w:tc>
      </w:tr>
    </w:tbl>
    <w:p w14:paraId="077B73A7" w14:textId="77777777" w:rsidR="0017739C" w:rsidRPr="00406583" w:rsidRDefault="0017739C" w:rsidP="0017739C">
      <w:pPr>
        <w:jc w:val="center"/>
        <w:rPr>
          <w:b/>
          <w:u w:val="single"/>
        </w:rPr>
      </w:pPr>
    </w:p>
    <w:p w14:paraId="26107588" w14:textId="77777777" w:rsidR="0017739C" w:rsidRPr="00406583" w:rsidRDefault="0017739C" w:rsidP="0017739C">
      <w:pPr>
        <w:rPr>
          <w:b/>
          <w:bCs/>
        </w:rPr>
      </w:pPr>
      <w:r w:rsidRPr="00406583">
        <w:rPr>
          <w:b/>
          <w:bCs/>
        </w:rPr>
        <w:t>Section 2 – Percentage Increase to the Levy</w:t>
      </w:r>
    </w:p>
    <w:tbl>
      <w:tblPr>
        <w:tblW w:w="10075" w:type="dxa"/>
        <w:jc w:val="center"/>
        <w:tblLook w:val="0000" w:firstRow="0" w:lastRow="0" w:firstColumn="0" w:lastColumn="0" w:noHBand="0" w:noVBand="0"/>
      </w:tblPr>
      <w:tblGrid>
        <w:gridCol w:w="2785"/>
        <w:gridCol w:w="2440"/>
        <w:gridCol w:w="4850"/>
      </w:tblGrid>
      <w:tr w:rsidR="0017739C" w:rsidRPr="00406583" w14:paraId="0FB62DC3" w14:textId="77777777" w:rsidTr="000D5FCF">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79AE28" w14:textId="77777777" w:rsidR="0017739C" w:rsidRPr="00406583" w:rsidRDefault="0017739C" w:rsidP="000D5FCF">
            <w:pPr>
              <w:jc w:val="center"/>
              <w:rPr>
                <w:b/>
              </w:rPr>
            </w:pPr>
            <w:r w:rsidRPr="00406583">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371B26DF" w14:textId="0B4964E6" w:rsidR="0017739C" w:rsidRPr="00406583" w:rsidRDefault="0017739C" w:rsidP="000D5FCF">
            <w:pPr>
              <w:jc w:val="center"/>
            </w:pPr>
            <w:r w:rsidRPr="00406583">
              <w:t>202</w:t>
            </w:r>
            <w:r w:rsidR="006072A5" w:rsidRPr="00406583">
              <w:t>4</w:t>
            </w:r>
            <w:r w:rsidRPr="00406583">
              <w:t xml:space="preserve">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27AF19E5" w14:textId="77777777" w:rsidR="0017739C" w:rsidRPr="00406583" w:rsidRDefault="0017739C" w:rsidP="000D5FCF">
            <w:pPr>
              <w:jc w:val="center"/>
            </w:pPr>
            <w:r w:rsidRPr="00406583">
              <w:t>Percentage Increase</w:t>
            </w:r>
          </w:p>
          <w:p w14:paraId="03813AB7" w14:textId="3D6D64FD" w:rsidR="0017739C" w:rsidRPr="00406583" w:rsidRDefault="0017739C" w:rsidP="000D5FCF">
            <w:pPr>
              <w:jc w:val="center"/>
            </w:pPr>
            <w:r w:rsidRPr="00406583">
              <w:t>(Requested Appeal / 202</w:t>
            </w:r>
            <w:r w:rsidR="006072A5" w:rsidRPr="00406583">
              <w:t>4</w:t>
            </w:r>
            <w:r w:rsidRPr="00406583">
              <w:t xml:space="preserve"> Max Levy)</w:t>
            </w:r>
          </w:p>
        </w:tc>
      </w:tr>
      <w:tr w:rsidR="0017739C" w:rsidRPr="00406583" w14:paraId="001D8E0F" w14:textId="77777777" w:rsidTr="000D5FCF">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5B065CEB" w14:textId="77777777" w:rsidR="0017739C" w:rsidRPr="00406583" w:rsidRDefault="0017739C" w:rsidP="000D5FCF"/>
        </w:tc>
        <w:tc>
          <w:tcPr>
            <w:tcW w:w="2440" w:type="dxa"/>
            <w:tcBorders>
              <w:top w:val="nil"/>
              <w:left w:val="nil"/>
              <w:bottom w:val="single" w:sz="4" w:space="0" w:color="auto"/>
              <w:right w:val="single" w:sz="4" w:space="0" w:color="auto"/>
            </w:tcBorders>
            <w:shd w:val="clear" w:color="auto" w:fill="auto"/>
            <w:noWrap/>
            <w:vAlign w:val="bottom"/>
          </w:tcPr>
          <w:p w14:paraId="1E277D5D" w14:textId="77777777" w:rsidR="0017739C" w:rsidRPr="00406583" w:rsidRDefault="0017739C" w:rsidP="000D5FCF"/>
        </w:tc>
        <w:tc>
          <w:tcPr>
            <w:tcW w:w="4850" w:type="dxa"/>
            <w:tcBorders>
              <w:top w:val="nil"/>
              <w:left w:val="nil"/>
              <w:bottom w:val="single" w:sz="4" w:space="0" w:color="auto"/>
              <w:right w:val="single" w:sz="4" w:space="0" w:color="auto"/>
            </w:tcBorders>
            <w:shd w:val="clear" w:color="auto" w:fill="auto"/>
            <w:noWrap/>
            <w:vAlign w:val="bottom"/>
          </w:tcPr>
          <w:p w14:paraId="6C011207" w14:textId="77777777" w:rsidR="0017739C" w:rsidRPr="00406583" w:rsidRDefault="0017739C" w:rsidP="000D5FCF"/>
        </w:tc>
      </w:tr>
    </w:tbl>
    <w:p w14:paraId="08DF7E24" w14:textId="77777777" w:rsidR="0017739C" w:rsidRPr="00406583" w:rsidRDefault="0017739C" w:rsidP="0017739C">
      <w:pPr>
        <w:jc w:val="center"/>
        <w:rPr>
          <w:b/>
          <w:u w:val="single"/>
        </w:rPr>
      </w:pPr>
    </w:p>
    <w:p w14:paraId="00F6D066" w14:textId="77777777" w:rsidR="0017739C" w:rsidRPr="00406583" w:rsidRDefault="0017739C" w:rsidP="0017739C">
      <w:pPr>
        <w:rPr>
          <w:b/>
          <w:bCs/>
        </w:rPr>
      </w:pPr>
      <w:r w:rsidRPr="00406583">
        <w:rPr>
          <w:b/>
          <w:bCs/>
        </w:rPr>
        <w:t xml:space="preserve">Section 3 – Estimated Impact to Tax Rate </w:t>
      </w:r>
    </w:p>
    <w:tbl>
      <w:tblPr>
        <w:tblW w:w="10075" w:type="dxa"/>
        <w:jc w:val="center"/>
        <w:tblLook w:val="0000" w:firstRow="0" w:lastRow="0" w:firstColumn="0" w:lastColumn="0" w:noHBand="0" w:noVBand="0"/>
      </w:tblPr>
      <w:tblGrid>
        <w:gridCol w:w="2785"/>
        <w:gridCol w:w="2430"/>
        <w:gridCol w:w="4860"/>
      </w:tblGrid>
      <w:tr w:rsidR="0017739C" w:rsidRPr="00406583" w14:paraId="34229F39" w14:textId="77777777" w:rsidTr="000D5FCF">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A58614" w14:textId="77777777" w:rsidR="0017739C" w:rsidRPr="00406583" w:rsidRDefault="0017739C" w:rsidP="000D5FCF">
            <w:pPr>
              <w:jc w:val="center"/>
              <w:rPr>
                <w:b/>
              </w:rPr>
            </w:pPr>
            <w:r w:rsidRPr="00406583">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44157E38" w14:textId="25958A18" w:rsidR="0017739C" w:rsidRPr="00406583" w:rsidRDefault="0017739C" w:rsidP="000D5FCF">
            <w:pPr>
              <w:jc w:val="center"/>
            </w:pPr>
            <w:r w:rsidRPr="00406583">
              <w:t>202</w:t>
            </w:r>
            <w:r w:rsidR="006072A5" w:rsidRPr="00406583">
              <w:t>4</w:t>
            </w:r>
            <w:r w:rsidRPr="00406583">
              <w:t xml:space="preserve"> Certified Net Assessed Value </w:t>
            </w:r>
          </w:p>
          <w:p w14:paraId="0797F751" w14:textId="77777777" w:rsidR="0017739C" w:rsidRPr="00406583" w:rsidRDefault="0017739C" w:rsidP="000D5FCF">
            <w:pPr>
              <w:jc w:val="center"/>
            </w:pPr>
            <w:r w:rsidRPr="00406583">
              <w:t>General Fund</w:t>
            </w:r>
            <w:r w:rsidRPr="00406583">
              <w:rPr>
                <w:vertAlign w:val="superscript"/>
              </w:rPr>
              <w:t>1</w:t>
            </w:r>
            <w:r w:rsidRPr="00406583">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6BF79EF0" w14:textId="77777777" w:rsidR="0017739C" w:rsidRPr="00406583" w:rsidRDefault="0017739C" w:rsidP="000D5FCF">
            <w:pPr>
              <w:jc w:val="center"/>
            </w:pPr>
            <w:r w:rsidRPr="00406583">
              <w:t>Percentage Increase</w:t>
            </w:r>
          </w:p>
          <w:p w14:paraId="15994617" w14:textId="1D8F0615" w:rsidR="0017739C" w:rsidRPr="00406583" w:rsidRDefault="0017739C" w:rsidP="000D5FCF">
            <w:pPr>
              <w:jc w:val="center"/>
            </w:pPr>
            <w:r w:rsidRPr="00406583">
              <w:t>(Requested Appeal / 202</w:t>
            </w:r>
            <w:r w:rsidR="006072A5" w:rsidRPr="00406583">
              <w:t>4</w:t>
            </w:r>
            <w:r w:rsidRPr="00406583">
              <w:t xml:space="preserve"> CNAV)</w:t>
            </w:r>
          </w:p>
        </w:tc>
      </w:tr>
      <w:tr w:rsidR="0017739C" w:rsidRPr="00406583" w14:paraId="66A992AD" w14:textId="77777777" w:rsidTr="000D5FCF">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2F431065" w14:textId="77777777" w:rsidR="0017739C" w:rsidRPr="00406583" w:rsidRDefault="0017739C" w:rsidP="000D5FCF"/>
        </w:tc>
        <w:tc>
          <w:tcPr>
            <w:tcW w:w="2430" w:type="dxa"/>
            <w:tcBorders>
              <w:top w:val="nil"/>
              <w:left w:val="nil"/>
              <w:bottom w:val="single" w:sz="4" w:space="0" w:color="auto"/>
              <w:right w:val="single" w:sz="4" w:space="0" w:color="auto"/>
            </w:tcBorders>
            <w:shd w:val="clear" w:color="auto" w:fill="auto"/>
            <w:noWrap/>
            <w:vAlign w:val="bottom"/>
          </w:tcPr>
          <w:p w14:paraId="3AD8BF7E" w14:textId="77777777" w:rsidR="0017739C" w:rsidRPr="00406583" w:rsidRDefault="0017739C" w:rsidP="000D5FCF"/>
        </w:tc>
        <w:tc>
          <w:tcPr>
            <w:tcW w:w="4860" w:type="dxa"/>
            <w:tcBorders>
              <w:top w:val="nil"/>
              <w:left w:val="nil"/>
              <w:bottom w:val="single" w:sz="4" w:space="0" w:color="auto"/>
              <w:right w:val="single" w:sz="4" w:space="0" w:color="auto"/>
            </w:tcBorders>
            <w:shd w:val="clear" w:color="auto" w:fill="auto"/>
            <w:noWrap/>
            <w:vAlign w:val="bottom"/>
          </w:tcPr>
          <w:p w14:paraId="28372595" w14:textId="77777777" w:rsidR="0017739C" w:rsidRPr="00406583" w:rsidRDefault="0017739C" w:rsidP="000D5FCF"/>
        </w:tc>
      </w:tr>
    </w:tbl>
    <w:p w14:paraId="357D954C" w14:textId="6113B785" w:rsidR="006D4B2F" w:rsidRPr="00406583" w:rsidRDefault="0017739C" w:rsidP="006D4B2F">
      <w:r w:rsidRPr="00406583">
        <w:rPr>
          <w:b/>
          <w:bCs/>
        </w:rPr>
        <w:t>Note 1: The 202</w:t>
      </w:r>
      <w:r w:rsidR="006072A5" w:rsidRPr="00406583">
        <w:rPr>
          <w:b/>
          <w:bCs/>
        </w:rPr>
        <w:t>4</w:t>
      </w:r>
      <w:r w:rsidRPr="00406583">
        <w:rPr>
          <w:b/>
          <w:bCs/>
        </w:rPr>
        <w:t xml:space="preserve"> NAV must be certified by the </w:t>
      </w:r>
      <w:r w:rsidR="00D02D15" w:rsidRPr="00406583">
        <w:rPr>
          <w:b/>
          <w:bCs/>
        </w:rPr>
        <w:t>c</w:t>
      </w:r>
      <w:r w:rsidRPr="00406583">
        <w:rPr>
          <w:b/>
          <w:bCs/>
        </w:rPr>
        <w:t xml:space="preserve">ounty </w:t>
      </w:r>
      <w:r w:rsidR="00D02D15" w:rsidRPr="00406583">
        <w:rPr>
          <w:b/>
          <w:bCs/>
        </w:rPr>
        <w:t>a</w:t>
      </w:r>
      <w:r w:rsidRPr="00406583">
        <w:rPr>
          <w:b/>
          <w:bCs/>
        </w:rPr>
        <w:t xml:space="preserve">uditor by August 1. If the NAV has not been certified, contact the </w:t>
      </w:r>
      <w:r w:rsidR="00D02D15" w:rsidRPr="00406583">
        <w:rPr>
          <w:b/>
          <w:bCs/>
        </w:rPr>
        <w:t>c</w:t>
      </w:r>
      <w:r w:rsidRPr="00406583">
        <w:rPr>
          <w:b/>
          <w:bCs/>
        </w:rPr>
        <w:t xml:space="preserve">ounty </w:t>
      </w:r>
      <w:r w:rsidR="00D02D15" w:rsidRPr="00406583">
        <w:rPr>
          <w:b/>
          <w:bCs/>
        </w:rPr>
        <w:t>a</w:t>
      </w:r>
      <w:r w:rsidRPr="00406583">
        <w:rPr>
          <w:b/>
          <w:bCs/>
        </w:rPr>
        <w:t>uditor for an estimated value.</w:t>
      </w:r>
    </w:p>
    <w:p w14:paraId="6372C709" w14:textId="77E864C6" w:rsidR="00BD6B4A" w:rsidRPr="00406583" w:rsidRDefault="00BD6B4A">
      <w:pPr>
        <w:rPr>
          <w:b/>
          <w:u w:val="single"/>
        </w:rPr>
      </w:pPr>
      <w:r w:rsidRPr="00406583">
        <w:rPr>
          <w:b/>
          <w:u w:val="single"/>
        </w:rPr>
        <w:br w:type="page"/>
      </w:r>
    </w:p>
    <w:p w14:paraId="04A32892" w14:textId="707AFD3F" w:rsidR="0017739C" w:rsidRPr="00406583" w:rsidRDefault="0017739C" w:rsidP="0017739C">
      <w:pPr>
        <w:jc w:val="center"/>
        <w:rPr>
          <w:b/>
        </w:rPr>
      </w:pPr>
      <w:r w:rsidRPr="00406583">
        <w:rPr>
          <w:b/>
        </w:rPr>
        <w:lastRenderedPageBreak/>
        <w:t>EXCESS LEVY APPEAL PETITION – PAGE 2</w:t>
      </w:r>
    </w:p>
    <w:p w14:paraId="02581494" w14:textId="77777777" w:rsidR="0017739C" w:rsidRPr="00406583" w:rsidRDefault="0017739C" w:rsidP="0017739C">
      <w:pPr>
        <w:tabs>
          <w:tab w:val="center" w:pos="-3330"/>
        </w:tabs>
        <w:jc w:val="center"/>
      </w:pPr>
      <w:r w:rsidRPr="00406583">
        <w:t>Annexation, Consolidation (Reorganization), Extension of Services</w:t>
      </w:r>
    </w:p>
    <w:p w14:paraId="70C991D5" w14:textId="5074B67D" w:rsidR="0053729C" w:rsidRPr="00406583" w:rsidRDefault="0053729C" w:rsidP="00F01183">
      <w:pPr>
        <w:pStyle w:val="Footer"/>
        <w:tabs>
          <w:tab w:val="clear" w:pos="4320"/>
          <w:tab w:val="clear" w:pos="8640"/>
        </w:tabs>
        <w:rPr>
          <w:u w:val="single"/>
        </w:rPr>
      </w:pPr>
    </w:p>
    <w:p w14:paraId="0149EBA9" w14:textId="0DE777B7" w:rsidR="00347438" w:rsidRPr="00406583" w:rsidRDefault="0017739C" w:rsidP="00F01183">
      <w:pPr>
        <w:pStyle w:val="Footer"/>
        <w:tabs>
          <w:tab w:val="clear" w:pos="4320"/>
          <w:tab w:val="clear" w:pos="8640"/>
        </w:tabs>
        <w:rPr>
          <w:b/>
          <w:bCs/>
        </w:rPr>
      </w:pPr>
      <w:r w:rsidRPr="00406583">
        <w:rPr>
          <w:b/>
          <w:bCs/>
        </w:rPr>
        <w:t xml:space="preserve">If the Appeal is based on an annexation, please complete this page. </w:t>
      </w:r>
    </w:p>
    <w:p w14:paraId="066DF912" w14:textId="0155CB0B" w:rsidR="00DA689A" w:rsidRPr="00406583" w:rsidRDefault="00DA689A" w:rsidP="007370E2">
      <w:pPr>
        <w:pStyle w:val="Footer"/>
        <w:tabs>
          <w:tab w:val="clear" w:pos="4320"/>
          <w:tab w:val="clear" w:pos="8640"/>
        </w:tabs>
        <w:rPr>
          <w:b/>
          <w:u w:val="single"/>
        </w:rPr>
      </w:pPr>
    </w:p>
    <w:p w14:paraId="535B2223" w14:textId="0B0D89FE" w:rsidR="00B05B04" w:rsidRPr="00406583" w:rsidRDefault="008313C0" w:rsidP="008313C0">
      <w:pPr>
        <w:pStyle w:val="Footer"/>
        <w:numPr>
          <w:ilvl w:val="0"/>
          <w:numId w:val="42"/>
        </w:numPr>
        <w:tabs>
          <w:tab w:val="clear" w:pos="4320"/>
          <w:tab w:val="clear" w:pos="8640"/>
        </w:tabs>
        <w:rPr>
          <w:bCs/>
        </w:rPr>
      </w:pPr>
      <w:r w:rsidRPr="00406583">
        <w:rPr>
          <w:bCs/>
        </w:rPr>
        <w:t xml:space="preserve">Below provide additional information about the appeal and the annexation(s). </w:t>
      </w:r>
    </w:p>
    <w:p w14:paraId="5455CDAD" w14:textId="77777777" w:rsidR="008313C0" w:rsidRPr="00406583" w:rsidRDefault="008313C0" w:rsidP="007370E2">
      <w:pPr>
        <w:pStyle w:val="Footer"/>
        <w:tabs>
          <w:tab w:val="clear" w:pos="4320"/>
          <w:tab w:val="clear" w:pos="8640"/>
        </w:tabs>
        <w:rPr>
          <w:bCs/>
        </w:rPr>
      </w:pPr>
    </w:p>
    <w:tbl>
      <w:tblPr>
        <w:tblStyle w:val="TableGrid"/>
        <w:tblW w:w="0" w:type="auto"/>
        <w:tblInd w:w="805" w:type="dxa"/>
        <w:tblLook w:val="04A0" w:firstRow="1" w:lastRow="0" w:firstColumn="1" w:lastColumn="0" w:noHBand="0" w:noVBand="1"/>
      </w:tblPr>
      <w:tblGrid>
        <w:gridCol w:w="450"/>
        <w:gridCol w:w="5310"/>
        <w:gridCol w:w="3060"/>
      </w:tblGrid>
      <w:tr w:rsidR="00B05B04" w:rsidRPr="00406583" w14:paraId="31BEAB27" w14:textId="77777777" w:rsidTr="00C56A4F">
        <w:tc>
          <w:tcPr>
            <w:tcW w:w="450" w:type="dxa"/>
          </w:tcPr>
          <w:p w14:paraId="6C98C15D" w14:textId="37FF9758" w:rsidR="00B05B04" w:rsidRPr="00406583" w:rsidRDefault="00B05B04" w:rsidP="007370E2">
            <w:pPr>
              <w:pStyle w:val="Footer"/>
              <w:tabs>
                <w:tab w:val="clear" w:pos="4320"/>
                <w:tab w:val="clear" w:pos="8640"/>
              </w:tabs>
              <w:jc w:val="right"/>
              <w:rPr>
                <w:bCs/>
              </w:rPr>
            </w:pPr>
            <w:r w:rsidRPr="00406583">
              <w:rPr>
                <w:bCs/>
              </w:rPr>
              <w:t>A.</w:t>
            </w:r>
          </w:p>
        </w:tc>
        <w:tc>
          <w:tcPr>
            <w:tcW w:w="5310" w:type="dxa"/>
          </w:tcPr>
          <w:p w14:paraId="6A2BBE82" w14:textId="10140F39" w:rsidR="00B05B04" w:rsidRPr="00406583" w:rsidRDefault="00B05B04" w:rsidP="007370E2">
            <w:pPr>
              <w:pStyle w:val="Footer"/>
              <w:tabs>
                <w:tab w:val="clear" w:pos="4320"/>
                <w:tab w:val="clear" w:pos="8640"/>
              </w:tabs>
              <w:jc w:val="right"/>
              <w:rPr>
                <w:bCs/>
              </w:rPr>
            </w:pPr>
            <w:r w:rsidRPr="00406583">
              <w:rPr>
                <w:bCs/>
              </w:rPr>
              <w:t>Appeal Amount Requested:</w:t>
            </w:r>
          </w:p>
        </w:tc>
        <w:tc>
          <w:tcPr>
            <w:tcW w:w="3060" w:type="dxa"/>
          </w:tcPr>
          <w:p w14:paraId="2B388121" w14:textId="12905E5D" w:rsidR="00B05B04" w:rsidRPr="00406583" w:rsidRDefault="00B05B04" w:rsidP="007370E2">
            <w:pPr>
              <w:pStyle w:val="Footer"/>
              <w:tabs>
                <w:tab w:val="clear" w:pos="4320"/>
                <w:tab w:val="clear" w:pos="8640"/>
              </w:tabs>
              <w:rPr>
                <w:b/>
              </w:rPr>
            </w:pPr>
            <w:r w:rsidRPr="00406583">
              <w:rPr>
                <w:b/>
              </w:rPr>
              <w:t>$</w:t>
            </w:r>
          </w:p>
        </w:tc>
      </w:tr>
      <w:tr w:rsidR="00B05B04" w:rsidRPr="00406583" w14:paraId="3FC5DE07" w14:textId="77777777" w:rsidTr="00C56A4F">
        <w:tc>
          <w:tcPr>
            <w:tcW w:w="450" w:type="dxa"/>
          </w:tcPr>
          <w:p w14:paraId="7D01B64E" w14:textId="3B472176" w:rsidR="00B05B04" w:rsidRPr="00406583" w:rsidRDefault="00A2286A" w:rsidP="007370E2">
            <w:pPr>
              <w:pStyle w:val="Footer"/>
              <w:tabs>
                <w:tab w:val="clear" w:pos="4320"/>
                <w:tab w:val="clear" w:pos="8640"/>
              </w:tabs>
              <w:jc w:val="right"/>
              <w:rPr>
                <w:bCs/>
              </w:rPr>
            </w:pPr>
            <w:r w:rsidRPr="00406583">
              <w:rPr>
                <w:bCs/>
              </w:rPr>
              <w:t>B.</w:t>
            </w:r>
          </w:p>
        </w:tc>
        <w:tc>
          <w:tcPr>
            <w:tcW w:w="5310" w:type="dxa"/>
          </w:tcPr>
          <w:p w14:paraId="7AB8BAAD" w14:textId="7913AB72" w:rsidR="00B05B04" w:rsidRPr="00406583" w:rsidRDefault="00A2286A" w:rsidP="007370E2">
            <w:pPr>
              <w:pStyle w:val="Footer"/>
              <w:tabs>
                <w:tab w:val="clear" w:pos="4320"/>
                <w:tab w:val="clear" w:pos="8640"/>
              </w:tabs>
              <w:jc w:val="right"/>
              <w:rPr>
                <w:bCs/>
              </w:rPr>
            </w:pPr>
            <w:r w:rsidRPr="00406583">
              <w:rPr>
                <w:bCs/>
              </w:rPr>
              <w:t>Number of Years Attributable</w:t>
            </w:r>
          </w:p>
        </w:tc>
        <w:tc>
          <w:tcPr>
            <w:tcW w:w="3060" w:type="dxa"/>
          </w:tcPr>
          <w:p w14:paraId="1BDE71F1" w14:textId="77777777" w:rsidR="00B05B04" w:rsidRPr="00406583" w:rsidRDefault="00B05B04" w:rsidP="007370E2">
            <w:pPr>
              <w:pStyle w:val="Footer"/>
              <w:tabs>
                <w:tab w:val="clear" w:pos="4320"/>
                <w:tab w:val="clear" w:pos="8640"/>
              </w:tabs>
              <w:rPr>
                <w:b/>
                <w:u w:val="single"/>
              </w:rPr>
            </w:pPr>
          </w:p>
        </w:tc>
      </w:tr>
      <w:tr w:rsidR="00C56A4F" w:rsidRPr="00406583" w14:paraId="1C58A837" w14:textId="77777777" w:rsidTr="00C56A4F">
        <w:tc>
          <w:tcPr>
            <w:tcW w:w="450" w:type="dxa"/>
          </w:tcPr>
          <w:p w14:paraId="2DE35331" w14:textId="1E70E928" w:rsidR="00C56A4F" w:rsidRPr="00406583" w:rsidRDefault="00C56A4F" w:rsidP="007370E2">
            <w:pPr>
              <w:pStyle w:val="Footer"/>
              <w:tabs>
                <w:tab w:val="clear" w:pos="4320"/>
                <w:tab w:val="clear" w:pos="8640"/>
              </w:tabs>
              <w:jc w:val="right"/>
              <w:rPr>
                <w:bCs/>
              </w:rPr>
            </w:pPr>
            <w:r w:rsidRPr="00406583">
              <w:rPr>
                <w:bCs/>
              </w:rPr>
              <w:t>C.</w:t>
            </w:r>
          </w:p>
        </w:tc>
        <w:tc>
          <w:tcPr>
            <w:tcW w:w="5310" w:type="dxa"/>
          </w:tcPr>
          <w:p w14:paraId="5FD27100" w14:textId="77777777" w:rsidR="00C56A4F" w:rsidRPr="00406583" w:rsidRDefault="00C56A4F" w:rsidP="007370E2">
            <w:pPr>
              <w:pStyle w:val="Footer"/>
              <w:tabs>
                <w:tab w:val="clear" w:pos="4320"/>
                <w:tab w:val="clear" w:pos="8640"/>
              </w:tabs>
              <w:jc w:val="right"/>
              <w:rPr>
                <w:bCs/>
              </w:rPr>
            </w:pPr>
            <w:r w:rsidRPr="00406583">
              <w:rPr>
                <w:bCs/>
              </w:rPr>
              <w:t>Estimated Increase to Non-Property Tax Revenue</w:t>
            </w:r>
          </w:p>
          <w:p w14:paraId="04FB5007" w14:textId="1BC8C25D" w:rsidR="00C56A4F" w:rsidRPr="00406583" w:rsidRDefault="00C56A4F" w:rsidP="007370E2">
            <w:pPr>
              <w:pStyle w:val="Footer"/>
              <w:tabs>
                <w:tab w:val="clear" w:pos="4320"/>
                <w:tab w:val="clear" w:pos="8640"/>
              </w:tabs>
              <w:jc w:val="right"/>
              <w:rPr>
                <w:bCs/>
              </w:rPr>
            </w:pPr>
            <w:r w:rsidRPr="00406583">
              <w:rPr>
                <w:bCs/>
              </w:rPr>
              <w:t xml:space="preserve">(Due to annexation) </w:t>
            </w:r>
          </w:p>
        </w:tc>
        <w:tc>
          <w:tcPr>
            <w:tcW w:w="3060" w:type="dxa"/>
          </w:tcPr>
          <w:p w14:paraId="3839CC20" w14:textId="77777777" w:rsidR="00C56A4F" w:rsidRPr="00406583" w:rsidRDefault="00C56A4F" w:rsidP="007370E2">
            <w:pPr>
              <w:pStyle w:val="Footer"/>
              <w:tabs>
                <w:tab w:val="clear" w:pos="4320"/>
                <w:tab w:val="clear" w:pos="8640"/>
              </w:tabs>
              <w:rPr>
                <w:b/>
                <w:u w:val="single"/>
              </w:rPr>
            </w:pPr>
          </w:p>
        </w:tc>
      </w:tr>
    </w:tbl>
    <w:p w14:paraId="3B31842E" w14:textId="77777777" w:rsidR="00C56A4F" w:rsidRPr="00406583" w:rsidRDefault="00C56A4F" w:rsidP="007370E2">
      <w:pPr>
        <w:pStyle w:val="Footer"/>
        <w:tabs>
          <w:tab w:val="clear" w:pos="4320"/>
          <w:tab w:val="clear" w:pos="8640"/>
        </w:tabs>
        <w:rPr>
          <w:b/>
          <w:u w:val="single"/>
        </w:rPr>
      </w:pPr>
    </w:p>
    <w:p w14:paraId="11DD1542" w14:textId="70A68599" w:rsidR="007370E2" w:rsidRPr="00406583" w:rsidRDefault="008806D1" w:rsidP="008313C0">
      <w:pPr>
        <w:pStyle w:val="ListParagraph"/>
        <w:numPr>
          <w:ilvl w:val="0"/>
          <w:numId w:val="42"/>
        </w:numPr>
      </w:pPr>
      <w:r w:rsidRPr="00406583">
        <w:t xml:space="preserve">This question relates to automatic increases in the maximum levy of up to 15% as a result of increased assessed value stemming from the annexation. </w:t>
      </w:r>
      <w:r w:rsidR="007370E2" w:rsidRPr="00406583">
        <w:t>W</w:t>
      </w:r>
      <w:r w:rsidR="007E1DA0" w:rsidRPr="00406583">
        <w:t xml:space="preserve">hat levy increases </w:t>
      </w:r>
      <w:r w:rsidR="001F1D92" w:rsidRPr="00406583">
        <w:t>occurred</w:t>
      </w:r>
      <w:r w:rsidR="007E1DA0" w:rsidRPr="00406583">
        <w:t xml:space="preserve"> under IC 6-1.1-18.5-3(a) for each budget year? </w:t>
      </w:r>
    </w:p>
    <w:p w14:paraId="3837FBC7" w14:textId="3A919EF5" w:rsidR="007370E2" w:rsidRPr="00406583" w:rsidRDefault="007370E2" w:rsidP="007370E2">
      <w:pPr>
        <w:pStyle w:val="ListParagraph"/>
        <w:ind w:left="360"/>
      </w:pPr>
    </w:p>
    <w:tbl>
      <w:tblPr>
        <w:tblStyle w:val="TableGrid"/>
        <w:tblW w:w="0" w:type="auto"/>
        <w:tblInd w:w="805" w:type="dxa"/>
        <w:tblLook w:val="04A0" w:firstRow="1" w:lastRow="0" w:firstColumn="1" w:lastColumn="0" w:noHBand="0" w:noVBand="1"/>
      </w:tblPr>
      <w:tblGrid>
        <w:gridCol w:w="450"/>
        <w:gridCol w:w="3343"/>
        <w:gridCol w:w="5069"/>
      </w:tblGrid>
      <w:tr w:rsidR="00B05B04" w:rsidRPr="00406583" w14:paraId="655C7834" w14:textId="77777777" w:rsidTr="00B05B04">
        <w:tc>
          <w:tcPr>
            <w:tcW w:w="437" w:type="dxa"/>
          </w:tcPr>
          <w:p w14:paraId="356F79CE" w14:textId="77777777" w:rsidR="00B05B04" w:rsidRPr="00406583" w:rsidRDefault="00B05B04" w:rsidP="007370E2">
            <w:pPr>
              <w:pStyle w:val="ListParagraph"/>
              <w:ind w:left="0"/>
              <w:jc w:val="center"/>
            </w:pPr>
          </w:p>
        </w:tc>
        <w:tc>
          <w:tcPr>
            <w:tcW w:w="3343" w:type="dxa"/>
          </w:tcPr>
          <w:p w14:paraId="6DE1C210" w14:textId="7E0C358E" w:rsidR="00B05B04" w:rsidRPr="00406583" w:rsidRDefault="00B05B04" w:rsidP="007370E2">
            <w:pPr>
              <w:pStyle w:val="ListParagraph"/>
              <w:ind w:left="0"/>
              <w:jc w:val="center"/>
            </w:pPr>
            <w:r w:rsidRPr="00406583">
              <w:t>Year</w:t>
            </w:r>
          </w:p>
        </w:tc>
        <w:tc>
          <w:tcPr>
            <w:tcW w:w="5069" w:type="dxa"/>
          </w:tcPr>
          <w:p w14:paraId="08DEC5F2" w14:textId="1652C7AF" w:rsidR="00B05B04" w:rsidRPr="00406583" w:rsidRDefault="00B05B04" w:rsidP="007370E2">
            <w:pPr>
              <w:pStyle w:val="ListParagraph"/>
              <w:ind w:left="0"/>
              <w:jc w:val="center"/>
            </w:pPr>
            <w:r w:rsidRPr="00406583">
              <w:t>Levy Increase Amount</w:t>
            </w:r>
          </w:p>
        </w:tc>
      </w:tr>
      <w:tr w:rsidR="00B05B04" w:rsidRPr="00406583" w14:paraId="0A909F66" w14:textId="77777777" w:rsidTr="00B05B04">
        <w:tc>
          <w:tcPr>
            <w:tcW w:w="437" w:type="dxa"/>
          </w:tcPr>
          <w:p w14:paraId="155E78E3" w14:textId="77777777" w:rsidR="00B05B04" w:rsidRPr="00406583" w:rsidRDefault="00B05B04" w:rsidP="007370E2">
            <w:pPr>
              <w:pStyle w:val="ListParagraph"/>
              <w:ind w:left="0"/>
              <w:jc w:val="center"/>
            </w:pPr>
          </w:p>
        </w:tc>
        <w:tc>
          <w:tcPr>
            <w:tcW w:w="3343" w:type="dxa"/>
          </w:tcPr>
          <w:p w14:paraId="573FD38C" w14:textId="77D337F9" w:rsidR="00B05B04" w:rsidRPr="00406583" w:rsidRDefault="00B05B04" w:rsidP="007370E2">
            <w:pPr>
              <w:pStyle w:val="ListParagraph"/>
              <w:ind w:left="0"/>
              <w:jc w:val="center"/>
            </w:pPr>
            <w:r w:rsidRPr="00406583">
              <w:t>202</w:t>
            </w:r>
            <w:r w:rsidR="006072A5" w:rsidRPr="00406583">
              <w:t>3</w:t>
            </w:r>
          </w:p>
        </w:tc>
        <w:tc>
          <w:tcPr>
            <w:tcW w:w="5069" w:type="dxa"/>
          </w:tcPr>
          <w:p w14:paraId="46A38776" w14:textId="77777777" w:rsidR="00B05B04" w:rsidRPr="00406583" w:rsidRDefault="00B05B04" w:rsidP="007370E2">
            <w:pPr>
              <w:pStyle w:val="ListParagraph"/>
              <w:ind w:left="0"/>
            </w:pPr>
          </w:p>
        </w:tc>
      </w:tr>
      <w:tr w:rsidR="00B05B04" w:rsidRPr="00406583" w14:paraId="6D9259C1" w14:textId="77777777" w:rsidTr="00B05B04">
        <w:tc>
          <w:tcPr>
            <w:tcW w:w="437" w:type="dxa"/>
          </w:tcPr>
          <w:p w14:paraId="1A4411E1" w14:textId="77777777" w:rsidR="00B05B04" w:rsidRPr="00406583" w:rsidRDefault="00B05B04" w:rsidP="007370E2">
            <w:pPr>
              <w:pStyle w:val="ListParagraph"/>
              <w:ind w:left="0"/>
              <w:jc w:val="center"/>
            </w:pPr>
          </w:p>
        </w:tc>
        <w:tc>
          <w:tcPr>
            <w:tcW w:w="3343" w:type="dxa"/>
          </w:tcPr>
          <w:p w14:paraId="277C51F0" w14:textId="005FB3EC" w:rsidR="00B05B04" w:rsidRPr="00406583" w:rsidRDefault="00B05B04" w:rsidP="007370E2">
            <w:pPr>
              <w:pStyle w:val="ListParagraph"/>
              <w:ind w:left="0"/>
              <w:jc w:val="center"/>
            </w:pPr>
            <w:r w:rsidRPr="00406583">
              <w:t>202</w:t>
            </w:r>
            <w:r w:rsidR="006072A5" w:rsidRPr="00406583">
              <w:t>2</w:t>
            </w:r>
          </w:p>
        </w:tc>
        <w:tc>
          <w:tcPr>
            <w:tcW w:w="5069" w:type="dxa"/>
          </w:tcPr>
          <w:p w14:paraId="67601F01" w14:textId="77777777" w:rsidR="00B05B04" w:rsidRPr="00406583" w:rsidRDefault="00B05B04" w:rsidP="007370E2">
            <w:pPr>
              <w:pStyle w:val="ListParagraph"/>
              <w:ind w:left="0"/>
            </w:pPr>
          </w:p>
        </w:tc>
      </w:tr>
      <w:tr w:rsidR="00B05B04" w:rsidRPr="00406583" w14:paraId="02A63F78" w14:textId="77777777" w:rsidTr="00B05B04">
        <w:tc>
          <w:tcPr>
            <w:tcW w:w="437" w:type="dxa"/>
          </w:tcPr>
          <w:p w14:paraId="3C4BE2D2" w14:textId="77777777" w:rsidR="00B05B04" w:rsidRPr="00406583" w:rsidRDefault="00B05B04" w:rsidP="007370E2">
            <w:pPr>
              <w:pStyle w:val="ListParagraph"/>
              <w:ind w:left="0"/>
              <w:jc w:val="center"/>
            </w:pPr>
          </w:p>
        </w:tc>
        <w:tc>
          <w:tcPr>
            <w:tcW w:w="3343" w:type="dxa"/>
          </w:tcPr>
          <w:p w14:paraId="27AE5E76" w14:textId="1EF3CEEE" w:rsidR="00B05B04" w:rsidRPr="00406583" w:rsidRDefault="00B05B04" w:rsidP="007370E2">
            <w:pPr>
              <w:pStyle w:val="ListParagraph"/>
              <w:ind w:left="0"/>
              <w:jc w:val="center"/>
            </w:pPr>
            <w:r w:rsidRPr="00406583">
              <w:t>202</w:t>
            </w:r>
            <w:r w:rsidR="006072A5" w:rsidRPr="00406583">
              <w:t>1</w:t>
            </w:r>
          </w:p>
        </w:tc>
        <w:tc>
          <w:tcPr>
            <w:tcW w:w="5069" w:type="dxa"/>
          </w:tcPr>
          <w:p w14:paraId="676AAE1B" w14:textId="77777777" w:rsidR="00B05B04" w:rsidRPr="00406583" w:rsidRDefault="00B05B04" w:rsidP="007370E2">
            <w:pPr>
              <w:pStyle w:val="ListParagraph"/>
              <w:ind w:left="0"/>
            </w:pPr>
          </w:p>
        </w:tc>
      </w:tr>
      <w:tr w:rsidR="00B05B04" w:rsidRPr="00406583" w14:paraId="179BB090" w14:textId="77777777" w:rsidTr="00B05B04">
        <w:tc>
          <w:tcPr>
            <w:tcW w:w="437" w:type="dxa"/>
          </w:tcPr>
          <w:p w14:paraId="292FDB63" w14:textId="56FC813A" w:rsidR="00B05B04" w:rsidRPr="00406583" w:rsidRDefault="00C56A4F" w:rsidP="00B05B04">
            <w:pPr>
              <w:pStyle w:val="ListParagraph"/>
              <w:ind w:left="0"/>
              <w:jc w:val="right"/>
            </w:pPr>
            <w:r w:rsidRPr="00406583">
              <w:t>D</w:t>
            </w:r>
            <w:r w:rsidR="00B05B04" w:rsidRPr="00406583">
              <w:t>.</w:t>
            </w:r>
          </w:p>
        </w:tc>
        <w:tc>
          <w:tcPr>
            <w:tcW w:w="3343" w:type="dxa"/>
          </w:tcPr>
          <w:p w14:paraId="6C9FB3DF" w14:textId="0B752C44" w:rsidR="00B05B04" w:rsidRPr="00406583" w:rsidRDefault="00B05B04" w:rsidP="00B05B04">
            <w:pPr>
              <w:pStyle w:val="ListParagraph"/>
              <w:ind w:left="0"/>
              <w:jc w:val="right"/>
            </w:pPr>
            <w:r w:rsidRPr="00406583">
              <w:t>Total:</w:t>
            </w:r>
          </w:p>
        </w:tc>
        <w:tc>
          <w:tcPr>
            <w:tcW w:w="5069" w:type="dxa"/>
          </w:tcPr>
          <w:p w14:paraId="45C45272" w14:textId="77777777" w:rsidR="00B05B04" w:rsidRPr="00406583" w:rsidRDefault="00B05B04" w:rsidP="007370E2">
            <w:pPr>
              <w:pStyle w:val="ListParagraph"/>
              <w:ind w:left="0"/>
            </w:pPr>
          </w:p>
        </w:tc>
      </w:tr>
    </w:tbl>
    <w:p w14:paraId="7F8BF2CB" w14:textId="36EE5520" w:rsidR="007370E2" w:rsidRPr="00406583" w:rsidRDefault="007370E2" w:rsidP="007370E2">
      <w:pPr>
        <w:pStyle w:val="ListParagraph"/>
        <w:ind w:left="360"/>
      </w:pPr>
    </w:p>
    <w:p w14:paraId="6D1C91A6" w14:textId="2536515B" w:rsidR="006A0FEE" w:rsidRPr="00406583" w:rsidRDefault="00CE0D0F" w:rsidP="008313C0">
      <w:pPr>
        <w:pStyle w:val="ListParagraph"/>
        <w:numPr>
          <w:ilvl w:val="0"/>
          <w:numId w:val="42"/>
        </w:numPr>
      </w:pPr>
      <w:r w:rsidRPr="00406583">
        <w:t>Has the Department already approved any excess levy appeals requested by the unit pursuant to IC 6-1.1-18.5-13(a)(1)</w:t>
      </w:r>
      <w:r w:rsidR="00F66731" w:rsidRPr="00406583">
        <w:t xml:space="preserve"> due to this annexation</w:t>
      </w:r>
      <w:r w:rsidRPr="00406583">
        <w:t>?</w:t>
      </w:r>
    </w:p>
    <w:p w14:paraId="7C0C7A2C" w14:textId="398D05F7" w:rsidR="002B773F" w:rsidRPr="00406583" w:rsidRDefault="002B773F" w:rsidP="00F01183"/>
    <w:tbl>
      <w:tblPr>
        <w:tblStyle w:val="TableGrid"/>
        <w:tblW w:w="0" w:type="auto"/>
        <w:tblInd w:w="805" w:type="dxa"/>
        <w:tblLook w:val="04A0" w:firstRow="1" w:lastRow="0" w:firstColumn="1" w:lastColumn="0" w:noHBand="0" w:noVBand="1"/>
      </w:tblPr>
      <w:tblGrid>
        <w:gridCol w:w="450"/>
        <w:gridCol w:w="3330"/>
        <w:gridCol w:w="5040"/>
      </w:tblGrid>
      <w:tr w:rsidR="00B05B04" w:rsidRPr="00406583" w14:paraId="6747D9A6" w14:textId="77777777" w:rsidTr="00A2286A">
        <w:tc>
          <w:tcPr>
            <w:tcW w:w="450" w:type="dxa"/>
          </w:tcPr>
          <w:p w14:paraId="7208D909" w14:textId="77777777" w:rsidR="00B05B04" w:rsidRPr="00406583" w:rsidRDefault="00B05B04" w:rsidP="000D5FCF">
            <w:pPr>
              <w:pStyle w:val="ListParagraph"/>
              <w:ind w:left="0"/>
              <w:jc w:val="center"/>
            </w:pPr>
          </w:p>
        </w:tc>
        <w:tc>
          <w:tcPr>
            <w:tcW w:w="3330" w:type="dxa"/>
          </w:tcPr>
          <w:p w14:paraId="67364E37" w14:textId="72604375" w:rsidR="00B05B04" w:rsidRPr="00406583" w:rsidRDefault="00B05B04" w:rsidP="000D5FCF">
            <w:pPr>
              <w:pStyle w:val="ListParagraph"/>
              <w:ind w:left="0"/>
              <w:jc w:val="center"/>
            </w:pPr>
            <w:r w:rsidRPr="00406583">
              <w:t>Year</w:t>
            </w:r>
          </w:p>
        </w:tc>
        <w:tc>
          <w:tcPr>
            <w:tcW w:w="5040" w:type="dxa"/>
          </w:tcPr>
          <w:p w14:paraId="29637337" w14:textId="77777777" w:rsidR="00B05B04" w:rsidRPr="00406583" w:rsidRDefault="00B05B04" w:rsidP="000D5FCF">
            <w:pPr>
              <w:pStyle w:val="ListParagraph"/>
              <w:ind w:left="0"/>
              <w:jc w:val="center"/>
            </w:pPr>
            <w:r w:rsidRPr="00406583">
              <w:t>Levy Increase Amount</w:t>
            </w:r>
          </w:p>
        </w:tc>
      </w:tr>
      <w:tr w:rsidR="00B05B04" w:rsidRPr="00406583" w14:paraId="1C2D07B7" w14:textId="77777777" w:rsidTr="00A2286A">
        <w:tc>
          <w:tcPr>
            <w:tcW w:w="450" w:type="dxa"/>
          </w:tcPr>
          <w:p w14:paraId="068AC28A" w14:textId="77777777" w:rsidR="00B05B04" w:rsidRPr="00406583" w:rsidRDefault="00B05B04" w:rsidP="000D5FCF">
            <w:pPr>
              <w:pStyle w:val="ListParagraph"/>
              <w:ind w:left="0"/>
              <w:jc w:val="center"/>
            </w:pPr>
          </w:p>
        </w:tc>
        <w:tc>
          <w:tcPr>
            <w:tcW w:w="3330" w:type="dxa"/>
          </w:tcPr>
          <w:p w14:paraId="4A7598E2" w14:textId="28B4489E" w:rsidR="00B05B04" w:rsidRPr="00406583" w:rsidRDefault="00B05B04" w:rsidP="000D5FCF">
            <w:pPr>
              <w:pStyle w:val="ListParagraph"/>
              <w:ind w:left="0"/>
              <w:jc w:val="center"/>
            </w:pPr>
            <w:r w:rsidRPr="00406583">
              <w:t>202</w:t>
            </w:r>
            <w:r w:rsidR="006072A5" w:rsidRPr="00406583">
              <w:t>3</w:t>
            </w:r>
          </w:p>
        </w:tc>
        <w:tc>
          <w:tcPr>
            <w:tcW w:w="5040" w:type="dxa"/>
          </w:tcPr>
          <w:p w14:paraId="1C76FF4E" w14:textId="77777777" w:rsidR="00B05B04" w:rsidRPr="00406583" w:rsidRDefault="00B05B04" w:rsidP="000D5FCF">
            <w:pPr>
              <w:pStyle w:val="ListParagraph"/>
              <w:ind w:left="0"/>
            </w:pPr>
          </w:p>
        </w:tc>
      </w:tr>
      <w:tr w:rsidR="00B05B04" w:rsidRPr="00406583" w14:paraId="1564A019" w14:textId="77777777" w:rsidTr="00A2286A">
        <w:tc>
          <w:tcPr>
            <w:tcW w:w="450" w:type="dxa"/>
          </w:tcPr>
          <w:p w14:paraId="3BA8EEEC" w14:textId="77777777" w:rsidR="00B05B04" w:rsidRPr="00406583" w:rsidRDefault="00B05B04" w:rsidP="000D5FCF">
            <w:pPr>
              <w:pStyle w:val="ListParagraph"/>
              <w:ind w:left="0"/>
              <w:jc w:val="center"/>
            </w:pPr>
          </w:p>
        </w:tc>
        <w:tc>
          <w:tcPr>
            <w:tcW w:w="3330" w:type="dxa"/>
          </w:tcPr>
          <w:p w14:paraId="068DA9B0" w14:textId="29F14AA5" w:rsidR="00B05B04" w:rsidRPr="00406583" w:rsidRDefault="00B05B04" w:rsidP="000D5FCF">
            <w:pPr>
              <w:pStyle w:val="ListParagraph"/>
              <w:ind w:left="0"/>
              <w:jc w:val="center"/>
            </w:pPr>
            <w:r w:rsidRPr="00406583">
              <w:t>202</w:t>
            </w:r>
            <w:r w:rsidR="006072A5" w:rsidRPr="00406583">
              <w:t>2</w:t>
            </w:r>
          </w:p>
        </w:tc>
        <w:tc>
          <w:tcPr>
            <w:tcW w:w="5040" w:type="dxa"/>
          </w:tcPr>
          <w:p w14:paraId="03B36CE1" w14:textId="77777777" w:rsidR="00B05B04" w:rsidRPr="00406583" w:rsidRDefault="00B05B04" w:rsidP="000D5FCF">
            <w:pPr>
              <w:pStyle w:val="ListParagraph"/>
              <w:ind w:left="0"/>
            </w:pPr>
          </w:p>
        </w:tc>
      </w:tr>
      <w:tr w:rsidR="00B05B04" w:rsidRPr="00406583" w14:paraId="10CAB46A" w14:textId="77777777" w:rsidTr="00A2286A">
        <w:tc>
          <w:tcPr>
            <w:tcW w:w="450" w:type="dxa"/>
          </w:tcPr>
          <w:p w14:paraId="46B3805B" w14:textId="6C35633F" w:rsidR="00B05B04" w:rsidRPr="00406583" w:rsidRDefault="00B05B04" w:rsidP="000D5FCF">
            <w:pPr>
              <w:pStyle w:val="ListParagraph"/>
              <w:ind w:left="0"/>
              <w:jc w:val="center"/>
            </w:pPr>
          </w:p>
        </w:tc>
        <w:tc>
          <w:tcPr>
            <w:tcW w:w="3330" w:type="dxa"/>
          </w:tcPr>
          <w:p w14:paraId="505EA6F0" w14:textId="50CCECF4" w:rsidR="00B05B04" w:rsidRPr="00406583" w:rsidRDefault="00B05B04" w:rsidP="000D5FCF">
            <w:pPr>
              <w:pStyle w:val="ListParagraph"/>
              <w:ind w:left="0"/>
              <w:jc w:val="center"/>
            </w:pPr>
            <w:r w:rsidRPr="00406583">
              <w:t>202</w:t>
            </w:r>
            <w:r w:rsidR="006072A5" w:rsidRPr="00406583">
              <w:t>1</w:t>
            </w:r>
          </w:p>
        </w:tc>
        <w:tc>
          <w:tcPr>
            <w:tcW w:w="5040" w:type="dxa"/>
          </w:tcPr>
          <w:p w14:paraId="5A372671" w14:textId="77777777" w:rsidR="00B05B04" w:rsidRPr="00406583" w:rsidRDefault="00B05B04" w:rsidP="000D5FCF">
            <w:pPr>
              <w:pStyle w:val="ListParagraph"/>
              <w:ind w:left="0"/>
            </w:pPr>
          </w:p>
        </w:tc>
      </w:tr>
      <w:tr w:rsidR="00B05B04" w:rsidRPr="00406583" w14:paraId="309CAA08" w14:textId="77777777" w:rsidTr="00A2286A">
        <w:tc>
          <w:tcPr>
            <w:tcW w:w="450" w:type="dxa"/>
          </w:tcPr>
          <w:p w14:paraId="338F0C06" w14:textId="1A9B6BB7" w:rsidR="00B05B04" w:rsidRPr="00406583" w:rsidRDefault="00C56A4F" w:rsidP="000D5FCF">
            <w:pPr>
              <w:pStyle w:val="ListParagraph"/>
              <w:ind w:left="0"/>
              <w:jc w:val="center"/>
            </w:pPr>
            <w:r w:rsidRPr="00406583">
              <w:t>E</w:t>
            </w:r>
            <w:r w:rsidR="00B05B04" w:rsidRPr="00406583">
              <w:t>.</w:t>
            </w:r>
          </w:p>
        </w:tc>
        <w:tc>
          <w:tcPr>
            <w:tcW w:w="3330" w:type="dxa"/>
          </w:tcPr>
          <w:p w14:paraId="11CD17C0" w14:textId="4E5D459C" w:rsidR="00B05B04" w:rsidRPr="00406583" w:rsidRDefault="00B05B04" w:rsidP="00B05B04">
            <w:pPr>
              <w:pStyle w:val="ListParagraph"/>
              <w:ind w:left="0"/>
              <w:jc w:val="right"/>
            </w:pPr>
            <w:r w:rsidRPr="00406583">
              <w:t>Total:</w:t>
            </w:r>
          </w:p>
        </w:tc>
        <w:tc>
          <w:tcPr>
            <w:tcW w:w="5040" w:type="dxa"/>
          </w:tcPr>
          <w:p w14:paraId="0414E4DD" w14:textId="77777777" w:rsidR="00B05B04" w:rsidRPr="00406583" w:rsidRDefault="00B05B04" w:rsidP="000D5FCF">
            <w:pPr>
              <w:pStyle w:val="ListParagraph"/>
              <w:ind w:left="0"/>
            </w:pPr>
          </w:p>
        </w:tc>
      </w:tr>
    </w:tbl>
    <w:p w14:paraId="0107ED90" w14:textId="77777777" w:rsidR="00B05B04" w:rsidRPr="00406583" w:rsidRDefault="00B05B04" w:rsidP="00F01183"/>
    <w:p w14:paraId="221F4A36" w14:textId="12B3B1FE" w:rsidR="00603A7B" w:rsidRPr="00406583" w:rsidRDefault="00603A7B" w:rsidP="00603A7B">
      <w:pPr>
        <w:pStyle w:val="ListParagraph"/>
        <w:numPr>
          <w:ilvl w:val="0"/>
          <w:numId w:val="42"/>
        </w:numPr>
      </w:pPr>
      <w:r w:rsidRPr="00406583">
        <w:t>Attach the annexation ordinance(s).</w:t>
      </w:r>
    </w:p>
    <w:p w14:paraId="264BB158" w14:textId="77777777" w:rsidR="00603A7B" w:rsidRPr="00406583" w:rsidRDefault="00603A7B" w:rsidP="00F01183"/>
    <w:p w14:paraId="5CADEC5D" w14:textId="2EE229FB" w:rsidR="006A0FEE" w:rsidRPr="00406583" w:rsidRDefault="008313C0" w:rsidP="00F01183">
      <w:r w:rsidRPr="00406583">
        <w:t xml:space="preserve">Annexation Appeal Amount Summary: </w:t>
      </w:r>
    </w:p>
    <w:p w14:paraId="28531E0E" w14:textId="4663039A" w:rsidR="000650FF" w:rsidRPr="00406583" w:rsidRDefault="000650FF" w:rsidP="00F01183"/>
    <w:tbl>
      <w:tblPr>
        <w:tblStyle w:val="TableGrid"/>
        <w:tblW w:w="0" w:type="auto"/>
        <w:tblInd w:w="805" w:type="dxa"/>
        <w:tblLook w:val="04A0" w:firstRow="1" w:lastRow="0" w:firstColumn="1" w:lastColumn="0" w:noHBand="0" w:noVBand="1"/>
      </w:tblPr>
      <w:tblGrid>
        <w:gridCol w:w="3870"/>
        <w:gridCol w:w="3420"/>
        <w:gridCol w:w="2695"/>
      </w:tblGrid>
      <w:tr w:rsidR="008313C0" w:rsidRPr="00406583" w14:paraId="7F225B57" w14:textId="77777777" w:rsidTr="00C56A4F">
        <w:tc>
          <w:tcPr>
            <w:tcW w:w="3870" w:type="dxa"/>
          </w:tcPr>
          <w:p w14:paraId="66BF6E5C" w14:textId="4A824243" w:rsidR="008313C0" w:rsidRPr="00406583" w:rsidRDefault="008313C0" w:rsidP="00F01183">
            <w:r w:rsidRPr="00406583">
              <w:t xml:space="preserve">Total Appeal Amount </w:t>
            </w:r>
          </w:p>
        </w:tc>
        <w:tc>
          <w:tcPr>
            <w:tcW w:w="3420" w:type="dxa"/>
          </w:tcPr>
          <w:p w14:paraId="7A6DDB90" w14:textId="3A4A4E2F" w:rsidR="008313C0" w:rsidRPr="00406583" w:rsidRDefault="008313C0" w:rsidP="00F01183">
            <w:r w:rsidRPr="00406583">
              <w:t>Question 1-A</w:t>
            </w:r>
          </w:p>
        </w:tc>
        <w:tc>
          <w:tcPr>
            <w:tcW w:w="2695" w:type="dxa"/>
          </w:tcPr>
          <w:p w14:paraId="58F9B85B" w14:textId="438FB05E" w:rsidR="008313C0" w:rsidRPr="00406583" w:rsidRDefault="008313C0" w:rsidP="00F01183"/>
        </w:tc>
      </w:tr>
      <w:tr w:rsidR="008313C0" w:rsidRPr="00406583" w14:paraId="01618589" w14:textId="77777777" w:rsidTr="00C56A4F">
        <w:tc>
          <w:tcPr>
            <w:tcW w:w="3870" w:type="dxa"/>
          </w:tcPr>
          <w:p w14:paraId="6417021A" w14:textId="1EC35683" w:rsidR="008313C0" w:rsidRPr="00406583" w:rsidRDefault="008313C0" w:rsidP="00F01183">
            <w:r w:rsidRPr="00406583">
              <w:t xml:space="preserve">IC 6-1.1-18.5-3(a) Adjustment </w:t>
            </w:r>
          </w:p>
        </w:tc>
        <w:tc>
          <w:tcPr>
            <w:tcW w:w="3420" w:type="dxa"/>
          </w:tcPr>
          <w:p w14:paraId="38FFCC0B" w14:textId="6813A441" w:rsidR="008313C0" w:rsidRPr="00406583" w:rsidRDefault="008313C0" w:rsidP="00F01183">
            <w:r w:rsidRPr="00406583">
              <w:t>Question 2-</w:t>
            </w:r>
            <w:r w:rsidR="00C56A4F" w:rsidRPr="00406583">
              <w:t>D</w:t>
            </w:r>
          </w:p>
        </w:tc>
        <w:tc>
          <w:tcPr>
            <w:tcW w:w="2695" w:type="dxa"/>
          </w:tcPr>
          <w:p w14:paraId="61B8960E" w14:textId="638D2636" w:rsidR="008313C0" w:rsidRPr="00406583" w:rsidRDefault="008313C0" w:rsidP="00F01183"/>
        </w:tc>
      </w:tr>
      <w:tr w:rsidR="008313C0" w:rsidRPr="00406583" w14:paraId="379ECB7E" w14:textId="77777777" w:rsidTr="00C56A4F">
        <w:tc>
          <w:tcPr>
            <w:tcW w:w="3870" w:type="dxa"/>
          </w:tcPr>
          <w:p w14:paraId="154C8235" w14:textId="304D1492" w:rsidR="008313C0" w:rsidRPr="00406583" w:rsidRDefault="008313C0" w:rsidP="00F01183">
            <w:r w:rsidRPr="00406583">
              <w:t>IC 6-1.1-18.5-13(a)(1) Adjustment</w:t>
            </w:r>
          </w:p>
        </w:tc>
        <w:tc>
          <w:tcPr>
            <w:tcW w:w="3420" w:type="dxa"/>
          </w:tcPr>
          <w:p w14:paraId="667BBE5E" w14:textId="649260E4" w:rsidR="008313C0" w:rsidRPr="00406583" w:rsidRDefault="008313C0" w:rsidP="00F01183">
            <w:r w:rsidRPr="00406583">
              <w:t>Question 3-</w:t>
            </w:r>
            <w:r w:rsidR="00C56A4F" w:rsidRPr="00406583">
              <w:t>E</w:t>
            </w:r>
          </w:p>
        </w:tc>
        <w:tc>
          <w:tcPr>
            <w:tcW w:w="2695" w:type="dxa"/>
          </w:tcPr>
          <w:p w14:paraId="332BEFE4" w14:textId="4843A773" w:rsidR="008313C0" w:rsidRPr="00406583" w:rsidRDefault="008313C0" w:rsidP="00F01183"/>
        </w:tc>
      </w:tr>
      <w:tr w:rsidR="008313C0" w:rsidRPr="00406583" w14:paraId="72C3B10D" w14:textId="77777777" w:rsidTr="00C56A4F">
        <w:tc>
          <w:tcPr>
            <w:tcW w:w="3870" w:type="dxa"/>
          </w:tcPr>
          <w:p w14:paraId="61F171CE" w14:textId="0D047880" w:rsidR="008313C0" w:rsidRPr="00406583" w:rsidRDefault="00A2286A" w:rsidP="00A2286A">
            <w:pPr>
              <w:jc w:val="right"/>
            </w:pPr>
            <w:r w:rsidRPr="00406583">
              <w:t>Total #1:</w:t>
            </w:r>
          </w:p>
        </w:tc>
        <w:tc>
          <w:tcPr>
            <w:tcW w:w="3420" w:type="dxa"/>
          </w:tcPr>
          <w:p w14:paraId="09D50636" w14:textId="6AB34147" w:rsidR="008313C0" w:rsidRPr="00406583" w:rsidRDefault="00A2286A" w:rsidP="00F01183">
            <w:r w:rsidRPr="00406583">
              <w:t>1A minus 2</w:t>
            </w:r>
            <w:r w:rsidR="00C56A4F" w:rsidRPr="00406583">
              <w:t>D</w:t>
            </w:r>
            <w:r w:rsidRPr="00406583">
              <w:t xml:space="preserve"> minus 3</w:t>
            </w:r>
            <w:r w:rsidR="00C56A4F" w:rsidRPr="00406583">
              <w:t>E</w:t>
            </w:r>
          </w:p>
        </w:tc>
        <w:tc>
          <w:tcPr>
            <w:tcW w:w="2695" w:type="dxa"/>
          </w:tcPr>
          <w:p w14:paraId="06A7E9DF" w14:textId="344302F3" w:rsidR="008313C0" w:rsidRPr="00406583" w:rsidRDefault="008313C0" w:rsidP="00F01183"/>
        </w:tc>
      </w:tr>
    </w:tbl>
    <w:p w14:paraId="7EDC58BE" w14:textId="1E3E8839" w:rsidR="008313C0" w:rsidRPr="00406583" w:rsidRDefault="008313C0" w:rsidP="00F01183"/>
    <w:tbl>
      <w:tblPr>
        <w:tblStyle w:val="TableGrid"/>
        <w:tblW w:w="0" w:type="auto"/>
        <w:tblInd w:w="805" w:type="dxa"/>
        <w:tblLook w:val="04A0" w:firstRow="1" w:lastRow="0" w:firstColumn="1" w:lastColumn="0" w:noHBand="0" w:noVBand="1"/>
      </w:tblPr>
      <w:tblGrid>
        <w:gridCol w:w="3870"/>
        <w:gridCol w:w="3420"/>
        <w:gridCol w:w="2695"/>
      </w:tblGrid>
      <w:tr w:rsidR="00C56A4F" w:rsidRPr="00406583" w14:paraId="5B964D3B" w14:textId="77777777" w:rsidTr="000D5FCF">
        <w:tc>
          <w:tcPr>
            <w:tcW w:w="3870" w:type="dxa"/>
          </w:tcPr>
          <w:p w14:paraId="1E5ADFFA" w14:textId="159A8180" w:rsidR="00C56A4F" w:rsidRPr="00406583" w:rsidRDefault="000650FF" w:rsidP="000650FF">
            <w:pPr>
              <w:jc w:val="right"/>
            </w:pPr>
            <w:r w:rsidRPr="00406583">
              <w:t>Total #1 Restated</w:t>
            </w:r>
          </w:p>
        </w:tc>
        <w:tc>
          <w:tcPr>
            <w:tcW w:w="3420" w:type="dxa"/>
          </w:tcPr>
          <w:p w14:paraId="1F4F4A4C" w14:textId="7365B6B2" w:rsidR="00C56A4F" w:rsidRPr="00406583" w:rsidRDefault="00C56A4F" w:rsidP="000D5FCF"/>
        </w:tc>
        <w:tc>
          <w:tcPr>
            <w:tcW w:w="2695" w:type="dxa"/>
          </w:tcPr>
          <w:p w14:paraId="3FE1FC3C" w14:textId="77777777" w:rsidR="00C56A4F" w:rsidRPr="00406583" w:rsidRDefault="00C56A4F" w:rsidP="000D5FCF"/>
        </w:tc>
      </w:tr>
      <w:tr w:rsidR="000650FF" w:rsidRPr="00406583" w14:paraId="3836B085" w14:textId="77777777" w:rsidTr="000D5FCF">
        <w:tc>
          <w:tcPr>
            <w:tcW w:w="3870" w:type="dxa"/>
          </w:tcPr>
          <w:p w14:paraId="301DBC8E" w14:textId="7DD3B627" w:rsidR="000650FF" w:rsidRPr="00406583" w:rsidRDefault="000650FF" w:rsidP="000650FF">
            <w:pPr>
              <w:jc w:val="right"/>
            </w:pPr>
            <w:r w:rsidRPr="00406583">
              <w:t>Number of Years Attributable</w:t>
            </w:r>
          </w:p>
        </w:tc>
        <w:tc>
          <w:tcPr>
            <w:tcW w:w="3420" w:type="dxa"/>
          </w:tcPr>
          <w:p w14:paraId="7FD7718B" w14:textId="3DFFDFBE" w:rsidR="000650FF" w:rsidRPr="00406583" w:rsidRDefault="000650FF" w:rsidP="000650FF">
            <w:r w:rsidRPr="00406583">
              <w:t>Question 1-B</w:t>
            </w:r>
          </w:p>
        </w:tc>
        <w:tc>
          <w:tcPr>
            <w:tcW w:w="2695" w:type="dxa"/>
          </w:tcPr>
          <w:p w14:paraId="072BD929" w14:textId="77777777" w:rsidR="000650FF" w:rsidRPr="00406583" w:rsidRDefault="000650FF" w:rsidP="000650FF"/>
        </w:tc>
      </w:tr>
      <w:tr w:rsidR="000650FF" w:rsidRPr="00406583" w14:paraId="3E20387F" w14:textId="77777777" w:rsidTr="000D5FCF">
        <w:tc>
          <w:tcPr>
            <w:tcW w:w="3870" w:type="dxa"/>
          </w:tcPr>
          <w:p w14:paraId="3355FB8C" w14:textId="1C375351" w:rsidR="000650FF" w:rsidRPr="00406583" w:rsidRDefault="000650FF" w:rsidP="000650FF">
            <w:pPr>
              <w:jc w:val="right"/>
            </w:pPr>
            <w:r w:rsidRPr="00406583">
              <w:t>Total #2:</w:t>
            </w:r>
          </w:p>
        </w:tc>
        <w:tc>
          <w:tcPr>
            <w:tcW w:w="3420" w:type="dxa"/>
          </w:tcPr>
          <w:p w14:paraId="04A00713" w14:textId="1184155B" w:rsidR="000650FF" w:rsidRPr="00406583" w:rsidRDefault="000650FF" w:rsidP="000650FF">
            <w:r w:rsidRPr="00406583">
              <w:t>Total #1 divided by Question 1B</w:t>
            </w:r>
          </w:p>
        </w:tc>
        <w:tc>
          <w:tcPr>
            <w:tcW w:w="2695" w:type="dxa"/>
          </w:tcPr>
          <w:p w14:paraId="0A3C15E2" w14:textId="77777777" w:rsidR="000650FF" w:rsidRPr="00406583" w:rsidRDefault="000650FF" w:rsidP="000650FF"/>
        </w:tc>
      </w:tr>
    </w:tbl>
    <w:p w14:paraId="101C0790" w14:textId="4290E4B1" w:rsidR="00C56A4F" w:rsidRPr="00406583" w:rsidRDefault="00C56A4F" w:rsidP="00F01183"/>
    <w:tbl>
      <w:tblPr>
        <w:tblStyle w:val="TableGrid"/>
        <w:tblW w:w="0" w:type="auto"/>
        <w:tblInd w:w="805" w:type="dxa"/>
        <w:tblLook w:val="04A0" w:firstRow="1" w:lastRow="0" w:firstColumn="1" w:lastColumn="0" w:noHBand="0" w:noVBand="1"/>
      </w:tblPr>
      <w:tblGrid>
        <w:gridCol w:w="3870"/>
        <w:gridCol w:w="3420"/>
        <w:gridCol w:w="2695"/>
      </w:tblGrid>
      <w:tr w:rsidR="00C56A4F" w:rsidRPr="00406583" w14:paraId="00C99C93" w14:textId="77777777" w:rsidTr="000D5FCF">
        <w:tc>
          <w:tcPr>
            <w:tcW w:w="3870" w:type="dxa"/>
          </w:tcPr>
          <w:p w14:paraId="3BB8FFAA" w14:textId="0BA04D0C" w:rsidR="00C56A4F" w:rsidRPr="00406583" w:rsidRDefault="000650FF" w:rsidP="000650FF">
            <w:pPr>
              <w:jc w:val="right"/>
            </w:pPr>
            <w:r w:rsidRPr="00406583">
              <w:t>Total #2 Restated</w:t>
            </w:r>
          </w:p>
        </w:tc>
        <w:tc>
          <w:tcPr>
            <w:tcW w:w="3420" w:type="dxa"/>
          </w:tcPr>
          <w:p w14:paraId="4334E464" w14:textId="6B044ED2" w:rsidR="00C56A4F" w:rsidRPr="00406583" w:rsidRDefault="00C56A4F" w:rsidP="000D5FCF"/>
        </w:tc>
        <w:tc>
          <w:tcPr>
            <w:tcW w:w="2695" w:type="dxa"/>
          </w:tcPr>
          <w:p w14:paraId="5F2A9CAE" w14:textId="77777777" w:rsidR="00C56A4F" w:rsidRPr="00406583" w:rsidRDefault="00C56A4F" w:rsidP="000D5FCF"/>
        </w:tc>
      </w:tr>
      <w:tr w:rsidR="000650FF" w:rsidRPr="00406583" w14:paraId="7ADDD3DD" w14:textId="77777777" w:rsidTr="000D5FCF">
        <w:tc>
          <w:tcPr>
            <w:tcW w:w="3870" w:type="dxa"/>
          </w:tcPr>
          <w:p w14:paraId="51887351" w14:textId="5700723B" w:rsidR="000650FF" w:rsidRPr="00406583" w:rsidRDefault="000650FF" w:rsidP="000650FF">
            <w:pPr>
              <w:jc w:val="right"/>
            </w:pPr>
            <w:r w:rsidRPr="00406583">
              <w:t>Estimated Increase to Non-Property Tax Revenue</w:t>
            </w:r>
          </w:p>
        </w:tc>
        <w:tc>
          <w:tcPr>
            <w:tcW w:w="3420" w:type="dxa"/>
          </w:tcPr>
          <w:p w14:paraId="7ABCC1F1" w14:textId="472B185A" w:rsidR="000650FF" w:rsidRPr="00406583" w:rsidRDefault="000650FF" w:rsidP="000650FF">
            <w:r w:rsidRPr="00406583">
              <w:t>Question 1-C</w:t>
            </w:r>
          </w:p>
        </w:tc>
        <w:tc>
          <w:tcPr>
            <w:tcW w:w="2695" w:type="dxa"/>
          </w:tcPr>
          <w:p w14:paraId="366925D9" w14:textId="77777777" w:rsidR="000650FF" w:rsidRPr="00406583" w:rsidRDefault="000650FF" w:rsidP="000650FF"/>
        </w:tc>
      </w:tr>
      <w:tr w:rsidR="000650FF" w:rsidRPr="00406583" w14:paraId="1A5CBA96" w14:textId="77777777" w:rsidTr="000D5FCF">
        <w:tc>
          <w:tcPr>
            <w:tcW w:w="3870" w:type="dxa"/>
          </w:tcPr>
          <w:p w14:paraId="4F42F234" w14:textId="5B520325" w:rsidR="000650FF" w:rsidRPr="00406583" w:rsidRDefault="000650FF" w:rsidP="000650FF">
            <w:pPr>
              <w:jc w:val="right"/>
            </w:pPr>
            <w:r w:rsidRPr="00406583">
              <w:t>Total #3:</w:t>
            </w:r>
          </w:p>
        </w:tc>
        <w:tc>
          <w:tcPr>
            <w:tcW w:w="3420" w:type="dxa"/>
          </w:tcPr>
          <w:p w14:paraId="5652A61B" w14:textId="13BC179E" w:rsidR="000650FF" w:rsidRPr="00406583" w:rsidRDefault="000650FF" w:rsidP="000650FF">
            <w:r w:rsidRPr="00406583">
              <w:t>Total #2 Plus Question 1-C</w:t>
            </w:r>
          </w:p>
        </w:tc>
        <w:tc>
          <w:tcPr>
            <w:tcW w:w="2695" w:type="dxa"/>
          </w:tcPr>
          <w:p w14:paraId="3BBB4542" w14:textId="77777777" w:rsidR="000650FF" w:rsidRPr="00406583" w:rsidRDefault="000650FF" w:rsidP="000650FF"/>
        </w:tc>
      </w:tr>
    </w:tbl>
    <w:p w14:paraId="2F012BE1" w14:textId="77777777" w:rsidR="006A0FEE" w:rsidRPr="00406583" w:rsidRDefault="006A0FEE" w:rsidP="00F01183"/>
    <w:p w14:paraId="5AFD1228" w14:textId="77777777" w:rsidR="006A0FEE" w:rsidRPr="00406583" w:rsidRDefault="007E1DA0" w:rsidP="00603A7B">
      <w:pPr>
        <w:pStyle w:val="ListParagraph"/>
        <w:numPr>
          <w:ilvl w:val="0"/>
          <w:numId w:val="42"/>
        </w:numPr>
      </w:pPr>
      <w:r w:rsidRPr="00406583">
        <w:t xml:space="preserve">State for </w:t>
      </w:r>
      <w:r w:rsidRPr="00406583">
        <w:rPr>
          <w:i/>
          <w:u w:val="single"/>
        </w:rPr>
        <w:t>each year</w:t>
      </w:r>
      <w:r w:rsidRPr="00406583">
        <w:t xml:space="preserve"> for the budget classification indicated below the increase in expenses for which the appeal should be considered. (Attach separate sheets, if necessary.)</w:t>
      </w:r>
    </w:p>
    <w:p w14:paraId="39AE63F2" w14:textId="77777777" w:rsidR="006A0FEE" w:rsidRPr="00406583" w:rsidRDefault="006A0FEE" w:rsidP="00F01183">
      <w:pPr>
        <w:pStyle w:val="ListParagraph"/>
        <w:ind w:left="0"/>
      </w:pPr>
    </w:p>
    <w:tbl>
      <w:tblPr>
        <w:tblW w:w="10790" w:type="dxa"/>
        <w:jc w:val="center"/>
        <w:tblLayout w:type="fixed"/>
        <w:tblLook w:val="0000" w:firstRow="0" w:lastRow="0" w:firstColumn="0" w:lastColumn="0" w:noHBand="0" w:noVBand="0"/>
      </w:tblPr>
      <w:tblGrid>
        <w:gridCol w:w="2326"/>
        <w:gridCol w:w="1300"/>
        <w:gridCol w:w="1301"/>
        <w:gridCol w:w="1301"/>
        <w:gridCol w:w="1301"/>
        <w:gridCol w:w="1301"/>
        <w:gridCol w:w="1960"/>
      </w:tblGrid>
      <w:tr w:rsidR="00D763FB" w:rsidRPr="00406583" w14:paraId="6C6F42A2" w14:textId="77777777" w:rsidTr="00D763FB">
        <w:trPr>
          <w:trHeight w:val="255"/>
          <w:jc w:val="center"/>
        </w:trPr>
        <w:tc>
          <w:tcPr>
            <w:tcW w:w="23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3D0577" w14:textId="77777777" w:rsidR="00D763FB" w:rsidRPr="00406583" w:rsidRDefault="00D763FB" w:rsidP="00F01183">
            <w:pPr>
              <w:rPr>
                <w:b/>
              </w:rPr>
            </w:pPr>
            <w:r w:rsidRPr="00406583">
              <w:rPr>
                <w:b/>
              </w:rPr>
              <w:t>Category</w:t>
            </w:r>
          </w:p>
        </w:tc>
        <w:tc>
          <w:tcPr>
            <w:tcW w:w="1300" w:type="dxa"/>
            <w:tcBorders>
              <w:top w:val="single" w:sz="4" w:space="0" w:color="auto"/>
              <w:left w:val="nil"/>
              <w:bottom w:val="single" w:sz="4" w:space="0" w:color="auto"/>
              <w:right w:val="single" w:sz="4" w:space="0" w:color="auto"/>
            </w:tcBorders>
            <w:shd w:val="clear" w:color="auto" w:fill="auto"/>
            <w:noWrap/>
            <w:vAlign w:val="bottom"/>
          </w:tcPr>
          <w:p w14:paraId="2A079C2B" w14:textId="602D5E7B" w:rsidR="00D763FB" w:rsidRPr="00406583" w:rsidRDefault="00D763FB" w:rsidP="00F01183">
            <w:pPr>
              <w:jc w:val="center"/>
            </w:pPr>
            <w:r w:rsidRPr="00406583">
              <w:t>Year 1</w:t>
            </w:r>
          </w:p>
        </w:tc>
        <w:tc>
          <w:tcPr>
            <w:tcW w:w="1301" w:type="dxa"/>
            <w:tcBorders>
              <w:top w:val="single" w:sz="4" w:space="0" w:color="auto"/>
              <w:left w:val="nil"/>
              <w:bottom w:val="single" w:sz="4" w:space="0" w:color="auto"/>
              <w:right w:val="single" w:sz="4" w:space="0" w:color="auto"/>
            </w:tcBorders>
            <w:shd w:val="clear" w:color="auto" w:fill="auto"/>
            <w:noWrap/>
            <w:vAlign w:val="bottom"/>
          </w:tcPr>
          <w:p w14:paraId="00FEF3DE" w14:textId="4012E6C1" w:rsidR="00D763FB" w:rsidRPr="00406583" w:rsidRDefault="00D763FB" w:rsidP="00F01183">
            <w:pPr>
              <w:jc w:val="center"/>
            </w:pPr>
            <w:r w:rsidRPr="00406583">
              <w:t>Year 2</w:t>
            </w:r>
          </w:p>
        </w:tc>
        <w:tc>
          <w:tcPr>
            <w:tcW w:w="1301" w:type="dxa"/>
            <w:tcBorders>
              <w:top w:val="single" w:sz="4" w:space="0" w:color="auto"/>
              <w:left w:val="nil"/>
              <w:bottom w:val="single" w:sz="4" w:space="0" w:color="auto"/>
              <w:right w:val="single" w:sz="4" w:space="0" w:color="auto"/>
            </w:tcBorders>
            <w:shd w:val="clear" w:color="auto" w:fill="auto"/>
            <w:noWrap/>
            <w:vAlign w:val="bottom"/>
          </w:tcPr>
          <w:p w14:paraId="4FDE41BF" w14:textId="09886615" w:rsidR="00D763FB" w:rsidRPr="00406583" w:rsidRDefault="00D763FB" w:rsidP="00F01183">
            <w:pPr>
              <w:jc w:val="center"/>
            </w:pPr>
            <w:r w:rsidRPr="00406583">
              <w:t>Year 3</w:t>
            </w:r>
          </w:p>
        </w:tc>
        <w:tc>
          <w:tcPr>
            <w:tcW w:w="1301" w:type="dxa"/>
            <w:tcBorders>
              <w:top w:val="single" w:sz="4" w:space="0" w:color="auto"/>
              <w:left w:val="nil"/>
              <w:bottom w:val="single" w:sz="4" w:space="0" w:color="auto"/>
              <w:right w:val="single" w:sz="4" w:space="0" w:color="auto"/>
            </w:tcBorders>
          </w:tcPr>
          <w:p w14:paraId="60143726" w14:textId="4BF9471D" w:rsidR="00D763FB" w:rsidRPr="00406583" w:rsidRDefault="00D763FB" w:rsidP="00F01183">
            <w:pPr>
              <w:jc w:val="center"/>
            </w:pPr>
            <w:r w:rsidRPr="00406583">
              <w:t>Year 4</w:t>
            </w:r>
          </w:p>
        </w:tc>
        <w:tc>
          <w:tcPr>
            <w:tcW w:w="1301" w:type="dxa"/>
            <w:tcBorders>
              <w:top w:val="single" w:sz="4" w:space="0" w:color="auto"/>
              <w:left w:val="single" w:sz="4" w:space="0" w:color="auto"/>
              <w:bottom w:val="single" w:sz="4" w:space="0" w:color="auto"/>
              <w:right w:val="single" w:sz="4" w:space="0" w:color="auto"/>
            </w:tcBorders>
          </w:tcPr>
          <w:p w14:paraId="0EEE3F81" w14:textId="1902D89D" w:rsidR="00D763FB" w:rsidRPr="00406583" w:rsidRDefault="00D763FB" w:rsidP="00F01183">
            <w:pPr>
              <w:jc w:val="center"/>
            </w:pPr>
            <w:r w:rsidRPr="00406583">
              <w:t>Year 5</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8D1BC6" w14:textId="270F3EF0" w:rsidR="00D763FB" w:rsidRPr="00406583" w:rsidRDefault="00D763FB" w:rsidP="00F01183">
            <w:pPr>
              <w:jc w:val="center"/>
            </w:pPr>
            <w:r w:rsidRPr="00406583">
              <w:t>Total</w:t>
            </w:r>
          </w:p>
        </w:tc>
      </w:tr>
      <w:tr w:rsidR="00D763FB" w:rsidRPr="00406583" w14:paraId="645099F9"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035C3A8A" w14:textId="77777777" w:rsidR="00D763FB" w:rsidRPr="00406583" w:rsidRDefault="00D763FB" w:rsidP="00D763FB">
            <w:r w:rsidRPr="00406583">
              <w:t>Personnel</w:t>
            </w:r>
          </w:p>
        </w:tc>
        <w:tc>
          <w:tcPr>
            <w:tcW w:w="1300" w:type="dxa"/>
            <w:tcBorders>
              <w:top w:val="nil"/>
              <w:left w:val="nil"/>
              <w:bottom w:val="single" w:sz="4" w:space="0" w:color="auto"/>
              <w:right w:val="single" w:sz="4" w:space="0" w:color="auto"/>
            </w:tcBorders>
            <w:shd w:val="clear" w:color="auto" w:fill="auto"/>
            <w:noWrap/>
            <w:vAlign w:val="bottom"/>
          </w:tcPr>
          <w:p w14:paraId="043E7303"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6ACEFA60"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21682F3C"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45BFDD7C" w14:textId="706F16C4"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2105028D" w14:textId="70C95C81"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E8DC1A" w14:textId="57FD0711" w:rsidR="00D763FB" w:rsidRPr="00406583" w:rsidRDefault="00D763FB" w:rsidP="00D763FB">
            <w:r w:rsidRPr="00406583">
              <w:t>$</w:t>
            </w:r>
          </w:p>
        </w:tc>
      </w:tr>
      <w:tr w:rsidR="00D763FB" w:rsidRPr="00406583" w14:paraId="5A868AFF"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032FDF12" w14:textId="77777777" w:rsidR="00D763FB" w:rsidRPr="00406583" w:rsidRDefault="00D763FB" w:rsidP="00D763FB">
            <w:r w:rsidRPr="00406583">
              <w:t>Supplies</w:t>
            </w:r>
          </w:p>
        </w:tc>
        <w:tc>
          <w:tcPr>
            <w:tcW w:w="1300" w:type="dxa"/>
            <w:tcBorders>
              <w:top w:val="nil"/>
              <w:left w:val="nil"/>
              <w:bottom w:val="single" w:sz="4" w:space="0" w:color="auto"/>
              <w:right w:val="single" w:sz="4" w:space="0" w:color="auto"/>
            </w:tcBorders>
            <w:shd w:val="clear" w:color="auto" w:fill="auto"/>
            <w:noWrap/>
            <w:vAlign w:val="bottom"/>
          </w:tcPr>
          <w:p w14:paraId="5E8D6172"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70E03D30"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6598450F"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443B6B67" w14:textId="77EEB214"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23DA8B4F" w14:textId="1B3294CA"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9E3C93" w14:textId="319E6020" w:rsidR="00D763FB" w:rsidRPr="00406583" w:rsidRDefault="00D763FB" w:rsidP="00D763FB">
            <w:r w:rsidRPr="00406583">
              <w:t>$</w:t>
            </w:r>
          </w:p>
        </w:tc>
      </w:tr>
      <w:tr w:rsidR="00D763FB" w:rsidRPr="00406583" w14:paraId="0F2DB6C2"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768F504B" w14:textId="77777777" w:rsidR="00D763FB" w:rsidRPr="00406583" w:rsidRDefault="00D763FB" w:rsidP="00D763FB">
            <w:r w:rsidRPr="00406583">
              <w:t>Services &amp; Charges</w:t>
            </w:r>
          </w:p>
        </w:tc>
        <w:tc>
          <w:tcPr>
            <w:tcW w:w="1300" w:type="dxa"/>
            <w:tcBorders>
              <w:top w:val="nil"/>
              <w:left w:val="nil"/>
              <w:bottom w:val="single" w:sz="4" w:space="0" w:color="auto"/>
              <w:right w:val="single" w:sz="4" w:space="0" w:color="auto"/>
            </w:tcBorders>
            <w:shd w:val="clear" w:color="auto" w:fill="auto"/>
            <w:noWrap/>
            <w:vAlign w:val="bottom"/>
          </w:tcPr>
          <w:p w14:paraId="73085085"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2105E126"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799B38C1"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375B2113" w14:textId="7E82D608"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68CFC4A1" w14:textId="7C59EA23"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DD4F08" w14:textId="580C3EBD" w:rsidR="00D763FB" w:rsidRPr="00406583" w:rsidRDefault="00D763FB" w:rsidP="00D763FB">
            <w:r w:rsidRPr="00406583">
              <w:t>$</w:t>
            </w:r>
          </w:p>
        </w:tc>
      </w:tr>
      <w:tr w:rsidR="00D763FB" w:rsidRPr="00406583" w14:paraId="7396DF5C"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7C8E393" w14:textId="77777777" w:rsidR="00D763FB" w:rsidRPr="00406583" w:rsidRDefault="00D763FB" w:rsidP="00D763FB">
            <w:r w:rsidRPr="00406583">
              <w:t xml:space="preserve">Debt </w:t>
            </w:r>
          </w:p>
        </w:tc>
        <w:tc>
          <w:tcPr>
            <w:tcW w:w="1300" w:type="dxa"/>
            <w:tcBorders>
              <w:top w:val="nil"/>
              <w:left w:val="nil"/>
              <w:bottom w:val="single" w:sz="4" w:space="0" w:color="auto"/>
              <w:right w:val="single" w:sz="4" w:space="0" w:color="auto"/>
            </w:tcBorders>
            <w:shd w:val="clear" w:color="auto" w:fill="auto"/>
            <w:noWrap/>
            <w:vAlign w:val="bottom"/>
          </w:tcPr>
          <w:p w14:paraId="20CF79F6"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28699FF"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0CEBE5B"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0106BD23" w14:textId="20783D06"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16C2207F" w14:textId="3FC9CFD8"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69600E" w14:textId="6353892B" w:rsidR="00D763FB" w:rsidRPr="00406583" w:rsidRDefault="00D763FB" w:rsidP="00D763FB">
            <w:r w:rsidRPr="00406583">
              <w:t>$</w:t>
            </w:r>
          </w:p>
        </w:tc>
      </w:tr>
      <w:tr w:rsidR="00D763FB" w:rsidRPr="00406583" w14:paraId="33168520"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7E03CA4C" w14:textId="77777777" w:rsidR="00D763FB" w:rsidRPr="00406583" w:rsidRDefault="00D763FB" w:rsidP="00D763FB">
            <w:r w:rsidRPr="00406583">
              <w:t>Capital Outlay</w:t>
            </w:r>
          </w:p>
        </w:tc>
        <w:tc>
          <w:tcPr>
            <w:tcW w:w="1300" w:type="dxa"/>
            <w:tcBorders>
              <w:top w:val="nil"/>
              <w:left w:val="nil"/>
              <w:bottom w:val="single" w:sz="4" w:space="0" w:color="auto"/>
              <w:right w:val="single" w:sz="4" w:space="0" w:color="auto"/>
            </w:tcBorders>
            <w:shd w:val="clear" w:color="auto" w:fill="auto"/>
            <w:noWrap/>
            <w:vAlign w:val="bottom"/>
          </w:tcPr>
          <w:p w14:paraId="7274CBCE"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5BB83F8"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5C26464"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574CDDF2" w14:textId="3C3761F1"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2D974200" w14:textId="33B5378A"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91F2A6" w14:textId="3FE0C94C" w:rsidR="00D763FB" w:rsidRPr="00406583" w:rsidRDefault="00D763FB" w:rsidP="00D763FB">
            <w:r w:rsidRPr="00406583">
              <w:t>$</w:t>
            </w:r>
          </w:p>
        </w:tc>
      </w:tr>
      <w:tr w:rsidR="00D763FB" w:rsidRPr="00406583" w14:paraId="76B87B28"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01FDE6A9" w14:textId="77777777" w:rsidR="00D763FB" w:rsidRPr="00406583" w:rsidRDefault="00D763FB" w:rsidP="00D763FB">
            <w:r w:rsidRPr="00406583">
              <w:t>Township Assistance</w:t>
            </w:r>
          </w:p>
        </w:tc>
        <w:tc>
          <w:tcPr>
            <w:tcW w:w="1300" w:type="dxa"/>
            <w:tcBorders>
              <w:top w:val="nil"/>
              <w:left w:val="nil"/>
              <w:bottom w:val="single" w:sz="4" w:space="0" w:color="auto"/>
              <w:right w:val="single" w:sz="4" w:space="0" w:color="auto"/>
            </w:tcBorders>
            <w:shd w:val="clear" w:color="auto" w:fill="auto"/>
            <w:noWrap/>
            <w:vAlign w:val="bottom"/>
          </w:tcPr>
          <w:p w14:paraId="04868032"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36F0A461"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48DF0022"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51B810C3" w14:textId="4A206C91"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5CA8C75F" w14:textId="58F1E2CC"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150047" w14:textId="7B0A7EA0" w:rsidR="00D763FB" w:rsidRPr="00406583" w:rsidRDefault="00D763FB" w:rsidP="00D763FB">
            <w:r w:rsidRPr="00406583">
              <w:t>$</w:t>
            </w:r>
          </w:p>
        </w:tc>
      </w:tr>
      <w:tr w:rsidR="00D763FB" w:rsidRPr="00406583" w14:paraId="30090AD7" w14:textId="77777777" w:rsidTr="00796C85">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1E59A5CB" w14:textId="77777777" w:rsidR="00D763FB" w:rsidRPr="00406583" w:rsidRDefault="00D763FB" w:rsidP="00D763FB">
            <w:r w:rsidRPr="00406583">
              <w:t>Total</w:t>
            </w:r>
          </w:p>
        </w:tc>
        <w:tc>
          <w:tcPr>
            <w:tcW w:w="1300" w:type="dxa"/>
            <w:tcBorders>
              <w:top w:val="nil"/>
              <w:left w:val="nil"/>
              <w:bottom w:val="single" w:sz="4" w:space="0" w:color="auto"/>
              <w:right w:val="single" w:sz="4" w:space="0" w:color="auto"/>
            </w:tcBorders>
            <w:shd w:val="clear" w:color="auto" w:fill="auto"/>
            <w:noWrap/>
            <w:vAlign w:val="bottom"/>
          </w:tcPr>
          <w:p w14:paraId="703A24C0"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1A0C8F3" w14:textId="77777777" w:rsidR="00D763FB" w:rsidRPr="00406583" w:rsidRDefault="00D763FB" w:rsidP="00D763FB">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049B4AC" w14:textId="77777777" w:rsidR="00D763FB" w:rsidRPr="00406583" w:rsidRDefault="00D763FB" w:rsidP="00D763FB">
            <w:r w:rsidRPr="00406583">
              <w:t>$</w:t>
            </w:r>
          </w:p>
        </w:tc>
        <w:tc>
          <w:tcPr>
            <w:tcW w:w="1301" w:type="dxa"/>
            <w:tcBorders>
              <w:top w:val="single" w:sz="4" w:space="0" w:color="auto"/>
              <w:left w:val="nil"/>
              <w:bottom w:val="single" w:sz="4" w:space="0" w:color="auto"/>
              <w:right w:val="single" w:sz="4" w:space="0" w:color="auto"/>
            </w:tcBorders>
            <w:vAlign w:val="bottom"/>
          </w:tcPr>
          <w:p w14:paraId="3BD71B73" w14:textId="52968A12" w:rsidR="00D763FB" w:rsidRPr="00406583" w:rsidRDefault="00D763FB" w:rsidP="00D763FB">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3256842A" w14:textId="743BA5D5" w:rsidR="00D763FB" w:rsidRPr="00406583" w:rsidRDefault="00D763FB" w:rsidP="00D763FB">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A4EC45" w14:textId="15427A32" w:rsidR="00D763FB" w:rsidRPr="00406583" w:rsidRDefault="00D763FB" w:rsidP="00D763FB">
            <w:r w:rsidRPr="00406583">
              <w:t>$</w:t>
            </w:r>
          </w:p>
        </w:tc>
      </w:tr>
    </w:tbl>
    <w:p w14:paraId="7666C9D9" w14:textId="77777777" w:rsidR="00553958" w:rsidRPr="00406583" w:rsidRDefault="00553958" w:rsidP="007F07E9">
      <w:pPr>
        <w:rPr>
          <w:u w:val="single"/>
        </w:rPr>
      </w:pPr>
    </w:p>
    <w:p w14:paraId="235DFBA2" w14:textId="77777777" w:rsidR="00CB0855" w:rsidRPr="00406583" w:rsidRDefault="00CB0855" w:rsidP="007F07E9">
      <w:pPr>
        <w:rPr>
          <w:u w:val="single"/>
        </w:rPr>
      </w:pPr>
    </w:p>
    <w:p w14:paraId="6304D2EF" w14:textId="77777777" w:rsidR="00CB0855" w:rsidRPr="00406583" w:rsidRDefault="00CB0855" w:rsidP="007F07E9">
      <w:pPr>
        <w:rPr>
          <w:u w:val="single"/>
        </w:rPr>
      </w:pPr>
    </w:p>
    <w:p w14:paraId="31EE4367" w14:textId="77777777" w:rsidR="00CB0855" w:rsidRPr="00406583" w:rsidRDefault="00CB0855" w:rsidP="007F07E9">
      <w:pPr>
        <w:rPr>
          <w:u w:val="single"/>
        </w:rPr>
      </w:pPr>
    </w:p>
    <w:p w14:paraId="3FB9F5C7" w14:textId="77777777" w:rsidR="00CB0855" w:rsidRPr="00406583" w:rsidRDefault="00CB0855" w:rsidP="007F07E9">
      <w:pPr>
        <w:rPr>
          <w:u w:val="single"/>
        </w:rPr>
      </w:pPr>
    </w:p>
    <w:p w14:paraId="0EE66B5B" w14:textId="2B7CFFB2" w:rsidR="00026F2F" w:rsidRPr="00406583" w:rsidRDefault="004757AA" w:rsidP="00603A7B">
      <w:pPr>
        <w:pStyle w:val="ListParagraph"/>
        <w:numPr>
          <w:ilvl w:val="0"/>
          <w:numId w:val="42"/>
        </w:numPr>
        <w:rPr>
          <w:u w:val="single"/>
        </w:rPr>
      </w:pPr>
      <w:r w:rsidRPr="00406583">
        <w:lastRenderedPageBreak/>
        <w:t>Discuss the total amount requested and justify the financial need for the appeal. Include an explanation of how the unit will be unable to perform its government function without an excess levy.</w:t>
      </w:r>
      <w:r w:rsidRPr="00406583">
        <w:rPr>
          <w:b/>
          <w:bCs/>
        </w:rPr>
        <w:t xml:space="preserve"> </w:t>
      </w:r>
      <w:r w:rsidRPr="00406583">
        <w:t>Indicate how much miscellaneous revenue will be generated by the consolidation/reorganization. Include additional pages, if needed.</w:t>
      </w:r>
    </w:p>
    <w:p w14:paraId="2C3E26F9" w14:textId="4B6DB4AB" w:rsidR="004757AA" w:rsidRPr="00406583" w:rsidRDefault="004757AA" w:rsidP="004757AA">
      <w:pPr>
        <w:rPr>
          <w:u w:val="single"/>
        </w:rPr>
      </w:pPr>
    </w:p>
    <w:p w14:paraId="32F9A317" w14:textId="6D7374C3" w:rsidR="004757AA" w:rsidRPr="00406583" w:rsidRDefault="00DA7A98" w:rsidP="00DA7A98">
      <w:pPr>
        <w:ind w:firstLine="360"/>
      </w:pPr>
      <w:r w:rsidRPr="00406583">
        <w:rPr>
          <w:noProof/>
        </w:rPr>
        <mc:AlternateContent>
          <mc:Choice Requires="wps">
            <w:drawing>
              <wp:inline distT="0" distB="0" distL="0" distR="0" wp14:anchorId="01535794" wp14:editId="4AC301E2">
                <wp:extent cx="6343650" cy="1828800"/>
                <wp:effectExtent l="0" t="0" r="19050"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828800"/>
                        </a:xfrm>
                        <a:prstGeom prst="rect">
                          <a:avLst/>
                        </a:prstGeom>
                        <a:solidFill>
                          <a:srgbClr val="FFFFFF"/>
                        </a:solidFill>
                        <a:ln w="9525">
                          <a:solidFill>
                            <a:srgbClr val="000000"/>
                          </a:solidFill>
                          <a:miter lim="800000"/>
                          <a:headEnd/>
                          <a:tailEnd/>
                        </a:ln>
                      </wps:spPr>
                      <wps:txbx>
                        <w:txbxContent>
                          <w:p w14:paraId="6323BF6C" w14:textId="77777777" w:rsidR="00DA7A98" w:rsidRPr="00164208" w:rsidRDefault="00DA7A98" w:rsidP="00DA7A98">
                            <w:pPr>
                              <w:jc w:val="center"/>
                              <w:rPr>
                                <w:sz w:val="28"/>
                              </w:rPr>
                            </w:pPr>
                          </w:p>
                        </w:txbxContent>
                      </wps:txbx>
                      <wps:bodyPr rot="0" vert="horz" wrap="square" lIns="91440" tIns="45720" rIns="91440" bIns="45720" anchor="t" anchorCtr="0" upright="1">
                        <a:noAutofit/>
                      </wps:bodyPr>
                    </wps:wsp>
                  </a:graphicData>
                </a:graphic>
              </wp:inline>
            </w:drawing>
          </mc:Choice>
          <mc:Fallback>
            <w:pict>
              <v:shapetype w14:anchorId="01535794" id="_x0000_t202" coordsize="21600,21600" o:spt="202" path="m,l,21600r21600,l21600,xe">
                <v:stroke joinstyle="miter"/>
                <v:path gradientshapeok="t" o:connecttype="rect"/>
              </v:shapetype>
              <v:shape id="Text Box 9" o:spid="_x0000_s1026" type="#_x0000_t202" style="width:499.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">
                <v:textbox>
                  <w:txbxContent>
                    <w:p w14:paraId="6323BF6C" w14:textId="77777777" w:rsidR="00DA7A98" w:rsidRPr="00164208" w:rsidRDefault="00DA7A98" w:rsidP="00DA7A98">
                      <w:pPr>
                        <w:jc w:val="center"/>
                        <w:rPr>
                          <w:sz w:val="28"/>
                        </w:rPr>
                      </w:pPr>
                    </w:p>
                  </w:txbxContent>
                </v:textbox>
                <w10:anchorlock/>
              </v:shape>
            </w:pict>
          </mc:Fallback>
        </mc:AlternateContent>
      </w:r>
    </w:p>
    <w:p w14:paraId="032B85C1" w14:textId="77777777" w:rsidR="00026F2F" w:rsidRPr="00406583" w:rsidRDefault="00026F2F" w:rsidP="00F01183">
      <w:pPr>
        <w:pStyle w:val="ListParagraph"/>
        <w:ind w:left="0"/>
        <w:rPr>
          <w:u w:val="single"/>
        </w:rPr>
      </w:pPr>
    </w:p>
    <w:p w14:paraId="2E1677A7" w14:textId="49473E07" w:rsidR="00DC65DB" w:rsidRPr="00406583" w:rsidRDefault="004F1D8B" w:rsidP="00603A7B">
      <w:pPr>
        <w:pStyle w:val="ListParagraph"/>
        <w:numPr>
          <w:ilvl w:val="0"/>
          <w:numId w:val="42"/>
        </w:numPr>
        <w:rPr>
          <w:u w:val="single"/>
        </w:rPr>
      </w:pPr>
      <w:r w:rsidRPr="00406583">
        <w:t>Describe any new types of services or increase the amount of spending on existing services that the annexation requires the unit to provide. Include additional pages, if needed.</w:t>
      </w:r>
    </w:p>
    <w:p w14:paraId="62388653" w14:textId="77777777" w:rsidR="004F1D8B" w:rsidRPr="00406583" w:rsidRDefault="004F1D8B" w:rsidP="004F1D8B">
      <w:pPr>
        <w:rPr>
          <w:u w:val="single"/>
        </w:rPr>
      </w:pPr>
    </w:p>
    <w:p w14:paraId="376FC836" w14:textId="2809EB94" w:rsidR="004F1D8B" w:rsidRPr="00406583" w:rsidRDefault="00C11EF8" w:rsidP="00C11EF8">
      <w:pPr>
        <w:ind w:firstLine="360"/>
        <w:rPr>
          <w:u w:val="single"/>
        </w:rPr>
      </w:pPr>
      <w:r w:rsidRPr="00406583">
        <w:rPr>
          <w:noProof/>
        </w:rPr>
        <mc:AlternateContent>
          <mc:Choice Requires="wps">
            <w:drawing>
              <wp:inline distT="0" distB="0" distL="0" distR="0" wp14:anchorId="1F9F6110" wp14:editId="5448F1EE">
                <wp:extent cx="6343650" cy="1828800"/>
                <wp:effectExtent l="0" t="0" r="19050"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828800"/>
                        </a:xfrm>
                        <a:prstGeom prst="rect">
                          <a:avLst/>
                        </a:prstGeom>
                        <a:solidFill>
                          <a:srgbClr val="FFFFFF"/>
                        </a:solidFill>
                        <a:ln w="9525">
                          <a:solidFill>
                            <a:srgbClr val="000000"/>
                          </a:solidFill>
                          <a:miter lim="800000"/>
                          <a:headEnd/>
                          <a:tailEnd/>
                        </a:ln>
                      </wps:spPr>
                      <wps:txbx>
                        <w:txbxContent>
                          <w:p w14:paraId="504F757D" w14:textId="77777777" w:rsidR="00C11EF8" w:rsidRPr="00164208" w:rsidRDefault="00C11EF8" w:rsidP="00C11EF8">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1F9F6110" id="Text Box 11" o:spid="_x0000_s1027" type="#_x0000_t202" style="width:499.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eTYGwIAADM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">
                <v:textbox>
                  <w:txbxContent>
                    <w:p w14:paraId="504F757D" w14:textId="77777777" w:rsidR="00C11EF8" w:rsidRPr="00164208" w:rsidRDefault="00C11EF8" w:rsidP="00C11EF8">
                      <w:pPr>
                        <w:jc w:val="center"/>
                        <w:rPr>
                          <w:sz w:val="28"/>
                        </w:rPr>
                      </w:pPr>
                    </w:p>
                  </w:txbxContent>
                </v:textbox>
                <w10:anchorlock/>
              </v:shape>
            </w:pict>
          </mc:Fallback>
        </mc:AlternateContent>
      </w:r>
    </w:p>
    <w:p w14:paraId="0720FB99" w14:textId="77777777" w:rsidR="00F235D8" w:rsidRPr="00406583" w:rsidRDefault="00F235D8" w:rsidP="00F235D8">
      <w:pPr>
        <w:pStyle w:val="BodyTextIndent"/>
        <w:ind w:left="0"/>
        <w:rPr>
          <w:u w:val="none"/>
        </w:rPr>
      </w:pPr>
    </w:p>
    <w:p w14:paraId="39C02B9F" w14:textId="1760C306" w:rsidR="00F235D8" w:rsidRPr="00406583" w:rsidRDefault="00F235D8" w:rsidP="00603A7B">
      <w:pPr>
        <w:pStyle w:val="ListParagraph"/>
        <w:numPr>
          <w:ilvl w:val="0"/>
          <w:numId w:val="42"/>
        </w:numPr>
        <w:rPr>
          <w:u w:val="single"/>
        </w:rPr>
      </w:pPr>
      <w:r w:rsidRPr="00406583">
        <w:t>Does the fiscal impact statement describe the effect of the consolidation/reorganization on the other units of government in the jurisdiction? If not, please describe.</w:t>
      </w:r>
    </w:p>
    <w:p w14:paraId="63A6108D" w14:textId="77777777" w:rsidR="00194908" w:rsidRPr="00406583" w:rsidRDefault="00194908" w:rsidP="00194908">
      <w:pPr>
        <w:rPr>
          <w:u w:val="single"/>
        </w:rPr>
      </w:pPr>
    </w:p>
    <w:p w14:paraId="145B7498" w14:textId="7C33F6F4" w:rsidR="00194908" w:rsidRPr="00406583" w:rsidRDefault="00194908" w:rsidP="00194908">
      <w:pPr>
        <w:ind w:firstLine="360"/>
        <w:rPr>
          <w:u w:val="single"/>
        </w:rPr>
      </w:pPr>
      <w:r w:rsidRPr="00406583">
        <w:rPr>
          <w:noProof/>
        </w:rPr>
        <mc:AlternateContent>
          <mc:Choice Requires="wps">
            <w:drawing>
              <wp:inline distT="0" distB="0" distL="0" distR="0" wp14:anchorId="7095E387" wp14:editId="05040E57">
                <wp:extent cx="6353175" cy="1828800"/>
                <wp:effectExtent l="0" t="0" r="28575" b="1905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1828800"/>
                        </a:xfrm>
                        <a:prstGeom prst="rect">
                          <a:avLst/>
                        </a:prstGeom>
                        <a:solidFill>
                          <a:srgbClr val="FFFFFF"/>
                        </a:solidFill>
                        <a:ln w="9525">
                          <a:solidFill>
                            <a:srgbClr val="000000"/>
                          </a:solidFill>
                          <a:miter lim="800000"/>
                          <a:headEnd/>
                          <a:tailEnd/>
                        </a:ln>
                      </wps:spPr>
                      <wps:txbx>
                        <w:txbxContent>
                          <w:p w14:paraId="1394B5C7" w14:textId="77777777" w:rsidR="00194908" w:rsidRPr="00164208" w:rsidRDefault="00194908" w:rsidP="00194908">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7095E387" id="Text Box 12" o:spid="_x0000_s1028" type="#_x0000_t202" style="width:500.2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">
                <v:textbox>
                  <w:txbxContent>
                    <w:p w14:paraId="1394B5C7" w14:textId="77777777" w:rsidR="00194908" w:rsidRPr="00164208" w:rsidRDefault="00194908" w:rsidP="00194908">
                      <w:pPr>
                        <w:jc w:val="center"/>
                        <w:rPr>
                          <w:sz w:val="28"/>
                        </w:rPr>
                      </w:pPr>
                    </w:p>
                  </w:txbxContent>
                </v:textbox>
                <w10:anchorlock/>
              </v:shape>
            </w:pict>
          </mc:Fallback>
        </mc:AlternateContent>
      </w:r>
    </w:p>
    <w:p w14:paraId="6F621D89" w14:textId="77777777" w:rsidR="00177A50" w:rsidRPr="00406583" w:rsidRDefault="00177A50" w:rsidP="00177A50">
      <w:pPr>
        <w:rPr>
          <w:u w:val="single"/>
        </w:rPr>
      </w:pPr>
    </w:p>
    <w:p w14:paraId="1352BE0D" w14:textId="6470FCD1" w:rsidR="00177A50" w:rsidRPr="00406583" w:rsidRDefault="001138DA" w:rsidP="00603A7B">
      <w:pPr>
        <w:pStyle w:val="ListParagraph"/>
        <w:numPr>
          <w:ilvl w:val="0"/>
          <w:numId w:val="42"/>
        </w:numPr>
        <w:rPr>
          <w:u w:val="single"/>
        </w:rPr>
      </w:pPr>
      <w:r w:rsidRPr="00406583">
        <w:t>Will the annexation generate any new or increase any existing non-property tax revenue sources? Include additional pages, if needed.</w:t>
      </w:r>
    </w:p>
    <w:p w14:paraId="53960929" w14:textId="77777777" w:rsidR="001138DA" w:rsidRPr="00406583" w:rsidRDefault="001138DA" w:rsidP="001138DA">
      <w:pPr>
        <w:rPr>
          <w:u w:val="single"/>
        </w:rPr>
      </w:pPr>
    </w:p>
    <w:p w14:paraId="31535030" w14:textId="2999F4DD" w:rsidR="001138DA" w:rsidRPr="00406583" w:rsidRDefault="000814E3" w:rsidP="000814E3">
      <w:pPr>
        <w:ind w:firstLine="360"/>
        <w:rPr>
          <w:u w:val="single"/>
        </w:rPr>
      </w:pPr>
      <w:r w:rsidRPr="00406583">
        <w:rPr>
          <w:noProof/>
        </w:rPr>
        <mc:AlternateContent>
          <mc:Choice Requires="wps">
            <w:drawing>
              <wp:inline distT="0" distB="0" distL="0" distR="0" wp14:anchorId="12539370" wp14:editId="03296554">
                <wp:extent cx="6343650" cy="1828800"/>
                <wp:effectExtent l="0" t="0" r="19050" b="1905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828800"/>
                        </a:xfrm>
                        <a:prstGeom prst="rect">
                          <a:avLst/>
                        </a:prstGeom>
                        <a:solidFill>
                          <a:srgbClr val="FFFFFF"/>
                        </a:solidFill>
                        <a:ln w="9525">
                          <a:solidFill>
                            <a:srgbClr val="000000"/>
                          </a:solidFill>
                          <a:miter lim="800000"/>
                          <a:headEnd/>
                          <a:tailEnd/>
                        </a:ln>
                      </wps:spPr>
                      <wps:txbx>
                        <w:txbxContent>
                          <w:p w14:paraId="0607EF99" w14:textId="77777777" w:rsidR="000814E3" w:rsidRPr="00164208" w:rsidRDefault="000814E3" w:rsidP="000814E3">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12539370" id="Text Box 13" o:spid="_x0000_s1029" type="#_x0000_t202" style="width:499.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">
                <v:textbox>
                  <w:txbxContent>
                    <w:p w14:paraId="0607EF99" w14:textId="77777777" w:rsidR="000814E3" w:rsidRPr="00164208" w:rsidRDefault="000814E3" w:rsidP="000814E3">
                      <w:pPr>
                        <w:jc w:val="center"/>
                        <w:rPr>
                          <w:sz w:val="28"/>
                        </w:rPr>
                      </w:pPr>
                    </w:p>
                  </w:txbxContent>
                </v:textbox>
                <w10:anchorlock/>
              </v:shape>
            </w:pict>
          </mc:Fallback>
        </mc:AlternateContent>
      </w:r>
    </w:p>
    <w:p w14:paraId="4B89C1F3" w14:textId="7F4FC3A8" w:rsidR="00022744" w:rsidRPr="00406583" w:rsidRDefault="007415B7" w:rsidP="00022744">
      <w:pPr>
        <w:jc w:val="center"/>
        <w:rPr>
          <w:b/>
        </w:rPr>
      </w:pPr>
      <w:r w:rsidRPr="00406583">
        <w:rPr>
          <w:u w:val="single"/>
        </w:rPr>
        <w:br w:type="page"/>
      </w:r>
      <w:r w:rsidR="00022744" w:rsidRPr="00406583">
        <w:rPr>
          <w:b/>
        </w:rPr>
        <w:lastRenderedPageBreak/>
        <w:t xml:space="preserve">EXCESS LEVY APPEAL PETITION – PAGE </w:t>
      </w:r>
      <w:r w:rsidR="00A67613" w:rsidRPr="00406583">
        <w:rPr>
          <w:b/>
        </w:rPr>
        <w:t>3</w:t>
      </w:r>
    </w:p>
    <w:p w14:paraId="7EE26CE0" w14:textId="77777777" w:rsidR="00022744" w:rsidRPr="00406583" w:rsidRDefault="00022744" w:rsidP="00022744">
      <w:pPr>
        <w:tabs>
          <w:tab w:val="center" w:pos="-3330"/>
        </w:tabs>
        <w:jc w:val="center"/>
      </w:pPr>
      <w:r w:rsidRPr="00406583">
        <w:t>Annexation, Consolidation (Reorganization), Extension of Services</w:t>
      </w:r>
    </w:p>
    <w:p w14:paraId="4F77D944" w14:textId="77777777" w:rsidR="00022744" w:rsidRPr="00406583" w:rsidRDefault="00022744" w:rsidP="00022744">
      <w:pPr>
        <w:pStyle w:val="Footer"/>
        <w:tabs>
          <w:tab w:val="clear" w:pos="4320"/>
          <w:tab w:val="clear" w:pos="8640"/>
        </w:tabs>
        <w:rPr>
          <w:u w:val="single"/>
        </w:rPr>
      </w:pPr>
    </w:p>
    <w:p w14:paraId="43D6E456" w14:textId="03E855B7" w:rsidR="00022744" w:rsidRPr="00406583" w:rsidRDefault="00022744" w:rsidP="00022744">
      <w:pPr>
        <w:pStyle w:val="Footer"/>
        <w:tabs>
          <w:tab w:val="clear" w:pos="4320"/>
          <w:tab w:val="clear" w:pos="8640"/>
        </w:tabs>
        <w:rPr>
          <w:b/>
          <w:bCs/>
        </w:rPr>
      </w:pPr>
      <w:r w:rsidRPr="00406583">
        <w:rPr>
          <w:b/>
          <w:bCs/>
        </w:rPr>
        <w:t xml:space="preserve">If the Appeal is based on a Consolidation (Reorganization), please complete this page. </w:t>
      </w:r>
    </w:p>
    <w:p w14:paraId="119694F4" w14:textId="5A9C27A2" w:rsidR="00DA2FC0" w:rsidRPr="00406583" w:rsidRDefault="00DA2FC0" w:rsidP="00022744">
      <w:pPr>
        <w:rPr>
          <w:u w:val="single"/>
        </w:rPr>
      </w:pPr>
    </w:p>
    <w:p w14:paraId="041990D3" w14:textId="323797BE" w:rsidR="008457ED" w:rsidRPr="00406583" w:rsidRDefault="008457ED" w:rsidP="006A46B2">
      <w:pPr>
        <w:pStyle w:val="Footer"/>
        <w:numPr>
          <w:ilvl w:val="0"/>
          <w:numId w:val="44"/>
        </w:numPr>
        <w:tabs>
          <w:tab w:val="clear" w:pos="4320"/>
          <w:tab w:val="clear" w:pos="8640"/>
        </w:tabs>
        <w:rPr>
          <w:bCs/>
        </w:rPr>
      </w:pPr>
      <w:r w:rsidRPr="00406583">
        <w:rPr>
          <w:bCs/>
        </w:rPr>
        <w:t xml:space="preserve">Below provide additional information about the appeal and the </w:t>
      </w:r>
      <w:r w:rsidRPr="00406583">
        <w:t>Consolidation (Reorganization).</w:t>
      </w:r>
    </w:p>
    <w:p w14:paraId="33A961CC" w14:textId="77777777" w:rsidR="008457ED" w:rsidRPr="00406583" w:rsidRDefault="008457ED" w:rsidP="00022744">
      <w:pPr>
        <w:rPr>
          <w:u w:val="single"/>
        </w:rPr>
      </w:pPr>
    </w:p>
    <w:tbl>
      <w:tblPr>
        <w:tblStyle w:val="TableGrid"/>
        <w:tblW w:w="0" w:type="auto"/>
        <w:tblInd w:w="265" w:type="dxa"/>
        <w:tblLook w:val="04A0" w:firstRow="1" w:lastRow="0" w:firstColumn="1" w:lastColumn="0" w:noHBand="0" w:noVBand="1"/>
      </w:tblPr>
      <w:tblGrid>
        <w:gridCol w:w="450"/>
        <w:gridCol w:w="7020"/>
        <w:gridCol w:w="2790"/>
      </w:tblGrid>
      <w:tr w:rsidR="008457ED" w:rsidRPr="00406583" w14:paraId="3E363F43" w14:textId="77777777" w:rsidTr="008457ED">
        <w:tc>
          <w:tcPr>
            <w:tcW w:w="450" w:type="dxa"/>
          </w:tcPr>
          <w:p w14:paraId="4505FDD4" w14:textId="77777777" w:rsidR="008457ED" w:rsidRPr="00406583" w:rsidRDefault="008457ED" w:rsidP="000D5FCF">
            <w:pPr>
              <w:pStyle w:val="Footer"/>
              <w:tabs>
                <w:tab w:val="clear" w:pos="4320"/>
                <w:tab w:val="clear" w:pos="8640"/>
              </w:tabs>
              <w:jc w:val="right"/>
              <w:rPr>
                <w:bCs/>
              </w:rPr>
            </w:pPr>
            <w:r w:rsidRPr="00406583">
              <w:rPr>
                <w:bCs/>
              </w:rPr>
              <w:t>A.</w:t>
            </w:r>
          </w:p>
        </w:tc>
        <w:tc>
          <w:tcPr>
            <w:tcW w:w="7020" w:type="dxa"/>
          </w:tcPr>
          <w:p w14:paraId="11E7878F" w14:textId="77777777" w:rsidR="008457ED" w:rsidRPr="00406583" w:rsidRDefault="008457ED" w:rsidP="008457ED">
            <w:pPr>
              <w:pStyle w:val="Footer"/>
              <w:tabs>
                <w:tab w:val="clear" w:pos="4320"/>
                <w:tab w:val="clear" w:pos="8640"/>
              </w:tabs>
              <w:jc w:val="right"/>
              <w:rPr>
                <w:bCs/>
              </w:rPr>
            </w:pPr>
            <w:r w:rsidRPr="00406583">
              <w:rPr>
                <w:bCs/>
              </w:rPr>
              <w:t>Appeal Amount Requested:</w:t>
            </w:r>
          </w:p>
        </w:tc>
        <w:tc>
          <w:tcPr>
            <w:tcW w:w="2790" w:type="dxa"/>
          </w:tcPr>
          <w:p w14:paraId="7A482EBF" w14:textId="77777777" w:rsidR="008457ED" w:rsidRPr="00406583" w:rsidRDefault="008457ED" w:rsidP="000D5FCF">
            <w:pPr>
              <w:pStyle w:val="Footer"/>
              <w:tabs>
                <w:tab w:val="clear" w:pos="4320"/>
                <w:tab w:val="clear" w:pos="8640"/>
              </w:tabs>
              <w:rPr>
                <w:b/>
              </w:rPr>
            </w:pPr>
            <w:r w:rsidRPr="00406583">
              <w:rPr>
                <w:b/>
              </w:rPr>
              <w:t>$</w:t>
            </w:r>
          </w:p>
        </w:tc>
      </w:tr>
      <w:tr w:rsidR="008457ED" w:rsidRPr="00406583" w14:paraId="39918C38" w14:textId="77777777" w:rsidTr="008457ED">
        <w:tc>
          <w:tcPr>
            <w:tcW w:w="450" w:type="dxa"/>
          </w:tcPr>
          <w:p w14:paraId="4225BA24" w14:textId="77777777" w:rsidR="008457ED" w:rsidRPr="00406583" w:rsidRDefault="008457ED" w:rsidP="000D5FCF">
            <w:pPr>
              <w:pStyle w:val="Footer"/>
              <w:tabs>
                <w:tab w:val="clear" w:pos="4320"/>
                <w:tab w:val="clear" w:pos="8640"/>
              </w:tabs>
              <w:jc w:val="right"/>
              <w:rPr>
                <w:bCs/>
              </w:rPr>
            </w:pPr>
            <w:r w:rsidRPr="00406583">
              <w:rPr>
                <w:bCs/>
              </w:rPr>
              <w:t>B.</w:t>
            </w:r>
          </w:p>
        </w:tc>
        <w:tc>
          <w:tcPr>
            <w:tcW w:w="7020" w:type="dxa"/>
          </w:tcPr>
          <w:p w14:paraId="3C62D7E3" w14:textId="243C88F8" w:rsidR="008457ED" w:rsidRPr="00406583" w:rsidRDefault="008457ED" w:rsidP="008457ED">
            <w:pPr>
              <w:pStyle w:val="Footer"/>
              <w:tabs>
                <w:tab w:val="clear" w:pos="4320"/>
                <w:tab w:val="clear" w:pos="8640"/>
              </w:tabs>
              <w:jc w:val="right"/>
              <w:rPr>
                <w:bCs/>
              </w:rPr>
            </w:pPr>
            <w:r w:rsidRPr="00406583">
              <w:t>Date of referendum approving the consolidation/reorganization:</w:t>
            </w:r>
          </w:p>
        </w:tc>
        <w:tc>
          <w:tcPr>
            <w:tcW w:w="2790" w:type="dxa"/>
          </w:tcPr>
          <w:p w14:paraId="3700ED04" w14:textId="77777777" w:rsidR="008457ED" w:rsidRPr="00406583" w:rsidRDefault="008457ED" w:rsidP="000D5FCF">
            <w:pPr>
              <w:pStyle w:val="Footer"/>
              <w:tabs>
                <w:tab w:val="clear" w:pos="4320"/>
                <w:tab w:val="clear" w:pos="8640"/>
              </w:tabs>
              <w:rPr>
                <w:b/>
                <w:u w:val="single"/>
              </w:rPr>
            </w:pPr>
          </w:p>
        </w:tc>
      </w:tr>
      <w:tr w:rsidR="008457ED" w:rsidRPr="00406583" w14:paraId="29B5A789" w14:textId="77777777" w:rsidTr="008457ED">
        <w:tc>
          <w:tcPr>
            <w:tcW w:w="450" w:type="dxa"/>
          </w:tcPr>
          <w:p w14:paraId="1FBD0B0D" w14:textId="77777777" w:rsidR="008457ED" w:rsidRPr="00406583" w:rsidRDefault="008457ED" w:rsidP="000D5FCF">
            <w:pPr>
              <w:pStyle w:val="Footer"/>
              <w:tabs>
                <w:tab w:val="clear" w:pos="4320"/>
                <w:tab w:val="clear" w:pos="8640"/>
              </w:tabs>
              <w:jc w:val="right"/>
              <w:rPr>
                <w:bCs/>
              </w:rPr>
            </w:pPr>
            <w:r w:rsidRPr="00406583">
              <w:rPr>
                <w:bCs/>
              </w:rPr>
              <w:t>C.</w:t>
            </w:r>
          </w:p>
        </w:tc>
        <w:tc>
          <w:tcPr>
            <w:tcW w:w="7020" w:type="dxa"/>
          </w:tcPr>
          <w:p w14:paraId="4E2440DD" w14:textId="415F4F4F" w:rsidR="008457ED" w:rsidRPr="00406583" w:rsidRDefault="008457ED" w:rsidP="008457ED">
            <w:pPr>
              <w:pStyle w:val="Footer"/>
              <w:tabs>
                <w:tab w:val="clear" w:pos="4320"/>
                <w:tab w:val="clear" w:pos="8640"/>
              </w:tabs>
              <w:jc w:val="right"/>
              <w:rPr>
                <w:bCs/>
              </w:rPr>
            </w:pPr>
            <w:r w:rsidRPr="00406583">
              <w:t>Effective date of consolidation/reorganization:</w:t>
            </w:r>
          </w:p>
        </w:tc>
        <w:tc>
          <w:tcPr>
            <w:tcW w:w="2790" w:type="dxa"/>
          </w:tcPr>
          <w:p w14:paraId="5FD92D8F" w14:textId="77777777" w:rsidR="008457ED" w:rsidRPr="00406583" w:rsidRDefault="008457ED" w:rsidP="000D5FCF">
            <w:pPr>
              <w:pStyle w:val="Footer"/>
              <w:tabs>
                <w:tab w:val="clear" w:pos="4320"/>
                <w:tab w:val="clear" w:pos="8640"/>
              </w:tabs>
              <w:rPr>
                <w:b/>
                <w:u w:val="single"/>
              </w:rPr>
            </w:pPr>
          </w:p>
        </w:tc>
      </w:tr>
    </w:tbl>
    <w:p w14:paraId="5411AC26" w14:textId="77777777" w:rsidR="008457ED" w:rsidRPr="00406583" w:rsidRDefault="008457ED" w:rsidP="00022744">
      <w:pPr>
        <w:rPr>
          <w:u w:val="single"/>
        </w:rPr>
      </w:pPr>
    </w:p>
    <w:p w14:paraId="33F6E077" w14:textId="7CA357E2" w:rsidR="00DA2FC0" w:rsidRPr="00406583" w:rsidRDefault="007E1DA0" w:rsidP="006A46B2">
      <w:pPr>
        <w:pStyle w:val="ListParagraph"/>
        <w:numPr>
          <w:ilvl w:val="0"/>
          <w:numId w:val="44"/>
        </w:numPr>
      </w:pPr>
      <w:r w:rsidRPr="00406583">
        <w:t xml:space="preserve">State for </w:t>
      </w:r>
      <w:r w:rsidRPr="00406583">
        <w:rPr>
          <w:i/>
          <w:u w:val="single"/>
        </w:rPr>
        <w:t>each year</w:t>
      </w:r>
      <w:r w:rsidRPr="00406583">
        <w:t xml:space="preserve"> for the budget classification indicated below the increase in expenses for which the appeal should be considered. (Attach separate sheets, if necessary.)</w:t>
      </w:r>
    </w:p>
    <w:p w14:paraId="210E16DD" w14:textId="77777777" w:rsidR="00DA2FC0" w:rsidRPr="00406583" w:rsidRDefault="00DA2FC0" w:rsidP="00F01183"/>
    <w:tbl>
      <w:tblPr>
        <w:tblW w:w="10790" w:type="dxa"/>
        <w:jc w:val="center"/>
        <w:tblLayout w:type="fixed"/>
        <w:tblLook w:val="0000" w:firstRow="0" w:lastRow="0" w:firstColumn="0" w:lastColumn="0" w:noHBand="0" w:noVBand="0"/>
      </w:tblPr>
      <w:tblGrid>
        <w:gridCol w:w="2326"/>
        <w:gridCol w:w="1300"/>
        <w:gridCol w:w="1301"/>
        <w:gridCol w:w="1301"/>
        <w:gridCol w:w="1301"/>
        <w:gridCol w:w="1301"/>
        <w:gridCol w:w="1960"/>
      </w:tblGrid>
      <w:tr w:rsidR="008A2F03" w:rsidRPr="00406583" w14:paraId="5A1CB77A" w14:textId="77777777" w:rsidTr="00054F32">
        <w:trPr>
          <w:trHeight w:val="255"/>
          <w:jc w:val="center"/>
        </w:trPr>
        <w:tc>
          <w:tcPr>
            <w:tcW w:w="23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FE49A6" w14:textId="77777777" w:rsidR="008A2F03" w:rsidRPr="00406583" w:rsidRDefault="008A2F03" w:rsidP="00054F32">
            <w:pPr>
              <w:rPr>
                <w:b/>
              </w:rPr>
            </w:pPr>
            <w:r w:rsidRPr="00406583">
              <w:rPr>
                <w:b/>
              </w:rPr>
              <w:t>Category</w:t>
            </w:r>
          </w:p>
        </w:tc>
        <w:tc>
          <w:tcPr>
            <w:tcW w:w="1300" w:type="dxa"/>
            <w:tcBorders>
              <w:top w:val="single" w:sz="4" w:space="0" w:color="auto"/>
              <w:left w:val="nil"/>
              <w:bottom w:val="single" w:sz="4" w:space="0" w:color="auto"/>
              <w:right w:val="single" w:sz="4" w:space="0" w:color="auto"/>
            </w:tcBorders>
            <w:shd w:val="clear" w:color="auto" w:fill="auto"/>
            <w:noWrap/>
            <w:vAlign w:val="bottom"/>
          </w:tcPr>
          <w:p w14:paraId="715C6CB3" w14:textId="77777777" w:rsidR="008A2F03" w:rsidRPr="00406583" w:rsidRDefault="008A2F03" w:rsidP="00054F32">
            <w:pPr>
              <w:jc w:val="center"/>
            </w:pPr>
            <w:r w:rsidRPr="00406583">
              <w:t>Year 1</w:t>
            </w:r>
          </w:p>
        </w:tc>
        <w:tc>
          <w:tcPr>
            <w:tcW w:w="1301" w:type="dxa"/>
            <w:tcBorders>
              <w:top w:val="single" w:sz="4" w:space="0" w:color="auto"/>
              <w:left w:val="nil"/>
              <w:bottom w:val="single" w:sz="4" w:space="0" w:color="auto"/>
              <w:right w:val="single" w:sz="4" w:space="0" w:color="auto"/>
            </w:tcBorders>
            <w:shd w:val="clear" w:color="auto" w:fill="auto"/>
            <w:noWrap/>
            <w:vAlign w:val="bottom"/>
          </w:tcPr>
          <w:p w14:paraId="01C2F190" w14:textId="77777777" w:rsidR="008A2F03" w:rsidRPr="00406583" w:rsidRDefault="008A2F03" w:rsidP="00054F32">
            <w:pPr>
              <w:jc w:val="center"/>
            </w:pPr>
            <w:r w:rsidRPr="00406583">
              <w:t>Year 2</w:t>
            </w:r>
          </w:p>
        </w:tc>
        <w:tc>
          <w:tcPr>
            <w:tcW w:w="1301" w:type="dxa"/>
            <w:tcBorders>
              <w:top w:val="single" w:sz="4" w:space="0" w:color="auto"/>
              <w:left w:val="nil"/>
              <w:bottom w:val="single" w:sz="4" w:space="0" w:color="auto"/>
              <w:right w:val="single" w:sz="4" w:space="0" w:color="auto"/>
            </w:tcBorders>
            <w:shd w:val="clear" w:color="auto" w:fill="auto"/>
            <w:noWrap/>
            <w:vAlign w:val="bottom"/>
          </w:tcPr>
          <w:p w14:paraId="2EB9CF65" w14:textId="77777777" w:rsidR="008A2F03" w:rsidRPr="00406583" w:rsidRDefault="008A2F03" w:rsidP="00054F32">
            <w:pPr>
              <w:jc w:val="center"/>
            </w:pPr>
            <w:r w:rsidRPr="00406583">
              <w:t>Year 3</w:t>
            </w:r>
          </w:p>
        </w:tc>
        <w:tc>
          <w:tcPr>
            <w:tcW w:w="1301" w:type="dxa"/>
            <w:tcBorders>
              <w:top w:val="single" w:sz="4" w:space="0" w:color="auto"/>
              <w:left w:val="nil"/>
              <w:bottom w:val="single" w:sz="4" w:space="0" w:color="auto"/>
              <w:right w:val="single" w:sz="4" w:space="0" w:color="auto"/>
            </w:tcBorders>
          </w:tcPr>
          <w:p w14:paraId="2956245F" w14:textId="77777777" w:rsidR="008A2F03" w:rsidRPr="00406583" w:rsidRDefault="008A2F03" w:rsidP="00054F32">
            <w:pPr>
              <w:jc w:val="center"/>
            </w:pPr>
            <w:r w:rsidRPr="00406583">
              <w:t>Year 4</w:t>
            </w:r>
          </w:p>
        </w:tc>
        <w:tc>
          <w:tcPr>
            <w:tcW w:w="1301" w:type="dxa"/>
            <w:tcBorders>
              <w:top w:val="single" w:sz="4" w:space="0" w:color="auto"/>
              <w:left w:val="single" w:sz="4" w:space="0" w:color="auto"/>
              <w:bottom w:val="single" w:sz="4" w:space="0" w:color="auto"/>
              <w:right w:val="single" w:sz="4" w:space="0" w:color="auto"/>
            </w:tcBorders>
          </w:tcPr>
          <w:p w14:paraId="68BE1059" w14:textId="77777777" w:rsidR="008A2F03" w:rsidRPr="00406583" w:rsidRDefault="008A2F03" w:rsidP="00054F32">
            <w:pPr>
              <w:jc w:val="center"/>
            </w:pPr>
            <w:r w:rsidRPr="00406583">
              <w:t>Year 5</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861D3E" w14:textId="77777777" w:rsidR="008A2F03" w:rsidRPr="00406583" w:rsidRDefault="008A2F03" w:rsidP="00054F32">
            <w:pPr>
              <w:jc w:val="center"/>
            </w:pPr>
            <w:r w:rsidRPr="00406583">
              <w:t>Total</w:t>
            </w:r>
          </w:p>
        </w:tc>
      </w:tr>
      <w:tr w:rsidR="008A2F03" w:rsidRPr="00406583" w14:paraId="344AD2C4"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1AB7A900" w14:textId="77777777" w:rsidR="008A2F03" w:rsidRPr="00406583" w:rsidRDefault="008A2F03" w:rsidP="00054F32">
            <w:r w:rsidRPr="00406583">
              <w:t>Personnel</w:t>
            </w:r>
          </w:p>
        </w:tc>
        <w:tc>
          <w:tcPr>
            <w:tcW w:w="1300" w:type="dxa"/>
            <w:tcBorders>
              <w:top w:val="nil"/>
              <w:left w:val="nil"/>
              <w:bottom w:val="single" w:sz="4" w:space="0" w:color="auto"/>
              <w:right w:val="single" w:sz="4" w:space="0" w:color="auto"/>
            </w:tcBorders>
            <w:shd w:val="clear" w:color="auto" w:fill="auto"/>
            <w:noWrap/>
            <w:vAlign w:val="bottom"/>
          </w:tcPr>
          <w:p w14:paraId="12DB2B23"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7D1291C9"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4C6FD570"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795C089E"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5AC39AEB"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1B1D96" w14:textId="77777777" w:rsidR="008A2F03" w:rsidRPr="00406583" w:rsidRDefault="008A2F03" w:rsidP="00054F32">
            <w:r w:rsidRPr="00406583">
              <w:t>$</w:t>
            </w:r>
          </w:p>
        </w:tc>
      </w:tr>
      <w:tr w:rsidR="008A2F03" w:rsidRPr="00406583" w14:paraId="54DABDCB"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358489C9" w14:textId="77777777" w:rsidR="008A2F03" w:rsidRPr="00406583" w:rsidRDefault="008A2F03" w:rsidP="00054F32">
            <w:r w:rsidRPr="00406583">
              <w:t>Supplies</w:t>
            </w:r>
          </w:p>
        </w:tc>
        <w:tc>
          <w:tcPr>
            <w:tcW w:w="1300" w:type="dxa"/>
            <w:tcBorders>
              <w:top w:val="nil"/>
              <w:left w:val="nil"/>
              <w:bottom w:val="single" w:sz="4" w:space="0" w:color="auto"/>
              <w:right w:val="single" w:sz="4" w:space="0" w:color="auto"/>
            </w:tcBorders>
            <w:shd w:val="clear" w:color="auto" w:fill="auto"/>
            <w:noWrap/>
            <w:vAlign w:val="bottom"/>
          </w:tcPr>
          <w:p w14:paraId="38A6C308"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7094C9AB"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7099511"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65A86F09"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09B89F83"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CC2601" w14:textId="77777777" w:rsidR="008A2F03" w:rsidRPr="00406583" w:rsidRDefault="008A2F03" w:rsidP="00054F32">
            <w:r w:rsidRPr="00406583">
              <w:t>$</w:t>
            </w:r>
          </w:p>
        </w:tc>
      </w:tr>
      <w:tr w:rsidR="008A2F03" w:rsidRPr="00406583" w14:paraId="3EE5EC9A"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6AFEEE2" w14:textId="77777777" w:rsidR="008A2F03" w:rsidRPr="00406583" w:rsidRDefault="008A2F03" w:rsidP="00054F32">
            <w:r w:rsidRPr="00406583">
              <w:t>Services &amp; Charges</w:t>
            </w:r>
          </w:p>
        </w:tc>
        <w:tc>
          <w:tcPr>
            <w:tcW w:w="1300" w:type="dxa"/>
            <w:tcBorders>
              <w:top w:val="nil"/>
              <w:left w:val="nil"/>
              <w:bottom w:val="single" w:sz="4" w:space="0" w:color="auto"/>
              <w:right w:val="single" w:sz="4" w:space="0" w:color="auto"/>
            </w:tcBorders>
            <w:shd w:val="clear" w:color="auto" w:fill="auto"/>
            <w:noWrap/>
            <w:vAlign w:val="bottom"/>
          </w:tcPr>
          <w:p w14:paraId="066C41A7"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21F4637"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4D55558"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0737CEA4"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02FF207F"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8E51D4" w14:textId="77777777" w:rsidR="008A2F03" w:rsidRPr="00406583" w:rsidRDefault="008A2F03" w:rsidP="00054F32">
            <w:r w:rsidRPr="00406583">
              <w:t>$</w:t>
            </w:r>
          </w:p>
        </w:tc>
      </w:tr>
      <w:tr w:rsidR="008A2F03" w:rsidRPr="00406583" w14:paraId="54234C7A"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15B2B32C" w14:textId="77777777" w:rsidR="008A2F03" w:rsidRPr="00406583" w:rsidRDefault="008A2F03" w:rsidP="00054F32">
            <w:r w:rsidRPr="00406583">
              <w:t xml:space="preserve">Debt </w:t>
            </w:r>
          </w:p>
        </w:tc>
        <w:tc>
          <w:tcPr>
            <w:tcW w:w="1300" w:type="dxa"/>
            <w:tcBorders>
              <w:top w:val="nil"/>
              <w:left w:val="nil"/>
              <w:bottom w:val="single" w:sz="4" w:space="0" w:color="auto"/>
              <w:right w:val="single" w:sz="4" w:space="0" w:color="auto"/>
            </w:tcBorders>
            <w:shd w:val="clear" w:color="auto" w:fill="auto"/>
            <w:noWrap/>
            <w:vAlign w:val="bottom"/>
          </w:tcPr>
          <w:p w14:paraId="03905D7B"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45ED787"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57F3773"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0C7F15B7"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0270C648"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735F7F" w14:textId="77777777" w:rsidR="008A2F03" w:rsidRPr="00406583" w:rsidRDefault="008A2F03" w:rsidP="00054F32">
            <w:r w:rsidRPr="00406583">
              <w:t>$</w:t>
            </w:r>
          </w:p>
        </w:tc>
      </w:tr>
      <w:tr w:rsidR="008A2F03" w:rsidRPr="00406583" w14:paraId="7B8D0D26"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939BDC8" w14:textId="77777777" w:rsidR="008A2F03" w:rsidRPr="00406583" w:rsidRDefault="008A2F03" w:rsidP="00054F32">
            <w:r w:rsidRPr="00406583">
              <w:t>Capital Outlay</w:t>
            </w:r>
          </w:p>
        </w:tc>
        <w:tc>
          <w:tcPr>
            <w:tcW w:w="1300" w:type="dxa"/>
            <w:tcBorders>
              <w:top w:val="nil"/>
              <w:left w:val="nil"/>
              <w:bottom w:val="single" w:sz="4" w:space="0" w:color="auto"/>
              <w:right w:val="single" w:sz="4" w:space="0" w:color="auto"/>
            </w:tcBorders>
            <w:shd w:val="clear" w:color="auto" w:fill="auto"/>
            <w:noWrap/>
            <w:vAlign w:val="bottom"/>
          </w:tcPr>
          <w:p w14:paraId="67329D36"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BC60E9D"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82B6964"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5476D853"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6E55CE6D"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DD297A" w14:textId="77777777" w:rsidR="008A2F03" w:rsidRPr="00406583" w:rsidRDefault="008A2F03" w:rsidP="00054F32">
            <w:r w:rsidRPr="00406583">
              <w:t>$</w:t>
            </w:r>
          </w:p>
        </w:tc>
      </w:tr>
      <w:tr w:rsidR="008A2F03" w:rsidRPr="00406583" w14:paraId="3F9A5D18"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D3E774B" w14:textId="77777777" w:rsidR="008A2F03" w:rsidRPr="00406583" w:rsidRDefault="008A2F03" w:rsidP="00054F32">
            <w:r w:rsidRPr="00406583">
              <w:t>Township Assistance</w:t>
            </w:r>
          </w:p>
        </w:tc>
        <w:tc>
          <w:tcPr>
            <w:tcW w:w="1300" w:type="dxa"/>
            <w:tcBorders>
              <w:top w:val="nil"/>
              <w:left w:val="nil"/>
              <w:bottom w:val="single" w:sz="4" w:space="0" w:color="auto"/>
              <w:right w:val="single" w:sz="4" w:space="0" w:color="auto"/>
            </w:tcBorders>
            <w:shd w:val="clear" w:color="auto" w:fill="auto"/>
            <w:noWrap/>
            <w:vAlign w:val="bottom"/>
          </w:tcPr>
          <w:p w14:paraId="10736844"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3673C176"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1D18DA8"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2F342BF1"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7F868215"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394F0C" w14:textId="77777777" w:rsidR="008A2F03" w:rsidRPr="00406583" w:rsidRDefault="008A2F03" w:rsidP="00054F32">
            <w:r w:rsidRPr="00406583">
              <w:t>$</w:t>
            </w:r>
          </w:p>
        </w:tc>
      </w:tr>
      <w:tr w:rsidR="008A2F03" w:rsidRPr="00406583" w14:paraId="4BF992FC"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1FF2447A" w14:textId="77777777" w:rsidR="008A2F03" w:rsidRPr="00406583" w:rsidRDefault="008A2F03" w:rsidP="00054F32">
            <w:r w:rsidRPr="00406583">
              <w:t>Total</w:t>
            </w:r>
          </w:p>
        </w:tc>
        <w:tc>
          <w:tcPr>
            <w:tcW w:w="1300" w:type="dxa"/>
            <w:tcBorders>
              <w:top w:val="nil"/>
              <w:left w:val="nil"/>
              <w:bottom w:val="single" w:sz="4" w:space="0" w:color="auto"/>
              <w:right w:val="single" w:sz="4" w:space="0" w:color="auto"/>
            </w:tcBorders>
            <w:shd w:val="clear" w:color="auto" w:fill="auto"/>
            <w:noWrap/>
            <w:vAlign w:val="bottom"/>
          </w:tcPr>
          <w:p w14:paraId="2C39BF3C"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3E6A1C24"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7C66587"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6131945A"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46153642"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CF5B97" w14:textId="77777777" w:rsidR="008A2F03" w:rsidRPr="00406583" w:rsidRDefault="008A2F03" w:rsidP="00054F32">
            <w:r w:rsidRPr="00406583">
              <w:t>$</w:t>
            </w:r>
          </w:p>
        </w:tc>
      </w:tr>
    </w:tbl>
    <w:p w14:paraId="47579723" w14:textId="4682999E" w:rsidR="006A0FEE" w:rsidRPr="00406583" w:rsidRDefault="006A0FEE" w:rsidP="00F01183">
      <w:pPr>
        <w:pStyle w:val="BodyTextIndent"/>
        <w:ind w:left="0"/>
        <w:rPr>
          <w:u w:val="none"/>
        </w:rPr>
      </w:pPr>
    </w:p>
    <w:p w14:paraId="6126C57F" w14:textId="0DA28A56" w:rsidR="006A46B2" w:rsidRPr="00406583" w:rsidRDefault="006A46B2" w:rsidP="006A46B2">
      <w:pPr>
        <w:pStyle w:val="ListParagraph"/>
        <w:numPr>
          <w:ilvl w:val="0"/>
          <w:numId w:val="44"/>
        </w:numPr>
      </w:pPr>
      <w:r w:rsidRPr="00406583">
        <w:t>Has the Department already approved any excess levy appeals requested by the unit pursuant to IC 6-1.1-18.5-13(a)(1) due to this Consolidation (Reorganization)?</w:t>
      </w:r>
    </w:p>
    <w:p w14:paraId="277396A5" w14:textId="77777777" w:rsidR="006A46B2" w:rsidRPr="00406583" w:rsidRDefault="006A46B2" w:rsidP="006A46B2"/>
    <w:tbl>
      <w:tblPr>
        <w:tblStyle w:val="TableGrid"/>
        <w:tblW w:w="0" w:type="auto"/>
        <w:tblInd w:w="805" w:type="dxa"/>
        <w:tblLook w:val="04A0" w:firstRow="1" w:lastRow="0" w:firstColumn="1" w:lastColumn="0" w:noHBand="0" w:noVBand="1"/>
      </w:tblPr>
      <w:tblGrid>
        <w:gridCol w:w="1530"/>
        <w:gridCol w:w="6840"/>
      </w:tblGrid>
      <w:tr w:rsidR="006A46B2" w:rsidRPr="00406583" w14:paraId="68283670" w14:textId="77777777" w:rsidTr="006A46B2">
        <w:tc>
          <w:tcPr>
            <w:tcW w:w="1530" w:type="dxa"/>
          </w:tcPr>
          <w:p w14:paraId="40CF491E" w14:textId="77777777" w:rsidR="006A46B2" w:rsidRPr="00406583" w:rsidRDefault="006A46B2" w:rsidP="000D5FCF">
            <w:pPr>
              <w:pStyle w:val="ListParagraph"/>
              <w:ind w:left="0"/>
              <w:jc w:val="center"/>
            </w:pPr>
            <w:r w:rsidRPr="00406583">
              <w:t>Year</w:t>
            </w:r>
          </w:p>
        </w:tc>
        <w:tc>
          <w:tcPr>
            <w:tcW w:w="6840" w:type="dxa"/>
          </w:tcPr>
          <w:p w14:paraId="6B34EAFF" w14:textId="637CBCC4" w:rsidR="006A46B2" w:rsidRPr="00406583" w:rsidRDefault="006A46B2" w:rsidP="006A46B2">
            <w:pPr>
              <w:pStyle w:val="ListParagraph"/>
              <w:tabs>
                <w:tab w:val="left" w:pos="2110"/>
                <w:tab w:val="center" w:pos="3312"/>
              </w:tabs>
              <w:ind w:left="0"/>
              <w:jc w:val="center"/>
            </w:pPr>
            <w:r w:rsidRPr="00406583">
              <w:t>Previously Approved Levy Increase Amount</w:t>
            </w:r>
          </w:p>
        </w:tc>
      </w:tr>
      <w:tr w:rsidR="006A46B2" w:rsidRPr="00406583" w14:paraId="359A9B9F" w14:textId="77777777" w:rsidTr="006A46B2">
        <w:tc>
          <w:tcPr>
            <w:tcW w:w="1530" w:type="dxa"/>
          </w:tcPr>
          <w:p w14:paraId="21FE8C0E" w14:textId="6A22D92E" w:rsidR="006A46B2" w:rsidRPr="00406583" w:rsidRDefault="006A46B2" w:rsidP="000D5FCF">
            <w:pPr>
              <w:pStyle w:val="ListParagraph"/>
              <w:ind w:left="0"/>
              <w:jc w:val="center"/>
            </w:pPr>
            <w:r w:rsidRPr="00406583">
              <w:t>202</w:t>
            </w:r>
            <w:r w:rsidR="006072A5" w:rsidRPr="00406583">
              <w:t>3</w:t>
            </w:r>
          </w:p>
        </w:tc>
        <w:tc>
          <w:tcPr>
            <w:tcW w:w="6840" w:type="dxa"/>
          </w:tcPr>
          <w:p w14:paraId="3D4FB334" w14:textId="77777777" w:rsidR="006A46B2" w:rsidRPr="00406583" w:rsidRDefault="006A46B2" w:rsidP="000D5FCF">
            <w:pPr>
              <w:pStyle w:val="ListParagraph"/>
              <w:ind w:left="0"/>
            </w:pPr>
          </w:p>
        </w:tc>
      </w:tr>
      <w:tr w:rsidR="006A46B2" w:rsidRPr="00406583" w14:paraId="6A7DDF08" w14:textId="77777777" w:rsidTr="006A46B2">
        <w:tc>
          <w:tcPr>
            <w:tcW w:w="1530" w:type="dxa"/>
          </w:tcPr>
          <w:p w14:paraId="47708335" w14:textId="58358152" w:rsidR="006A46B2" w:rsidRPr="00406583" w:rsidRDefault="006A46B2" w:rsidP="000D5FCF">
            <w:pPr>
              <w:pStyle w:val="ListParagraph"/>
              <w:ind w:left="0"/>
              <w:jc w:val="center"/>
            </w:pPr>
            <w:r w:rsidRPr="00406583">
              <w:t>202</w:t>
            </w:r>
            <w:r w:rsidR="006072A5" w:rsidRPr="00406583">
              <w:t>2</w:t>
            </w:r>
          </w:p>
        </w:tc>
        <w:tc>
          <w:tcPr>
            <w:tcW w:w="6840" w:type="dxa"/>
          </w:tcPr>
          <w:p w14:paraId="426652A8" w14:textId="77777777" w:rsidR="006A46B2" w:rsidRPr="00406583" w:rsidRDefault="006A46B2" w:rsidP="000D5FCF">
            <w:pPr>
              <w:pStyle w:val="ListParagraph"/>
              <w:ind w:left="0"/>
            </w:pPr>
          </w:p>
        </w:tc>
      </w:tr>
      <w:tr w:rsidR="006A46B2" w:rsidRPr="00406583" w14:paraId="083A4E51" w14:textId="77777777" w:rsidTr="006A46B2">
        <w:tc>
          <w:tcPr>
            <w:tcW w:w="1530" w:type="dxa"/>
          </w:tcPr>
          <w:p w14:paraId="712F5C4C" w14:textId="330ACBE1" w:rsidR="006A46B2" w:rsidRPr="00406583" w:rsidRDefault="006A46B2" w:rsidP="000D5FCF">
            <w:pPr>
              <w:pStyle w:val="ListParagraph"/>
              <w:ind w:left="0"/>
              <w:jc w:val="center"/>
            </w:pPr>
            <w:r w:rsidRPr="00406583">
              <w:t>202</w:t>
            </w:r>
            <w:r w:rsidR="006072A5" w:rsidRPr="00406583">
              <w:t>1</w:t>
            </w:r>
          </w:p>
        </w:tc>
        <w:tc>
          <w:tcPr>
            <w:tcW w:w="6840" w:type="dxa"/>
          </w:tcPr>
          <w:p w14:paraId="40F4BE6E" w14:textId="77777777" w:rsidR="006A46B2" w:rsidRPr="00406583" w:rsidRDefault="006A46B2" w:rsidP="000D5FCF">
            <w:pPr>
              <w:pStyle w:val="ListParagraph"/>
              <w:ind w:left="0"/>
            </w:pPr>
          </w:p>
        </w:tc>
      </w:tr>
      <w:tr w:rsidR="006A46B2" w:rsidRPr="00406583" w14:paraId="41F14DA4" w14:textId="77777777" w:rsidTr="006A46B2">
        <w:tc>
          <w:tcPr>
            <w:tcW w:w="1530" w:type="dxa"/>
          </w:tcPr>
          <w:p w14:paraId="56DD8583" w14:textId="77777777" w:rsidR="006A46B2" w:rsidRPr="00406583" w:rsidRDefault="006A46B2" w:rsidP="000D5FCF">
            <w:pPr>
              <w:pStyle w:val="ListParagraph"/>
              <w:ind w:left="0"/>
              <w:jc w:val="right"/>
            </w:pPr>
            <w:r w:rsidRPr="00406583">
              <w:t>Total:</w:t>
            </w:r>
          </w:p>
        </w:tc>
        <w:tc>
          <w:tcPr>
            <w:tcW w:w="6840" w:type="dxa"/>
          </w:tcPr>
          <w:p w14:paraId="0B57CA1C" w14:textId="77777777" w:rsidR="006A46B2" w:rsidRPr="00406583" w:rsidRDefault="006A46B2" w:rsidP="000D5FCF">
            <w:pPr>
              <w:pStyle w:val="ListParagraph"/>
              <w:ind w:left="0"/>
            </w:pPr>
          </w:p>
        </w:tc>
      </w:tr>
    </w:tbl>
    <w:p w14:paraId="68BE21E2" w14:textId="77777777" w:rsidR="006A46B2" w:rsidRPr="00406583" w:rsidRDefault="006A46B2" w:rsidP="00F01183">
      <w:pPr>
        <w:pStyle w:val="BodyTextIndent"/>
        <w:ind w:left="0"/>
        <w:rPr>
          <w:u w:val="none"/>
        </w:rPr>
      </w:pPr>
    </w:p>
    <w:p w14:paraId="36551184" w14:textId="613332C2" w:rsidR="00C65CEE" w:rsidRPr="00406583" w:rsidRDefault="00C65CEE" w:rsidP="00A67613">
      <w:pPr>
        <w:pStyle w:val="ListParagraph"/>
        <w:numPr>
          <w:ilvl w:val="0"/>
          <w:numId w:val="44"/>
        </w:numPr>
      </w:pPr>
      <w:r w:rsidRPr="00406583">
        <w:t xml:space="preserve">Discuss the total amount requested and justify the financial need for the appeal. </w:t>
      </w:r>
      <w:r w:rsidR="00052E3E" w:rsidRPr="00406583">
        <w:t xml:space="preserve">Include an explanation </w:t>
      </w:r>
      <w:r w:rsidR="00797D05" w:rsidRPr="00406583">
        <w:t xml:space="preserve">of </w:t>
      </w:r>
      <w:r w:rsidR="00052E3E" w:rsidRPr="00406583">
        <w:t>how the unit will be unable to perform its government function without an excess levy.</w:t>
      </w:r>
      <w:r w:rsidR="00052E3E" w:rsidRPr="00406583">
        <w:rPr>
          <w:b/>
          <w:bCs/>
        </w:rPr>
        <w:t xml:space="preserve"> </w:t>
      </w:r>
      <w:r w:rsidRPr="00406583">
        <w:t>Indicate how much miscellaneous revenue will be generated by the consolidation/reorganization.</w:t>
      </w:r>
    </w:p>
    <w:p w14:paraId="788DD682" w14:textId="77777777" w:rsidR="00C65CEE" w:rsidRPr="00406583" w:rsidRDefault="00C65CEE" w:rsidP="00C65CEE">
      <w:pPr>
        <w:pStyle w:val="ListParagraph"/>
        <w:ind w:left="360"/>
      </w:pPr>
    </w:p>
    <w:p w14:paraId="746B2618" w14:textId="163B334F" w:rsidR="00C65CEE" w:rsidRPr="00406583" w:rsidRDefault="00C65CEE" w:rsidP="00C65CEE">
      <w:pPr>
        <w:pStyle w:val="ListParagraph"/>
        <w:ind w:left="360"/>
      </w:pPr>
      <w:r w:rsidRPr="00406583">
        <w:rPr>
          <w:noProof/>
        </w:rPr>
        <mc:AlternateContent>
          <mc:Choice Requires="wps">
            <w:drawing>
              <wp:inline distT="0" distB="0" distL="0" distR="0" wp14:anchorId="4DA16413" wp14:editId="43890265">
                <wp:extent cx="6614556" cy="2113808"/>
                <wp:effectExtent l="0" t="0" r="15240" b="2032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200272AD" w14:textId="77777777" w:rsidR="00C65CEE" w:rsidRPr="00164208" w:rsidRDefault="00C65CEE" w:rsidP="00C65CEE">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4DA16413" id="Text Box 2" o:spid="_x0000_s1030"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JmGlwQcAgAAMwQAAA4AAAAAAAAAAAAAAAAALgIAAGRycy9lMm9Eb2MueG1sUEsBAi0A&#10;FAAGAAgAAAAhAKUplUzdAAAABgEAAA8AAAAAAAAAAAAAAAAAdgQAAGRycy9kb3ducmV2LnhtbFBL&#10;BQYAAAAABAAEAPMAAACABQAAAAA=&#10;">
                <v:textbox>
                  <w:txbxContent>
                    <w:p w14:paraId="200272AD" w14:textId="77777777" w:rsidR="00C65CEE" w:rsidRPr="00164208" w:rsidRDefault="00C65CEE" w:rsidP="00C65CEE">
                      <w:pPr>
                        <w:jc w:val="center"/>
                        <w:rPr>
                          <w:sz w:val="28"/>
                        </w:rPr>
                      </w:pPr>
                    </w:p>
                  </w:txbxContent>
                </v:textbox>
                <w10:anchorlock/>
              </v:shape>
            </w:pict>
          </mc:Fallback>
        </mc:AlternateContent>
      </w:r>
    </w:p>
    <w:p w14:paraId="782C26FA" w14:textId="77777777" w:rsidR="00C65CEE" w:rsidRPr="00406583" w:rsidRDefault="00C65CEE" w:rsidP="00C65CEE">
      <w:pPr>
        <w:pStyle w:val="ListParagraph"/>
        <w:ind w:left="360"/>
      </w:pPr>
    </w:p>
    <w:p w14:paraId="00D752F8" w14:textId="0D804884" w:rsidR="008457ED" w:rsidRPr="00406583" w:rsidRDefault="00C65CEE" w:rsidP="006A46B2">
      <w:pPr>
        <w:pStyle w:val="ListParagraph"/>
        <w:numPr>
          <w:ilvl w:val="0"/>
          <w:numId w:val="44"/>
        </w:numPr>
      </w:pPr>
      <w:r w:rsidRPr="00406583">
        <w:t>W</w:t>
      </w:r>
      <w:r w:rsidR="00554D6D" w:rsidRPr="00406583">
        <w:t xml:space="preserve">ill the Consolidation (Reorganization) require the unit to provide any new </w:t>
      </w:r>
      <w:r w:rsidR="008457ED" w:rsidRPr="00406583">
        <w:t xml:space="preserve">types of services </w:t>
      </w:r>
      <w:r w:rsidR="00554D6D" w:rsidRPr="00406583">
        <w:t>or increase the amount of spending on existing services?</w:t>
      </w:r>
    </w:p>
    <w:p w14:paraId="5F969AAE" w14:textId="16024A61" w:rsidR="008457ED" w:rsidRPr="00406583" w:rsidRDefault="008457ED" w:rsidP="008457ED">
      <w:pPr>
        <w:ind w:left="360"/>
      </w:pPr>
    </w:p>
    <w:p w14:paraId="70EC21A2" w14:textId="6840E4F3" w:rsidR="006A46B2" w:rsidRPr="00406583" w:rsidRDefault="006A46B2" w:rsidP="008457ED">
      <w:pPr>
        <w:ind w:left="360"/>
      </w:pPr>
      <w:r w:rsidRPr="00406583">
        <w:rPr>
          <w:noProof/>
        </w:rPr>
        <mc:AlternateContent>
          <mc:Choice Requires="wps">
            <w:drawing>
              <wp:inline distT="0" distB="0" distL="0" distR="0" wp14:anchorId="1C9C3C62" wp14:editId="30C549FA">
                <wp:extent cx="6614556" cy="2113808"/>
                <wp:effectExtent l="0" t="0" r="15240" b="2032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1C28E75F"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1C9C3C62" id="Text Box 1" o:spid="_x0000_s1031"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DnIYugcAgAAMwQAAA4AAAAAAAAAAAAAAAAALgIAAGRycy9lMm9Eb2MueG1sUEsBAi0A&#10;FAAGAAgAAAAhAKUplUzdAAAABgEAAA8AAAAAAAAAAAAAAAAAdgQAAGRycy9kb3ducmV2LnhtbFBL&#10;BQYAAAAABAAEAPMAAACABQAAAAA=&#10;">
                <v:textbox>
                  <w:txbxContent>
                    <w:p w14:paraId="1C28E75F" w14:textId="77777777" w:rsidR="006A46B2" w:rsidRPr="00164208" w:rsidRDefault="006A46B2" w:rsidP="006A46B2">
                      <w:pPr>
                        <w:jc w:val="center"/>
                        <w:rPr>
                          <w:sz w:val="28"/>
                        </w:rPr>
                      </w:pPr>
                    </w:p>
                  </w:txbxContent>
                </v:textbox>
                <w10:anchorlock/>
              </v:shape>
            </w:pict>
          </mc:Fallback>
        </mc:AlternateContent>
      </w:r>
    </w:p>
    <w:p w14:paraId="2FB8F3F5" w14:textId="07A930EC" w:rsidR="008457ED" w:rsidRPr="00406583" w:rsidRDefault="008457ED" w:rsidP="008457ED">
      <w:pPr>
        <w:ind w:left="360"/>
      </w:pPr>
    </w:p>
    <w:p w14:paraId="435CB64D" w14:textId="77777777" w:rsidR="00054C4C" w:rsidRPr="00406583" w:rsidRDefault="00054C4C" w:rsidP="00A67613">
      <w:pPr>
        <w:jc w:val="center"/>
        <w:rPr>
          <w:u w:val="single"/>
        </w:rPr>
      </w:pPr>
    </w:p>
    <w:p w14:paraId="4D67F68E" w14:textId="464E4292" w:rsidR="00A67613" w:rsidRPr="00406583" w:rsidRDefault="00A67613" w:rsidP="00A67613">
      <w:pPr>
        <w:jc w:val="center"/>
        <w:rPr>
          <w:b/>
        </w:rPr>
      </w:pPr>
      <w:r w:rsidRPr="00406583">
        <w:rPr>
          <w:b/>
        </w:rPr>
        <w:lastRenderedPageBreak/>
        <w:t>EXCESS LEVY APPEAL PETITION – PAGE 4</w:t>
      </w:r>
    </w:p>
    <w:p w14:paraId="158E6BDC" w14:textId="138941FC" w:rsidR="00C65CEE" w:rsidRPr="00406583" w:rsidRDefault="00A67613" w:rsidP="00A67613">
      <w:pPr>
        <w:tabs>
          <w:tab w:val="center" w:pos="-3330"/>
        </w:tabs>
        <w:jc w:val="center"/>
      </w:pPr>
      <w:r w:rsidRPr="00406583">
        <w:t>Annexation, Consolidation (Reorganization), Extension of Services</w:t>
      </w:r>
    </w:p>
    <w:p w14:paraId="6A8D64FC" w14:textId="77777777" w:rsidR="00A67613" w:rsidRPr="00406583" w:rsidRDefault="00A67613" w:rsidP="008457ED">
      <w:pPr>
        <w:ind w:left="360"/>
      </w:pPr>
    </w:p>
    <w:p w14:paraId="38121A08" w14:textId="2A2DB057" w:rsidR="00554D6D" w:rsidRPr="00406583" w:rsidRDefault="008457ED" w:rsidP="006A46B2">
      <w:pPr>
        <w:pStyle w:val="ListParagraph"/>
        <w:numPr>
          <w:ilvl w:val="0"/>
          <w:numId w:val="44"/>
        </w:numPr>
      </w:pPr>
      <w:r w:rsidRPr="00406583">
        <w:t xml:space="preserve">What funds will be needed for the </w:t>
      </w:r>
      <w:r w:rsidR="0026167A" w:rsidRPr="00406583">
        <w:t>newly consolidated</w:t>
      </w:r>
      <w:r w:rsidRPr="00406583">
        <w:t xml:space="preserve"> or reorganized unit</w:t>
      </w:r>
      <w:r w:rsidR="00554D6D" w:rsidRPr="00406583">
        <w:t>?</w:t>
      </w:r>
    </w:p>
    <w:p w14:paraId="4F20AF4C" w14:textId="7E70A43E" w:rsidR="00554D6D" w:rsidRPr="00406583" w:rsidRDefault="00554D6D" w:rsidP="00554D6D">
      <w:pPr>
        <w:pStyle w:val="ListParagraph"/>
        <w:ind w:left="360"/>
      </w:pPr>
    </w:p>
    <w:p w14:paraId="4259E445" w14:textId="5ABECD84" w:rsidR="00554D6D" w:rsidRPr="00406583" w:rsidRDefault="00554D6D" w:rsidP="00554D6D">
      <w:pPr>
        <w:pStyle w:val="ListParagraph"/>
        <w:ind w:left="360"/>
      </w:pPr>
      <w:r w:rsidRPr="00406583">
        <w:rPr>
          <w:noProof/>
        </w:rPr>
        <mc:AlternateContent>
          <mc:Choice Requires="wps">
            <w:drawing>
              <wp:inline distT="0" distB="0" distL="0" distR="0" wp14:anchorId="64DF20A2" wp14:editId="5EF3E554">
                <wp:extent cx="6614556" cy="2113808"/>
                <wp:effectExtent l="0" t="0" r="15240" b="2032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05937E22" w14:textId="77777777" w:rsidR="00554D6D" w:rsidRPr="00164208" w:rsidRDefault="00554D6D" w:rsidP="00554D6D">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64DF20A2" id="Text Box 7" o:spid="_x0000_s1032"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JgdDAYcAgAAMwQAAA4AAAAAAAAAAAAAAAAALgIAAGRycy9lMm9Eb2MueG1sUEsBAi0A&#10;FAAGAAgAAAAhAKUplUzdAAAABgEAAA8AAAAAAAAAAAAAAAAAdgQAAGRycy9kb3ducmV2LnhtbFBL&#10;BQYAAAAABAAEAPMAAACABQAAAAA=&#10;">
                <v:textbox>
                  <w:txbxContent>
                    <w:p w14:paraId="05937E22" w14:textId="77777777" w:rsidR="00554D6D" w:rsidRPr="00164208" w:rsidRDefault="00554D6D" w:rsidP="00554D6D">
                      <w:pPr>
                        <w:jc w:val="center"/>
                        <w:rPr>
                          <w:sz w:val="28"/>
                        </w:rPr>
                      </w:pPr>
                    </w:p>
                  </w:txbxContent>
                </v:textbox>
                <w10:anchorlock/>
              </v:shape>
            </w:pict>
          </mc:Fallback>
        </mc:AlternateContent>
      </w:r>
    </w:p>
    <w:p w14:paraId="1AB179F2" w14:textId="77777777" w:rsidR="00554D6D" w:rsidRPr="00406583" w:rsidRDefault="00554D6D" w:rsidP="00554D6D">
      <w:pPr>
        <w:pStyle w:val="ListParagraph"/>
        <w:ind w:left="360"/>
      </w:pPr>
    </w:p>
    <w:p w14:paraId="6573CEC6" w14:textId="13D49D50" w:rsidR="008457ED" w:rsidRPr="00406583" w:rsidRDefault="00554D6D" w:rsidP="00554D6D">
      <w:pPr>
        <w:pStyle w:val="ListParagraph"/>
        <w:numPr>
          <w:ilvl w:val="0"/>
          <w:numId w:val="44"/>
        </w:numPr>
      </w:pPr>
      <w:r w:rsidRPr="00406583">
        <w:t>Will the Consolidation (Reorganization) generate any new or increase any existing non</w:t>
      </w:r>
      <w:r w:rsidR="0005335E">
        <w:t>-</w:t>
      </w:r>
      <w:r w:rsidRPr="00406583">
        <w:t>property tax revenue sources?</w:t>
      </w:r>
    </w:p>
    <w:p w14:paraId="064E02A8" w14:textId="41BA2CA4" w:rsidR="00F01183" w:rsidRPr="00406583" w:rsidRDefault="00F01183" w:rsidP="00F01183">
      <w:pPr>
        <w:pStyle w:val="BodyTextIndent"/>
        <w:ind w:left="0"/>
        <w:rPr>
          <w:u w:val="none"/>
        </w:rPr>
      </w:pPr>
    </w:p>
    <w:p w14:paraId="1E4F7376" w14:textId="1938DDDD" w:rsidR="006A46B2" w:rsidRPr="00406583" w:rsidRDefault="006A46B2" w:rsidP="006A46B2">
      <w:pPr>
        <w:pStyle w:val="BodyTextIndent"/>
        <w:ind w:left="360"/>
        <w:rPr>
          <w:u w:val="none"/>
        </w:rPr>
      </w:pPr>
      <w:r w:rsidRPr="00406583">
        <w:rPr>
          <w:noProof/>
          <w:u w:val="none"/>
        </w:rPr>
        <mc:AlternateContent>
          <mc:Choice Requires="wps">
            <w:drawing>
              <wp:inline distT="0" distB="0" distL="0" distR="0" wp14:anchorId="35A42780" wp14:editId="758C2686">
                <wp:extent cx="6614556" cy="2113808"/>
                <wp:effectExtent l="0" t="0" r="15240" b="2032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39B2BE3C" w14:textId="77777777" w:rsidR="006A46B2" w:rsidRPr="00537910"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35A42780" id="Text Box 3" o:spid="_x0000_s1033"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DhT+eocAgAAMwQAAA4AAAAAAAAAAAAAAAAALgIAAGRycy9lMm9Eb2MueG1sUEsBAi0A&#10;FAAGAAgAAAAhAKUplUzdAAAABgEAAA8AAAAAAAAAAAAAAAAAdgQAAGRycy9kb3ducmV2LnhtbFBL&#10;BQYAAAAABAAEAPMAAACABQAAAAA=&#10;">
                <v:textbox>
                  <w:txbxContent>
                    <w:p w14:paraId="39B2BE3C" w14:textId="77777777" w:rsidR="006A46B2" w:rsidRPr="00537910" w:rsidRDefault="006A46B2" w:rsidP="006A46B2">
                      <w:pPr>
                        <w:jc w:val="center"/>
                        <w:rPr>
                          <w:sz w:val="28"/>
                        </w:rPr>
                      </w:pPr>
                    </w:p>
                  </w:txbxContent>
                </v:textbox>
                <w10:anchorlock/>
              </v:shape>
            </w:pict>
          </mc:Fallback>
        </mc:AlternateContent>
      </w:r>
    </w:p>
    <w:p w14:paraId="79C8963C" w14:textId="77777777" w:rsidR="006A0FEE" w:rsidRPr="00406583" w:rsidRDefault="006A0FEE" w:rsidP="00F01183">
      <w:pPr>
        <w:pStyle w:val="BodyTextIndent"/>
        <w:ind w:left="0"/>
        <w:rPr>
          <w:u w:val="none"/>
        </w:rPr>
      </w:pPr>
    </w:p>
    <w:p w14:paraId="1F386646" w14:textId="40292EFA" w:rsidR="001F2A76" w:rsidRPr="00406583" w:rsidRDefault="007E1DA0" w:rsidP="00A67613">
      <w:pPr>
        <w:pStyle w:val="BodyTextIndent"/>
        <w:numPr>
          <w:ilvl w:val="0"/>
          <w:numId w:val="44"/>
        </w:numPr>
        <w:rPr>
          <w:u w:val="none"/>
        </w:rPr>
      </w:pPr>
      <w:r w:rsidRPr="00406583">
        <w:rPr>
          <w:u w:val="none"/>
        </w:rPr>
        <w:t>Does the fiscal impact statement describe the effect of the consolidation/</w:t>
      </w:r>
      <w:r w:rsidR="00CE0D0F" w:rsidRPr="00406583">
        <w:rPr>
          <w:u w:val="none"/>
        </w:rPr>
        <w:t xml:space="preserve">reorganization </w:t>
      </w:r>
      <w:r w:rsidRPr="00406583">
        <w:rPr>
          <w:u w:val="none"/>
        </w:rPr>
        <w:t>on the other units of government in the jurisdiction? If not, please describe.</w:t>
      </w:r>
    </w:p>
    <w:p w14:paraId="51B84340" w14:textId="77777777" w:rsidR="001F2A76" w:rsidRPr="00406583" w:rsidRDefault="001F2A76" w:rsidP="00F01183">
      <w:pPr>
        <w:pStyle w:val="BodyTextIndent"/>
        <w:ind w:left="360"/>
        <w:rPr>
          <w:u w:val="none"/>
        </w:rPr>
      </w:pPr>
    </w:p>
    <w:p w14:paraId="24F8D474" w14:textId="23675FA1" w:rsidR="001F2A76" w:rsidRPr="00406583" w:rsidRDefault="006A46B2" w:rsidP="00F01183">
      <w:pPr>
        <w:pStyle w:val="BodyTextIndent"/>
        <w:ind w:left="360"/>
        <w:rPr>
          <w:u w:val="none"/>
        </w:rPr>
      </w:pPr>
      <w:r w:rsidRPr="00406583">
        <w:rPr>
          <w:noProof/>
          <w:u w:val="none"/>
        </w:rPr>
        <mc:AlternateContent>
          <mc:Choice Requires="wps">
            <w:drawing>
              <wp:inline distT="0" distB="0" distL="0" distR="0" wp14:anchorId="4FCC7B3B" wp14:editId="72A054CE">
                <wp:extent cx="6614556" cy="2113808"/>
                <wp:effectExtent l="0" t="0" r="15240" b="2032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58F0A7EF"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4FCC7B3B" id="Text Box 5" o:spid="_x0000_s1034"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">
                <v:textbox>
                  <w:txbxContent>
                    <w:p w14:paraId="58F0A7EF" w14:textId="77777777" w:rsidR="006A46B2" w:rsidRPr="00164208" w:rsidRDefault="006A46B2" w:rsidP="006A46B2">
                      <w:pPr>
                        <w:jc w:val="center"/>
                        <w:rPr>
                          <w:sz w:val="28"/>
                        </w:rPr>
                      </w:pPr>
                    </w:p>
                  </w:txbxContent>
                </v:textbox>
                <w10:anchorlock/>
              </v:shape>
            </w:pict>
          </mc:Fallback>
        </mc:AlternateContent>
      </w:r>
    </w:p>
    <w:p w14:paraId="78FB36AF" w14:textId="77777777" w:rsidR="001F2A76" w:rsidRPr="00406583" w:rsidRDefault="001F2A76" w:rsidP="00F01183">
      <w:pPr>
        <w:pStyle w:val="BodyTextIndent"/>
        <w:ind w:left="360"/>
        <w:rPr>
          <w:u w:val="none"/>
        </w:rPr>
      </w:pPr>
    </w:p>
    <w:p w14:paraId="586DE1E4" w14:textId="77777777" w:rsidR="00CD35C8" w:rsidRPr="00406583" w:rsidRDefault="00461F4D" w:rsidP="00A67613">
      <w:pPr>
        <w:pStyle w:val="BodyTextIndent"/>
        <w:numPr>
          <w:ilvl w:val="0"/>
          <w:numId w:val="44"/>
        </w:numPr>
        <w:rPr>
          <w:u w:val="none"/>
        </w:rPr>
      </w:pPr>
      <w:r w:rsidRPr="00406583">
        <w:rPr>
          <w:u w:val="none"/>
        </w:rPr>
        <w:t xml:space="preserve">Discuss the certified savings described in IC 36-1.5-3-5. </w:t>
      </w:r>
    </w:p>
    <w:p w14:paraId="0A7FCDA9" w14:textId="77777777" w:rsidR="00CD35C8" w:rsidRPr="00406583" w:rsidRDefault="00CD35C8" w:rsidP="00F01183">
      <w:pPr>
        <w:pStyle w:val="BodyTextIndent"/>
        <w:ind w:left="360"/>
        <w:rPr>
          <w:u w:val="none"/>
        </w:rPr>
      </w:pPr>
    </w:p>
    <w:p w14:paraId="64017A19" w14:textId="79F33CBE" w:rsidR="00F01183" w:rsidRPr="00406583" w:rsidRDefault="006A46B2" w:rsidP="00F01183">
      <w:pPr>
        <w:pStyle w:val="BodyTextIndent"/>
        <w:ind w:left="360"/>
        <w:rPr>
          <w:u w:val="none"/>
        </w:rPr>
      </w:pPr>
      <w:r w:rsidRPr="00406583">
        <w:rPr>
          <w:noProof/>
          <w:u w:val="none"/>
        </w:rPr>
        <mc:AlternateContent>
          <mc:Choice Requires="wps">
            <w:drawing>
              <wp:inline distT="0" distB="0" distL="0" distR="0" wp14:anchorId="036E4528" wp14:editId="385FB406">
                <wp:extent cx="6614556" cy="2113808"/>
                <wp:effectExtent l="0" t="0" r="15240" b="2032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77D7EBA8"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036E4528" id="Text Box 6" o:spid="_x0000_s1035"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D+SO+ccAgAAMwQAAA4AAAAAAAAAAAAAAAAALgIAAGRycy9lMm9Eb2MueG1sUEsBAi0A&#10;FAAGAAgAAAAhAKUplUzdAAAABgEAAA8AAAAAAAAAAAAAAAAAdgQAAGRycy9kb3ducmV2LnhtbFBL&#10;BQYAAAAABAAEAPMAAACABQAAAAA=&#10;">
                <v:textbox>
                  <w:txbxContent>
                    <w:p w14:paraId="77D7EBA8" w14:textId="77777777" w:rsidR="006A46B2" w:rsidRPr="00164208" w:rsidRDefault="006A46B2" w:rsidP="006A46B2">
                      <w:pPr>
                        <w:jc w:val="center"/>
                        <w:rPr>
                          <w:sz w:val="28"/>
                        </w:rPr>
                      </w:pPr>
                    </w:p>
                  </w:txbxContent>
                </v:textbox>
                <w10:anchorlock/>
              </v:shape>
            </w:pict>
          </mc:Fallback>
        </mc:AlternateContent>
      </w:r>
    </w:p>
    <w:p w14:paraId="27B609A5" w14:textId="77777777" w:rsidR="00CD35C8" w:rsidRPr="00406583" w:rsidRDefault="00CD35C8" w:rsidP="00F01183">
      <w:pPr>
        <w:pStyle w:val="BodyTextIndent"/>
        <w:ind w:left="360"/>
        <w:rPr>
          <w:u w:val="none"/>
        </w:rPr>
      </w:pPr>
    </w:p>
    <w:p w14:paraId="3876393D" w14:textId="49A50FAA" w:rsidR="00137800" w:rsidRPr="00406583" w:rsidRDefault="00137800" w:rsidP="00F01183">
      <w:r w:rsidRPr="00406583">
        <w:br w:type="page"/>
      </w:r>
    </w:p>
    <w:p w14:paraId="0679930B" w14:textId="4FF116D1" w:rsidR="007E0F42" w:rsidRPr="00406583" w:rsidRDefault="007E0F42" w:rsidP="007E0F42">
      <w:pPr>
        <w:jc w:val="center"/>
        <w:rPr>
          <w:b/>
        </w:rPr>
      </w:pPr>
      <w:r w:rsidRPr="00406583">
        <w:rPr>
          <w:b/>
        </w:rPr>
        <w:lastRenderedPageBreak/>
        <w:t xml:space="preserve">EXCESS LEVY APPEAL PETITION – PAGE </w:t>
      </w:r>
      <w:r w:rsidR="00A67613" w:rsidRPr="00406583">
        <w:rPr>
          <w:b/>
        </w:rPr>
        <w:t>5</w:t>
      </w:r>
    </w:p>
    <w:p w14:paraId="010AADF8" w14:textId="77777777" w:rsidR="007E0F42" w:rsidRPr="00406583" w:rsidRDefault="007E0F42" w:rsidP="007E0F42">
      <w:pPr>
        <w:tabs>
          <w:tab w:val="center" w:pos="-3330"/>
        </w:tabs>
        <w:jc w:val="center"/>
      </w:pPr>
      <w:r w:rsidRPr="00406583">
        <w:t>Annexation, Consolidation (Reorganization), Extension of Services</w:t>
      </w:r>
    </w:p>
    <w:p w14:paraId="11C0B393" w14:textId="77777777" w:rsidR="007E0F42" w:rsidRPr="00406583" w:rsidRDefault="007E0F42" w:rsidP="007E0F42">
      <w:pPr>
        <w:pStyle w:val="Footer"/>
        <w:tabs>
          <w:tab w:val="clear" w:pos="4320"/>
          <w:tab w:val="clear" w:pos="8640"/>
        </w:tabs>
        <w:rPr>
          <w:u w:val="single"/>
        </w:rPr>
      </w:pPr>
    </w:p>
    <w:p w14:paraId="28B5D5E3" w14:textId="43EECCDE" w:rsidR="007E0F42" w:rsidRPr="00406583" w:rsidRDefault="007E0F42" w:rsidP="007E0F42">
      <w:pPr>
        <w:pStyle w:val="Footer"/>
        <w:tabs>
          <w:tab w:val="clear" w:pos="4320"/>
          <w:tab w:val="clear" w:pos="8640"/>
        </w:tabs>
        <w:rPr>
          <w:b/>
          <w:bCs/>
        </w:rPr>
      </w:pPr>
      <w:r w:rsidRPr="00406583">
        <w:rPr>
          <w:b/>
          <w:bCs/>
        </w:rPr>
        <w:t>If the Appeal is based on an extension of services, please complete this page.</w:t>
      </w:r>
    </w:p>
    <w:p w14:paraId="4C9B3627" w14:textId="77777777" w:rsidR="001A5AB9" w:rsidRPr="00406583" w:rsidRDefault="001A5AB9" w:rsidP="00F01183">
      <w:pPr>
        <w:jc w:val="center"/>
        <w:rPr>
          <w:b/>
        </w:rPr>
      </w:pPr>
    </w:p>
    <w:p w14:paraId="3169204D" w14:textId="33E89007" w:rsidR="007E0F42" w:rsidRPr="00406583" w:rsidRDefault="007E0F42" w:rsidP="007E0F42">
      <w:pPr>
        <w:pStyle w:val="Footer"/>
        <w:numPr>
          <w:ilvl w:val="0"/>
          <w:numId w:val="45"/>
        </w:numPr>
        <w:tabs>
          <w:tab w:val="clear" w:pos="4320"/>
          <w:tab w:val="clear" w:pos="8640"/>
        </w:tabs>
        <w:rPr>
          <w:bCs/>
        </w:rPr>
      </w:pPr>
      <w:r w:rsidRPr="00406583">
        <w:rPr>
          <w:bCs/>
        </w:rPr>
        <w:t xml:space="preserve">Below provide additional information about the appeal and the </w:t>
      </w:r>
      <w:r w:rsidRPr="00406583">
        <w:t>Consolidation (Reorganization).</w:t>
      </w:r>
    </w:p>
    <w:p w14:paraId="2908FF2B" w14:textId="77777777" w:rsidR="007E0F42" w:rsidRPr="00406583" w:rsidRDefault="007E0F42" w:rsidP="007E0F42">
      <w:pPr>
        <w:rPr>
          <w:u w:val="single"/>
        </w:rPr>
      </w:pPr>
    </w:p>
    <w:tbl>
      <w:tblPr>
        <w:tblStyle w:val="TableGrid"/>
        <w:tblW w:w="0" w:type="auto"/>
        <w:tblInd w:w="265" w:type="dxa"/>
        <w:tblLook w:val="04A0" w:firstRow="1" w:lastRow="0" w:firstColumn="1" w:lastColumn="0" w:noHBand="0" w:noVBand="1"/>
      </w:tblPr>
      <w:tblGrid>
        <w:gridCol w:w="450"/>
        <w:gridCol w:w="7020"/>
        <w:gridCol w:w="2790"/>
      </w:tblGrid>
      <w:tr w:rsidR="007E0F42" w:rsidRPr="00406583" w14:paraId="0844F2A3" w14:textId="77777777" w:rsidTr="000D5FCF">
        <w:tc>
          <w:tcPr>
            <w:tcW w:w="450" w:type="dxa"/>
          </w:tcPr>
          <w:p w14:paraId="5931DC40" w14:textId="77777777" w:rsidR="007E0F42" w:rsidRPr="00406583" w:rsidRDefault="007E0F42" w:rsidP="000D5FCF">
            <w:pPr>
              <w:pStyle w:val="Footer"/>
              <w:tabs>
                <w:tab w:val="clear" w:pos="4320"/>
                <w:tab w:val="clear" w:pos="8640"/>
              </w:tabs>
              <w:jc w:val="right"/>
              <w:rPr>
                <w:bCs/>
              </w:rPr>
            </w:pPr>
            <w:r w:rsidRPr="00406583">
              <w:rPr>
                <w:bCs/>
              </w:rPr>
              <w:t>A.</w:t>
            </w:r>
          </w:p>
        </w:tc>
        <w:tc>
          <w:tcPr>
            <w:tcW w:w="7020" w:type="dxa"/>
          </w:tcPr>
          <w:p w14:paraId="68DB75F7" w14:textId="77777777" w:rsidR="007E0F42" w:rsidRPr="00406583" w:rsidRDefault="007E0F42" w:rsidP="000D5FCF">
            <w:pPr>
              <w:pStyle w:val="Footer"/>
              <w:tabs>
                <w:tab w:val="clear" w:pos="4320"/>
                <w:tab w:val="clear" w:pos="8640"/>
              </w:tabs>
              <w:jc w:val="right"/>
              <w:rPr>
                <w:bCs/>
              </w:rPr>
            </w:pPr>
            <w:r w:rsidRPr="00406583">
              <w:rPr>
                <w:bCs/>
              </w:rPr>
              <w:t>Appeal Amount Requested:</w:t>
            </w:r>
          </w:p>
        </w:tc>
        <w:tc>
          <w:tcPr>
            <w:tcW w:w="2790" w:type="dxa"/>
          </w:tcPr>
          <w:p w14:paraId="46496217" w14:textId="77777777" w:rsidR="007E0F42" w:rsidRPr="00406583" w:rsidRDefault="007E0F42" w:rsidP="000D5FCF">
            <w:pPr>
              <w:pStyle w:val="Footer"/>
              <w:tabs>
                <w:tab w:val="clear" w:pos="4320"/>
                <w:tab w:val="clear" w:pos="8640"/>
              </w:tabs>
              <w:rPr>
                <w:b/>
              </w:rPr>
            </w:pPr>
            <w:r w:rsidRPr="00406583">
              <w:rPr>
                <w:b/>
              </w:rPr>
              <w:t>$</w:t>
            </w:r>
          </w:p>
        </w:tc>
      </w:tr>
      <w:tr w:rsidR="007E0F42" w:rsidRPr="00406583" w14:paraId="74BE02EB" w14:textId="77777777" w:rsidTr="000D5FCF">
        <w:tc>
          <w:tcPr>
            <w:tcW w:w="450" w:type="dxa"/>
          </w:tcPr>
          <w:p w14:paraId="581D085E" w14:textId="77777777" w:rsidR="007E0F42" w:rsidRPr="00406583" w:rsidRDefault="007E0F42" w:rsidP="000D5FCF">
            <w:pPr>
              <w:pStyle w:val="Footer"/>
              <w:tabs>
                <w:tab w:val="clear" w:pos="4320"/>
                <w:tab w:val="clear" w:pos="8640"/>
              </w:tabs>
              <w:jc w:val="right"/>
              <w:rPr>
                <w:bCs/>
              </w:rPr>
            </w:pPr>
            <w:r w:rsidRPr="00406583">
              <w:rPr>
                <w:bCs/>
              </w:rPr>
              <w:t>B.</w:t>
            </w:r>
          </w:p>
        </w:tc>
        <w:tc>
          <w:tcPr>
            <w:tcW w:w="7020" w:type="dxa"/>
          </w:tcPr>
          <w:p w14:paraId="6CD6DDFB" w14:textId="775F9203" w:rsidR="007E0F42" w:rsidRPr="00406583" w:rsidRDefault="007E0F42" w:rsidP="000D5FCF">
            <w:pPr>
              <w:pStyle w:val="Footer"/>
              <w:tabs>
                <w:tab w:val="clear" w:pos="4320"/>
                <w:tab w:val="clear" w:pos="8640"/>
              </w:tabs>
              <w:jc w:val="right"/>
              <w:rPr>
                <w:bCs/>
              </w:rPr>
            </w:pPr>
            <w:r w:rsidRPr="00406583">
              <w:t>Date of referendum approving the extension of services:</w:t>
            </w:r>
          </w:p>
        </w:tc>
        <w:tc>
          <w:tcPr>
            <w:tcW w:w="2790" w:type="dxa"/>
          </w:tcPr>
          <w:p w14:paraId="0A0ECC3D" w14:textId="77777777" w:rsidR="007E0F42" w:rsidRPr="00406583" w:rsidRDefault="007E0F42" w:rsidP="000D5FCF">
            <w:pPr>
              <w:pStyle w:val="Footer"/>
              <w:tabs>
                <w:tab w:val="clear" w:pos="4320"/>
                <w:tab w:val="clear" w:pos="8640"/>
              </w:tabs>
              <w:rPr>
                <w:b/>
                <w:u w:val="single"/>
              </w:rPr>
            </w:pPr>
          </w:p>
        </w:tc>
      </w:tr>
      <w:tr w:rsidR="007E0F42" w:rsidRPr="00406583" w14:paraId="0F073ED5" w14:textId="77777777" w:rsidTr="000D5FCF">
        <w:tc>
          <w:tcPr>
            <w:tcW w:w="450" w:type="dxa"/>
          </w:tcPr>
          <w:p w14:paraId="3882EB81" w14:textId="77777777" w:rsidR="007E0F42" w:rsidRPr="00406583" w:rsidRDefault="007E0F42" w:rsidP="000D5FCF">
            <w:pPr>
              <w:pStyle w:val="Footer"/>
              <w:tabs>
                <w:tab w:val="clear" w:pos="4320"/>
                <w:tab w:val="clear" w:pos="8640"/>
              </w:tabs>
              <w:jc w:val="right"/>
              <w:rPr>
                <w:bCs/>
              </w:rPr>
            </w:pPr>
            <w:r w:rsidRPr="00406583">
              <w:rPr>
                <w:bCs/>
              </w:rPr>
              <w:t>C.</w:t>
            </w:r>
          </w:p>
        </w:tc>
        <w:tc>
          <w:tcPr>
            <w:tcW w:w="7020" w:type="dxa"/>
          </w:tcPr>
          <w:p w14:paraId="119190B4" w14:textId="77A5FEAD" w:rsidR="007E0F42" w:rsidRPr="00406583" w:rsidRDefault="007E0F42" w:rsidP="000D5FCF">
            <w:pPr>
              <w:pStyle w:val="Footer"/>
              <w:tabs>
                <w:tab w:val="clear" w:pos="4320"/>
                <w:tab w:val="clear" w:pos="8640"/>
              </w:tabs>
              <w:jc w:val="right"/>
              <w:rPr>
                <w:bCs/>
              </w:rPr>
            </w:pPr>
            <w:r w:rsidRPr="00406583">
              <w:t>Effective date of the extension of services:</w:t>
            </w:r>
          </w:p>
        </w:tc>
        <w:tc>
          <w:tcPr>
            <w:tcW w:w="2790" w:type="dxa"/>
          </w:tcPr>
          <w:p w14:paraId="1868FEE4" w14:textId="77777777" w:rsidR="007E0F42" w:rsidRPr="00406583" w:rsidRDefault="007E0F42" w:rsidP="000D5FCF">
            <w:pPr>
              <w:pStyle w:val="Footer"/>
              <w:tabs>
                <w:tab w:val="clear" w:pos="4320"/>
                <w:tab w:val="clear" w:pos="8640"/>
              </w:tabs>
              <w:rPr>
                <w:b/>
                <w:u w:val="single"/>
              </w:rPr>
            </w:pPr>
          </w:p>
        </w:tc>
      </w:tr>
    </w:tbl>
    <w:p w14:paraId="5AF146A1" w14:textId="77777777" w:rsidR="006A0FEE" w:rsidRPr="00406583" w:rsidRDefault="006A0FEE" w:rsidP="00F01183">
      <w:pPr>
        <w:ind w:left="360" w:hanging="360"/>
      </w:pPr>
    </w:p>
    <w:p w14:paraId="752F7E5A" w14:textId="0965EAFA" w:rsidR="006A0FEE" w:rsidRPr="00406583" w:rsidRDefault="007E1DA0" w:rsidP="0036146D">
      <w:pPr>
        <w:pStyle w:val="ListParagraph"/>
        <w:numPr>
          <w:ilvl w:val="0"/>
          <w:numId w:val="45"/>
        </w:numPr>
      </w:pPr>
      <w:r w:rsidRPr="00406583">
        <w:t>Describe the extension of services and what services are being extended</w:t>
      </w:r>
      <w:r w:rsidR="00EA3BD3">
        <w:t>.</w:t>
      </w:r>
    </w:p>
    <w:p w14:paraId="3A0F4A2B" w14:textId="1E7A84E4" w:rsidR="001A5AB9" w:rsidRPr="00406583" w:rsidRDefault="001A5AB9" w:rsidP="00F01183"/>
    <w:p w14:paraId="5D48E050" w14:textId="73EEDD0A" w:rsidR="007E0F42" w:rsidRPr="00406583" w:rsidRDefault="007E0F42" w:rsidP="007E0F42">
      <w:pPr>
        <w:ind w:left="360"/>
      </w:pPr>
      <w:r w:rsidRPr="00406583">
        <w:rPr>
          <w:noProof/>
        </w:rPr>
        <mc:AlternateContent>
          <mc:Choice Requires="wps">
            <w:drawing>
              <wp:inline distT="0" distB="0" distL="0" distR="0" wp14:anchorId="2DA2B462" wp14:editId="55EECEDE">
                <wp:extent cx="6614556" cy="2113808"/>
                <wp:effectExtent l="0" t="0" r="15240" b="2032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4FD253D3" w14:textId="77777777" w:rsidR="007E0F42" w:rsidRPr="00164208" w:rsidRDefault="007E0F42" w:rsidP="007E0F4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2DA2B462" id="Text Box 8" o:spid="_x0000_s1036"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KgLRE8cAgAANAQAAA4AAAAAAAAAAAAAAAAALgIAAGRycy9lMm9Eb2MueG1sUEsBAi0A&#10;FAAGAAgAAAAhAKUplUzdAAAABgEAAA8AAAAAAAAAAAAAAAAAdgQAAGRycy9kb3ducmV2LnhtbFBL&#10;BQYAAAAABAAEAPMAAACABQAAAAA=&#10;">
                <v:textbox>
                  <w:txbxContent>
                    <w:p w14:paraId="4FD253D3" w14:textId="77777777" w:rsidR="007E0F42" w:rsidRPr="00164208" w:rsidRDefault="007E0F42" w:rsidP="007E0F42">
                      <w:pPr>
                        <w:jc w:val="center"/>
                        <w:rPr>
                          <w:sz w:val="28"/>
                        </w:rPr>
                      </w:pPr>
                    </w:p>
                  </w:txbxContent>
                </v:textbox>
                <w10:anchorlock/>
              </v:shape>
            </w:pict>
          </mc:Fallback>
        </mc:AlternateContent>
      </w:r>
    </w:p>
    <w:p w14:paraId="3C10AFF1" w14:textId="673A75C8" w:rsidR="007E0F42" w:rsidRPr="00406583" w:rsidRDefault="007E0F42" w:rsidP="00F01183"/>
    <w:p w14:paraId="0D6BD102" w14:textId="6E88CC62" w:rsidR="006A0FEE" w:rsidRPr="00406583" w:rsidRDefault="007E1DA0" w:rsidP="0036146D">
      <w:pPr>
        <w:pStyle w:val="ListParagraph"/>
        <w:numPr>
          <w:ilvl w:val="0"/>
          <w:numId w:val="45"/>
        </w:numPr>
      </w:pPr>
      <w:r w:rsidRPr="00406583">
        <w:t>What is the percent change in assessed valuation?</w:t>
      </w:r>
    </w:p>
    <w:p w14:paraId="61442140" w14:textId="0DBC9129" w:rsidR="002446DA" w:rsidRPr="00406583" w:rsidRDefault="002446DA" w:rsidP="002446DA">
      <w:pPr>
        <w:pStyle w:val="ListParagraph"/>
        <w:ind w:left="360"/>
      </w:pPr>
    </w:p>
    <w:tbl>
      <w:tblPr>
        <w:tblStyle w:val="TableGrid"/>
        <w:tblW w:w="0" w:type="auto"/>
        <w:tblInd w:w="265" w:type="dxa"/>
        <w:tblLook w:val="04A0" w:firstRow="1" w:lastRow="0" w:firstColumn="1" w:lastColumn="0" w:noHBand="0" w:noVBand="1"/>
      </w:tblPr>
      <w:tblGrid>
        <w:gridCol w:w="6120"/>
        <w:gridCol w:w="3690"/>
      </w:tblGrid>
      <w:tr w:rsidR="002446DA" w:rsidRPr="00406583" w14:paraId="09608231" w14:textId="77777777" w:rsidTr="002446DA">
        <w:tc>
          <w:tcPr>
            <w:tcW w:w="6120" w:type="dxa"/>
          </w:tcPr>
          <w:p w14:paraId="0BB30749" w14:textId="1B00004E" w:rsidR="002446DA" w:rsidRPr="00406583" w:rsidRDefault="002446DA" w:rsidP="002446DA">
            <w:pPr>
              <w:pStyle w:val="Footer"/>
              <w:tabs>
                <w:tab w:val="clear" w:pos="4320"/>
                <w:tab w:val="clear" w:pos="8640"/>
              </w:tabs>
              <w:rPr>
                <w:bCs/>
              </w:rPr>
            </w:pPr>
            <w:r w:rsidRPr="00406583">
              <w:rPr>
                <w:bCs/>
              </w:rPr>
              <w:t>Prior Year Tax Base (CNAV) for Service Area</w:t>
            </w:r>
          </w:p>
        </w:tc>
        <w:tc>
          <w:tcPr>
            <w:tcW w:w="3690" w:type="dxa"/>
          </w:tcPr>
          <w:p w14:paraId="6E2B2CBF" w14:textId="77777777" w:rsidR="002446DA" w:rsidRPr="00406583" w:rsidRDefault="002446DA" w:rsidP="000D5FCF">
            <w:pPr>
              <w:pStyle w:val="Footer"/>
              <w:tabs>
                <w:tab w:val="clear" w:pos="4320"/>
                <w:tab w:val="clear" w:pos="8640"/>
              </w:tabs>
              <w:rPr>
                <w:b/>
              </w:rPr>
            </w:pPr>
            <w:r w:rsidRPr="00406583">
              <w:rPr>
                <w:b/>
              </w:rPr>
              <w:t>$</w:t>
            </w:r>
          </w:p>
        </w:tc>
      </w:tr>
      <w:tr w:rsidR="002446DA" w:rsidRPr="00406583" w14:paraId="462FE3E3" w14:textId="77777777" w:rsidTr="002446DA">
        <w:tc>
          <w:tcPr>
            <w:tcW w:w="6120" w:type="dxa"/>
          </w:tcPr>
          <w:p w14:paraId="06F7F880" w14:textId="50EC85AE" w:rsidR="002446DA" w:rsidRPr="00406583" w:rsidRDefault="002446DA" w:rsidP="002446DA">
            <w:pPr>
              <w:pStyle w:val="Footer"/>
              <w:tabs>
                <w:tab w:val="clear" w:pos="4320"/>
                <w:tab w:val="clear" w:pos="8640"/>
              </w:tabs>
              <w:rPr>
                <w:bCs/>
              </w:rPr>
            </w:pPr>
            <w:r w:rsidRPr="00406583">
              <w:rPr>
                <w:bCs/>
              </w:rPr>
              <w:t>Ensuring Year Tax Base (CNAV) for Service Area</w:t>
            </w:r>
          </w:p>
        </w:tc>
        <w:tc>
          <w:tcPr>
            <w:tcW w:w="3690" w:type="dxa"/>
          </w:tcPr>
          <w:p w14:paraId="720508CF" w14:textId="1CD14266" w:rsidR="002446DA" w:rsidRPr="00406583" w:rsidRDefault="002446DA" w:rsidP="000D5FCF">
            <w:pPr>
              <w:pStyle w:val="Footer"/>
              <w:tabs>
                <w:tab w:val="clear" w:pos="4320"/>
                <w:tab w:val="clear" w:pos="8640"/>
              </w:tabs>
              <w:rPr>
                <w:b/>
              </w:rPr>
            </w:pPr>
            <w:r w:rsidRPr="00406583">
              <w:rPr>
                <w:b/>
              </w:rPr>
              <w:t>$</w:t>
            </w:r>
          </w:p>
        </w:tc>
      </w:tr>
      <w:tr w:rsidR="002446DA" w:rsidRPr="00406583" w14:paraId="748EB8EC" w14:textId="77777777" w:rsidTr="002446DA">
        <w:tc>
          <w:tcPr>
            <w:tcW w:w="6120" w:type="dxa"/>
          </w:tcPr>
          <w:p w14:paraId="41A575A2" w14:textId="04D68191" w:rsidR="002446DA" w:rsidRPr="00406583" w:rsidRDefault="002446DA" w:rsidP="002446DA">
            <w:pPr>
              <w:pStyle w:val="Footer"/>
              <w:tabs>
                <w:tab w:val="clear" w:pos="4320"/>
                <w:tab w:val="clear" w:pos="8640"/>
              </w:tabs>
              <w:rPr>
                <w:bCs/>
              </w:rPr>
            </w:pPr>
            <w:r w:rsidRPr="00406583">
              <w:rPr>
                <w:bCs/>
              </w:rPr>
              <w:t>Percentage Increase (Ensuing Year divided by Prior Year)</w:t>
            </w:r>
          </w:p>
        </w:tc>
        <w:tc>
          <w:tcPr>
            <w:tcW w:w="3690" w:type="dxa"/>
          </w:tcPr>
          <w:p w14:paraId="039E8CDD" w14:textId="77777777" w:rsidR="002446DA" w:rsidRPr="00406583" w:rsidRDefault="002446DA" w:rsidP="000D5FCF">
            <w:pPr>
              <w:pStyle w:val="Footer"/>
              <w:tabs>
                <w:tab w:val="clear" w:pos="4320"/>
                <w:tab w:val="clear" w:pos="8640"/>
              </w:tabs>
              <w:rPr>
                <w:b/>
                <w:u w:val="single"/>
              </w:rPr>
            </w:pPr>
          </w:p>
        </w:tc>
      </w:tr>
    </w:tbl>
    <w:p w14:paraId="17F7A50A" w14:textId="77777777" w:rsidR="002446DA" w:rsidRPr="00406583" w:rsidRDefault="002446DA" w:rsidP="00F01183">
      <w:pPr>
        <w:pStyle w:val="ListParagraph"/>
        <w:ind w:left="360" w:hanging="360"/>
      </w:pPr>
    </w:p>
    <w:p w14:paraId="66216946" w14:textId="77777777" w:rsidR="006A0FEE" w:rsidRPr="00406583" w:rsidRDefault="007E1DA0" w:rsidP="0036146D">
      <w:pPr>
        <w:pStyle w:val="ListParagraph"/>
        <w:numPr>
          <w:ilvl w:val="0"/>
          <w:numId w:val="45"/>
        </w:numPr>
      </w:pPr>
      <w:r w:rsidRPr="00406583">
        <w:t xml:space="preserve">State for </w:t>
      </w:r>
      <w:r w:rsidRPr="00406583">
        <w:rPr>
          <w:i/>
          <w:u w:val="single"/>
        </w:rPr>
        <w:t>each year</w:t>
      </w:r>
      <w:r w:rsidRPr="00406583">
        <w:t xml:space="preserve"> for each budget classification indicated below the increase in expenses for which the appeal should be considered. (Attach separate sheets, if necessary.)</w:t>
      </w:r>
    </w:p>
    <w:p w14:paraId="2AD08A82" w14:textId="77777777" w:rsidR="006A0FEE" w:rsidRPr="00406583" w:rsidRDefault="006A0FEE" w:rsidP="00F01183">
      <w:pPr>
        <w:pStyle w:val="ListParagraph"/>
        <w:ind w:left="0"/>
      </w:pPr>
    </w:p>
    <w:tbl>
      <w:tblPr>
        <w:tblW w:w="10790" w:type="dxa"/>
        <w:jc w:val="center"/>
        <w:tblLayout w:type="fixed"/>
        <w:tblLook w:val="0000" w:firstRow="0" w:lastRow="0" w:firstColumn="0" w:lastColumn="0" w:noHBand="0" w:noVBand="0"/>
      </w:tblPr>
      <w:tblGrid>
        <w:gridCol w:w="2326"/>
        <w:gridCol w:w="1300"/>
        <w:gridCol w:w="1301"/>
        <w:gridCol w:w="1301"/>
        <w:gridCol w:w="1301"/>
        <w:gridCol w:w="1301"/>
        <w:gridCol w:w="1960"/>
      </w:tblGrid>
      <w:tr w:rsidR="008A2F03" w:rsidRPr="00406583" w14:paraId="7607D11D" w14:textId="77777777" w:rsidTr="00054F32">
        <w:trPr>
          <w:trHeight w:val="255"/>
          <w:jc w:val="center"/>
        </w:trPr>
        <w:tc>
          <w:tcPr>
            <w:tcW w:w="23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63BF37" w14:textId="77777777" w:rsidR="008A2F03" w:rsidRPr="00406583" w:rsidRDefault="008A2F03" w:rsidP="00054F32">
            <w:pPr>
              <w:rPr>
                <w:b/>
              </w:rPr>
            </w:pPr>
            <w:r w:rsidRPr="00406583">
              <w:rPr>
                <w:b/>
              </w:rPr>
              <w:t>Category</w:t>
            </w:r>
          </w:p>
        </w:tc>
        <w:tc>
          <w:tcPr>
            <w:tcW w:w="1300" w:type="dxa"/>
            <w:tcBorders>
              <w:top w:val="single" w:sz="4" w:space="0" w:color="auto"/>
              <w:left w:val="nil"/>
              <w:bottom w:val="single" w:sz="4" w:space="0" w:color="auto"/>
              <w:right w:val="single" w:sz="4" w:space="0" w:color="auto"/>
            </w:tcBorders>
            <w:shd w:val="clear" w:color="auto" w:fill="auto"/>
            <w:noWrap/>
            <w:vAlign w:val="bottom"/>
          </w:tcPr>
          <w:p w14:paraId="30ABAB99" w14:textId="77777777" w:rsidR="008A2F03" w:rsidRPr="00406583" w:rsidRDefault="008A2F03" w:rsidP="00054F32">
            <w:pPr>
              <w:jc w:val="center"/>
            </w:pPr>
            <w:r w:rsidRPr="00406583">
              <w:t>Year 1</w:t>
            </w:r>
          </w:p>
        </w:tc>
        <w:tc>
          <w:tcPr>
            <w:tcW w:w="1301" w:type="dxa"/>
            <w:tcBorders>
              <w:top w:val="single" w:sz="4" w:space="0" w:color="auto"/>
              <w:left w:val="nil"/>
              <w:bottom w:val="single" w:sz="4" w:space="0" w:color="auto"/>
              <w:right w:val="single" w:sz="4" w:space="0" w:color="auto"/>
            </w:tcBorders>
            <w:shd w:val="clear" w:color="auto" w:fill="auto"/>
            <w:noWrap/>
            <w:vAlign w:val="bottom"/>
          </w:tcPr>
          <w:p w14:paraId="44E2E7EB" w14:textId="77777777" w:rsidR="008A2F03" w:rsidRPr="00406583" w:rsidRDefault="008A2F03" w:rsidP="00054F32">
            <w:pPr>
              <w:jc w:val="center"/>
            </w:pPr>
            <w:r w:rsidRPr="00406583">
              <w:t>Year 2</w:t>
            </w:r>
          </w:p>
        </w:tc>
        <w:tc>
          <w:tcPr>
            <w:tcW w:w="1301" w:type="dxa"/>
            <w:tcBorders>
              <w:top w:val="single" w:sz="4" w:space="0" w:color="auto"/>
              <w:left w:val="nil"/>
              <w:bottom w:val="single" w:sz="4" w:space="0" w:color="auto"/>
              <w:right w:val="single" w:sz="4" w:space="0" w:color="auto"/>
            </w:tcBorders>
            <w:shd w:val="clear" w:color="auto" w:fill="auto"/>
            <w:noWrap/>
            <w:vAlign w:val="bottom"/>
          </w:tcPr>
          <w:p w14:paraId="4FE80C52" w14:textId="77777777" w:rsidR="008A2F03" w:rsidRPr="00406583" w:rsidRDefault="008A2F03" w:rsidP="00054F32">
            <w:pPr>
              <w:jc w:val="center"/>
            </w:pPr>
            <w:r w:rsidRPr="00406583">
              <w:t>Year 3</w:t>
            </w:r>
          </w:p>
        </w:tc>
        <w:tc>
          <w:tcPr>
            <w:tcW w:w="1301" w:type="dxa"/>
            <w:tcBorders>
              <w:top w:val="single" w:sz="4" w:space="0" w:color="auto"/>
              <w:left w:val="nil"/>
              <w:bottom w:val="single" w:sz="4" w:space="0" w:color="auto"/>
              <w:right w:val="single" w:sz="4" w:space="0" w:color="auto"/>
            </w:tcBorders>
          </w:tcPr>
          <w:p w14:paraId="142D797D" w14:textId="77777777" w:rsidR="008A2F03" w:rsidRPr="00406583" w:rsidRDefault="008A2F03" w:rsidP="00054F32">
            <w:pPr>
              <w:jc w:val="center"/>
            </w:pPr>
            <w:r w:rsidRPr="00406583">
              <w:t>Year 4</w:t>
            </w:r>
          </w:p>
        </w:tc>
        <w:tc>
          <w:tcPr>
            <w:tcW w:w="1301" w:type="dxa"/>
            <w:tcBorders>
              <w:top w:val="single" w:sz="4" w:space="0" w:color="auto"/>
              <w:left w:val="single" w:sz="4" w:space="0" w:color="auto"/>
              <w:bottom w:val="single" w:sz="4" w:space="0" w:color="auto"/>
              <w:right w:val="single" w:sz="4" w:space="0" w:color="auto"/>
            </w:tcBorders>
          </w:tcPr>
          <w:p w14:paraId="2F9A5FC4" w14:textId="77777777" w:rsidR="008A2F03" w:rsidRPr="00406583" w:rsidRDefault="008A2F03" w:rsidP="00054F32">
            <w:pPr>
              <w:jc w:val="center"/>
            </w:pPr>
            <w:r w:rsidRPr="00406583">
              <w:t>Year 5</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58B440" w14:textId="77777777" w:rsidR="008A2F03" w:rsidRPr="00406583" w:rsidRDefault="008A2F03" w:rsidP="00054F32">
            <w:pPr>
              <w:jc w:val="center"/>
            </w:pPr>
            <w:r w:rsidRPr="00406583">
              <w:t>Total</w:t>
            </w:r>
          </w:p>
        </w:tc>
      </w:tr>
      <w:tr w:rsidR="008A2F03" w:rsidRPr="00406583" w14:paraId="129B5CC3"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24EE4BE2" w14:textId="77777777" w:rsidR="008A2F03" w:rsidRPr="00406583" w:rsidRDefault="008A2F03" w:rsidP="00054F32">
            <w:r w:rsidRPr="00406583">
              <w:t>Personnel</w:t>
            </w:r>
          </w:p>
        </w:tc>
        <w:tc>
          <w:tcPr>
            <w:tcW w:w="1300" w:type="dxa"/>
            <w:tcBorders>
              <w:top w:val="nil"/>
              <w:left w:val="nil"/>
              <w:bottom w:val="single" w:sz="4" w:space="0" w:color="auto"/>
              <w:right w:val="single" w:sz="4" w:space="0" w:color="auto"/>
            </w:tcBorders>
            <w:shd w:val="clear" w:color="auto" w:fill="auto"/>
            <w:noWrap/>
            <w:vAlign w:val="bottom"/>
          </w:tcPr>
          <w:p w14:paraId="64E1EACD"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49F9A22C"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08CF5AD0"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15DB9576"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240196AD"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FE3746" w14:textId="77777777" w:rsidR="008A2F03" w:rsidRPr="00406583" w:rsidRDefault="008A2F03" w:rsidP="00054F32">
            <w:r w:rsidRPr="00406583">
              <w:t>$</w:t>
            </w:r>
          </w:p>
        </w:tc>
      </w:tr>
      <w:tr w:rsidR="008A2F03" w:rsidRPr="00406583" w14:paraId="52CA9840"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D4260B5" w14:textId="77777777" w:rsidR="008A2F03" w:rsidRPr="00406583" w:rsidRDefault="008A2F03" w:rsidP="00054F32">
            <w:r w:rsidRPr="00406583">
              <w:t>Supplies</w:t>
            </w:r>
          </w:p>
        </w:tc>
        <w:tc>
          <w:tcPr>
            <w:tcW w:w="1300" w:type="dxa"/>
            <w:tcBorders>
              <w:top w:val="nil"/>
              <w:left w:val="nil"/>
              <w:bottom w:val="single" w:sz="4" w:space="0" w:color="auto"/>
              <w:right w:val="single" w:sz="4" w:space="0" w:color="auto"/>
            </w:tcBorders>
            <w:shd w:val="clear" w:color="auto" w:fill="auto"/>
            <w:noWrap/>
            <w:vAlign w:val="bottom"/>
          </w:tcPr>
          <w:p w14:paraId="2684DE9D"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25D0560"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5A413A2"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12920CF0"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080719EC"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7A3832" w14:textId="77777777" w:rsidR="008A2F03" w:rsidRPr="00406583" w:rsidRDefault="008A2F03" w:rsidP="00054F32">
            <w:r w:rsidRPr="00406583">
              <w:t>$</w:t>
            </w:r>
          </w:p>
        </w:tc>
      </w:tr>
      <w:tr w:rsidR="008A2F03" w:rsidRPr="00406583" w14:paraId="2854BF25"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413FB108" w14:textId="77777777" w:rsidR="008A2F03" w:rsidRPr="00406583" w:rsidRDefault="008A2F03" w:rsidP="00054F32">
            <w:r w:rsidRPr="00406583">
              <w:t>Services &amp; Charges</w:t>
            </w:r>
          </w:p>
        </w:tc>
        <w:tc>
          <w:tcPr>
            <w:tcW w:w="1300" w:type="dxa"/>
            <w:tcBorders>
              <w:top w:val="nil"/>
              <w:left w:val="nil"/>
              <w:bottom w:val="single" w:sz="4" w:space="0" w:color="auto"/>
              <w:right w:val="single" w:sz="4" w:space="0" w:color="auto"/>
            </w:tcBorders>
            <w:shd w:val="clear" w:color="auto" w:fill="auto"/>
            <w:noWrap/>
            <w:vAlign w:val="bottom"/>
          </w:tcPr>
          <w:p w14:paraId="43775B52"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4F72357"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2813B68B"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174EC897"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44721761"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F7CBDD" w14:textId="77777777" w:rsidR="008A2F03" w:rsidRPr="00406583" w:rsidRDefault="008A2F03" w:rsidP="00054F32">
            <w:r w:rsidRPr="00406583">
              <w:t>$</w:t>
            </w:r>
          </w:p>
        </w:tc>
      </w:tr>
      <w:tr w:rsidR="008A2F03" w:rsidRPr="00406583" w14:paraId="7EC8FBEA"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5635AA75" w14:textId="77777777" w:rsidR="008A2F03" w:rsidRPr="00406583" w:rsidRDefault="008A2F03" w:rsidP="00054F32">
            <w:r w:rsidRPr="00406583">
              <w:t xml:space="preserve">Debt </w:t>
            </w:r>
          </w:p>
        </w:tc>
        <w:tc>
          <w:tcPr>
            <w:tcW w:w="1300" w:type="dxa"/>
            <w:tcBorders>
              <w:top w:val="nil"/>
              <w:left w:val="nil"/>
              <w:bottom w:val="single" w:sz="4" w:space="0" w:color="auto"/>
              <w:right w:val="single" w:sz="4" w:space="0" w:color="auto"/>
            </w:tcBorders>
            <w:shd w:val="clear" w:color="auto" w:fill="auto"/>
            <w:noWrap/>
            <w:vAlign w:val="bottom"/>
          </w:tcPr>
          <w:p w14:paraId="63D9374C"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F2B54EC"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5C65B44E"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44C2F49E"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062F3AE7"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F359CD" w14:textId="77777777" w:rsidR="008A2F03" w:rsidRPr="00406583" w:rsidRDefault="008A2F03" w:rsidP="00054F32">
            <w:r w:rsidRPr="00406583">
              <w:t>$</w:t>
            </w:r>
          </w:p>
        </w:tc>
      </w:tr>
      <w:tr w:rsidR="008A2F03" w:rsidRPr="00406583" w14:paraId="37A59B47"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7F75362B" w14:textId="77777777" w:rsidR="008A2F03" w:rsidRPr="00406583" w:rsidRDefault="008A2F03" w:rsidP="00054F32">
            <w:r w:rsidRPr="00406583">
              <w:t>Capital Outlay</w:t>
            </w:r>
          </w:p>
        </w:tc>
        <w:tc>
          <w:tcPr>
            <w:tcW w:w="1300" w:type="dxa"/>
            <w:tcBorders>
              <w:top w:val="nil"/>
              <w:left w:val="nil"/>
              <w:bottom w:val="single" w:sz="4" w:space="0" w:color="auto"/>
              <w:right w:val="single" w:sz="4" w:space="0" w:color="auto"/>
            </w:tcBorders>
            <w:shd w:val="clear" w:color="auto" w:fill="auto"/>
            <w:noWrap/>
            <w:vAlign w:val="bottom"/>
          </w:tcPr>
          <w:p w14:paraId="4EABFAB1"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36BD47DF"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167AFB40"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07057370"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772A311A"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AAB319" w14:textId="77777777" w:rsidR="008A2F03" w:rsidRPr="00406583" w:rsidRDefault="008A2F03" w:rsidP="00054F32">
            <w:r w:rsidRPr="00406583">
              <w:t>$</w:t>
            </w:r>
          </w:p>
        </w:tc>
      </w:tr>
      <w:tr w:rsidR="008A2F03" w:rsidRPr="00406583" w14:paraId="72AFD061"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6742BA6C" w14:textId="77777777" w:rsidR="008A2F03" w:rsidRPr="00406583" w:rsidRDefault="008A2F03" w:rsidP="00054F32">
            <w:r w:rsidRPr="00406583">
              <w:t>Township Assistance</w:t>
            </w:r>
          </w:p>
        </w:tc>
        <w:tc>
          <w:tcPr>
            <w:tcW w:w="1300" w:type="dxa"/>
            <w:tcBorders>
              <w:top w:val="nil"/>
              <w:left w:val="nil"/>
              <w:bottom w:val="single" w:sz="4" w:space="0" w:color="auto"/>
              <w:right w:val="single" w:sz="4" w:space="0" w:color="auto"/>
            </w:tcBorders>
            <w:shd w:val="clear" w:color="auto" w:fill="auto"/>
            <w:noWrap/>
            <w:vAlign w:val="bottom"/>
          </w:tcPr>
          <w:p w14:paraId="05F6B3F4"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64624EA3"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2A6FA97E"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18C61E4B"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0384DCB8"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143E89" w14:textId="77777777" w:rsidR="008A2F03" w:rsidRPr="00406583" w:rsidRDefault="008A2F03" w:rsidP="00054F32">
            <w:r w:rsidRPr="00406583">
              <w:t>$</w:t>
            </w:r>
          </w:p>
        </w:tc>
      </w:tr>
      <w:tr w:rsidR="008A2F03" w:rsidRPr="00406583" w14:paraId="62D4C834" w14:textId="77777777" w:rsidTr="00054F32">
        <w:trPr>
          <w:trHeight w:val="255"/>
          <w:jc w:val="center"/>
        </w:trPr>
        <w:tc>
          <w:tcPr>
            <w:tcW w:w="2326" w:type="dxa"/>
            <w:tcBorders>
              <w:top w:val="nil"/>
              <w:left w:val="single" w:sz="4" w:space="0" w:color="auto"/>
              <w:bottom w:val="single" w:sz="4" w:space="0" w:color="auto"/>
              <w:right w:val="single" w:sz="4" w:space="0" w:color="auto"/>
            </w:tcBorders>
            <w:shd w:val="clear" w:color="auto" w:fill="auto"/>
            <w:noWrap/>
            <w:vAlign w:val="bottom"/>
          </w:tcPr>
          <w:p w14:paraId="5DDA056F" w14:textId="77777777" w:rsidR="008A2F03" w:rsidRPr="00406583" w:rsidRDefault="008A2F03" w:rsidP="00054F32">
            <w:r w:rsidRPr="00406583">
              <w:t>Total</w:t>
            </w:r>
          </w:p>
        </w:tc>
        <w:tc>
          <w:tcPr>
            <w:tcW w:w="1300" w:type="dxa"/>
            <w:tcBorders>
              <w:top w:val="nil"/>
              <w:left w:val="nil"/>
              <w:bottom w:val="single" w:sz="4" w:space="0" w:color="auto"/>
              <w:right w:val="single" w:sz="4" w:space="0" w:color="auto"/>
            </w:tcBorders>
            <w:shd w:val="clear" w:color="auto" w:fill="auto"/>
            <w:noWrap/>
            <w:vAlign w:val="bottom"/>
          </w:tcPr>
          <w:p w14:paraId="100F5842"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37B982CA" w14:textId="77777777" w:rsidR="008A2F03" w:rsidRPr="00406583" w:rsidRDefault="008A2F03" w:rsidP="00054F32">
            <w:r w:rsidRPr="00406583">
              <w:t>$</w:t>
            </w:r>
          </w:p>
        </w:tc>
        <w:tc>
          <w:tcPr>
            <w:tcW w:w="1301" w:type="dxa"/>
            <w:tcBorders>
              <w:top w:val="nil"/>
              <w:left w:val="nil"/>
              <w:bottom w:val="single" w:sz="4" w:space="0" w:color="auto"/>
              <w:right w:val="single" w:sz="4" w:space="0" w:color="auto"/>
            </w:tcBorders>
            <w:shd w:val="clear" w:color="auto" w:fill="auto"/>
            <w:noWrap/>
            <w:vAlign w:val="bottom"/>
          </w:tcPr>
          <w:p w14:paraId="62DB5CAB" w14:textId="77777777" w:rsidR="008A2F03" w:rsidRPr="00406583" w:rsidRDefault="008A2F03" w:rsidP="00054F32">
            <w:r w:rsidRPr="00406583">
              <w:t>$</w:t>
            </w:r>
          </w:p>
        </w:tc>
        <w:tc>
          <w:tcPr>
            <w:tcW w:w="1301" w:type="dxa"/>
            <w:tcBorders>
              <w:top w:val="single" w:sz="4" w:space="0" w:color="auto"/>
              <w:left w:val="nil"/>
              <w:bottom w:val="single" w:sz="4" w:space="0" w:color="auto"/>
              <w:right w:val="single" w:sz="4" w:space="0" w:color="auto"/>
            </w:tcBorders>
            <w:vAlign w:val="bottom"/>
          </w:tcPr>
          <w:p w14:paraId="147EEB6F" w14:textId="77777777" w:rsidR="008A2F03" w:rsidRPr="00406583" w:rsidRDefault="008A2F03" w:rsidP="00054F32">
            <w:r w:rsidRPr="00406583">
              <w:t>$</w:t>
            </w:r>
          </w:p>
        </w:tc>
        <w:tc>
          <w:tcPr>
            <w:tcW w:w="1301" w:type="dxa"/>
            <w:tcBorders>
              <w:top w:val="single" w:sz="4" w:space="0" w:color="auto"/>
              <w:left w:val="single" w:sz="4" w:space="0" w:color="auto"/>
              <w:bottom w:val="single" w:sz="4" w:space="0" w:color="auto"/>
              <w:right w:val="single" w:sz="4" w:space="0" w:color="auto"/>
            </w:tcBorders>
            <w:vAlign w:val="bottom"/>
          </w:tcPr>
          <w:p w14:paraId="641AB699" w14:textId="77777777" w:rsidR="008A2F03" w:rsidRPr="00406583" w:rsidRDefault="008A2F03" w:rsidP="00054F32">
            <w:r w:rsidRPr="00406583">
              <w:t>$</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DBEB0A" w14:textId="77777777" w:rsidR="008A2F03" w:rsidRPr="00406583" w:rsidRDefault="008A2F03" w:rsidP="00054F32">
            <w:r w:rsidRPr="00406583">
              <w:t>$</w:t>
            </w:r>
          </w:p>
        </w:tc>
      </w:tr>
    </w:tbl>
    <w:p w14:paraId="2910AA58" w14:textId="77777777" w:rsidR="008A2F03" w:rsidRPr="00406583" w:rsidRDefault="008A2F03" w:rsidP="00F01183"/>
    <w:p w14:paraId="4E4156EE" w14:textId="25F42481" w:rsidR="001D7832" w:rsidRPr="00406583" w:rsidRDefault="007E1DA0" w:rsidP="0036146D">
      <w:pPr>
        <w:pStyle w:val="ListParagraph"/>
        <w:numPr>
          <w:ilvl w:val="0"/>
          <w:numId w:val="45"/>
        </w:numPr>
      </w:pPr>
      <w:r w:rsidRPr="00406583">
        <w:t xml:space="preserve">Discuss the total amount requested and </w:t>
      </w:r>
      <w:r w:rsidR="0021491C" w:rsidRPr="00406583">
        <w:t>justify the financial need for the appeal.</w:t>
      </w:r>
      <w:r w:rsidRPr="00406583">
        <w:t xml:space="preserve"> </w:t>
      </w:r>
      <w:r w:rsidR="005F342B" w:rsidRPr="00406583">
        <w:t xml:space="preserve">Include an explanation </w:t>
      </w:r>
      <w:r w:rsidR="00EA3BD3">
        <w:t xml:space="preserve">of </w:t>
      </w:r>
      <w:r w:rsidR="005F342B" w:rsidRPr="00406583">
        <w:t>how the unit will be unable to perform its government function without an excess levy.</w:t>
      </w:r>
      <w:r w:rsidR="005F342B" w:rsidRPr="00406583">
        <w:rPr>
          <w:b/>
          <w:bCs/>
        </w:rPr>
        <w:t xml:space="preserve"> </w:t>
      </w:r>
      <w:r w:rsidRPr="00406583">
        <w:t xml:space="preserve">Indicate how much </w:t>
      </w:r>
      <w:r w:rsidR="00E15B39" w:rsidRPr="00406583">
        <w:t xml:space="preserve">miscellaneous revenue </w:t>
      </w:r>
      <w:r w:rsidRPr="00406583">
        <w:t xml:space="preserve">will be generated </w:t>
      </w:r>
      <w:r w:rsidR="00E15B39" w:rsidRPr="00406583">
        <w:t>by</w:t>
      </w:r>
      <w:r w:rsidRPr="00406583">
        <w:t xml:space="preserve"> the extension of services.</w:t>
      </w:r>
    </w:p>
    <w:p w14:paraId="6D0A9A70" w14:textId="4AD39AF8" w:rsidR="001D7832" w:rsidRPr="00406583" w:rsidRDefault="001D7832" w:rsidP="001D7832">
      <w:pPr>
        <w:pStyle w:val="ListParagraph"/>
        <w:ind w:left="360"/>
      </w:pPr>
    </w:p>
    <w:p w14:paraId="32ED05AB" w14:textId="6186F590" w:rsidR="001D7832" w:rsidRPr="00406583" w:rsidRDefault="001D7832" w:rsidP="001D7832">
      <w:pPr>
        <w:pStyle w:val="ListParagraph"/>
        <w:ind w:left="360"/>
      </w:pPr>
      <w:r w:rsidRPr="00406583">
        <w:rPr>
          <w:noProof/>
        </w:rPr>
        <mc:AlternateContent>
          <mc:Choice Requires="wps">
            <w:drawing>
              <wp:inline distT="0" distB="0" distL="0" distR="0" wp14:anchorId="11878BDA" wp14:editId="180CEB50">
                <wp:extent cx="6614556" cy="2113808"/>
                <wp:effectExtent l="0" t="0" r="15240" b="2032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49FF4856" w14:textId="77777777" w:rsidR="001D7832" w:rsidRPr="00164208" w:rsidRDefault="001D7832" w:rsidP="001D783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11878BDA" id="Text Box 10" o:spid="_x0000_s1037"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">
                <v:textbox>
                  <w:txbxContent>
                    <w:p w14:paraId="49FF4856" w14:textId="77777777" w:rsidR="001D7832" w:rsidRPr="00164208" w:rsidRDefault="001D7832" w:rsidP="001D7832">
                      <w:pPr>
                        <w:jc w:val="center"/>
                        <w:rPr>
                          <w:sz w:val="28"/>
                        </w:rPr>
                      </w:pPr>
                    </w:p>
                  </w:txbxContent>
                </v:textbox>
                <w10:anchorlock/>
              </v:shape>
            </w:pict>
          </mc:Fallback>
        </mc:AlternateContent>
      </w:r>
    </w:p>
    <w:p w14:paraId="7D62841E" w14:textId="32C6EB6C" w:rsidR="00A37E0C" w:rsidRPr="00406583" w:rsidRDefault="00A37E0C" w:rsidP="00A37E0C"/>
    <w:p w14:paraId="144266BA" w14:textId="50A8E1FD" w:rsidR="001D7832" w:rsidRPr="00406583" w:rsidRDefault="001D7832">
      <w:r w:rsidRPr="00406583">
        <w:br w:type="page"/>
      </w:r>
    </w:p>
    <w:p w14:paraId="79F277AE" w14:textId="77777777" w:rsidR="00A37E0C" w:rsidRPr="00406583" w:rsidRDefault="00A37E0C"/>
    <w:p w14:paraId="0D137853" w14:textId="77777777" w:rsidR="00A37E0C" w:rsidRPr="00406583" w:rsidRDefault="00A37E0C" w:rsidP="00A37E0C">
      <w:pPr>
        <w:jc w:val="center"/>
        <w:rPr>
          <w:b/>
          <w:u w:val="single"/>
        </w:rPr>
      </w:pPr>
      <w:bookmarkStart w:id="2" w:name="_Hlk107468974"/>
      <w:r w:rsidRPr="00406583">
        <w:rPr>
          <w:b/>
          <w:u w:val="single"/>
        </w:rPr>
        <w:t>PETITION TO APPEAL FOR AN INCREASE ABOVE THE MAXIMUM LEVY</w:t>
      </w:r>
    </w:p>
    <w:p w14:paraId="3EFBC691" w14:textId="77777777" w:rsidR="00A37E0C" w:rsidRPr="00406583" w:rsidRDefault="00A37E0C" w:rsidP="00A37E0C"/>
    <w:p w14:paraId="5BFD8E47" w14:textId="77777777" w:rsidR="00A37E0C" w:rsidRPr="00406583" w:rsidRDefault="00A37E0C" w:rsidP="00A37E0C"/>
    <w:p w14:paraId="29481F53" w14:textId="77777777" w:rsidR="00A37E0C" w:rsidRPr="00406583" w:rsidRDefault="00A37E0C" w:rsidP="00A37E0C">
      <w:r w:rsidRPr="00406583">
        <w:t xml:space="preserve">The _____________________________________ of ____________________________, </w:t>
      </w:r>
      <w:r w:rsidRPr="00406583">
        <w:tab/>
        <w:t xml:space="preserve"> </w:t>
      </w:r>
    </w:p>
    <w:p w14:paraId="4EE66B59" w14:textId="77777777" w:rsidR="00A37E0C" w:rsidRPr="00406583" w:rsidRDefault="00A37E0C" w:rsidP="00A37E0C">
      <w:pPr>
        <w:ind w:left="720" w:firstLine="720"/>
      </w:pPr>
      <w:r w:rsidRPr="00406583">
        <w:t>(Fiscal Body)</w:t>
      </w:r>
      <w:r w:rsidRPr="00406583">
        <w:tab/>
      </w:r>
      <w:r w:rsidRPr="00406583">
        <w:tab/>
      </w:r>
      <w:r w:rsidRPr="00406583">
        <w:tab/>
        <w:t xml:space="preserve">         </w:t>
      </w:r>
      <w:r w:rsidRPr="00406583">
        <w:tab/>
      </w:r>
      <w:r w:rsidRPr="00406583">
        <w:tab/>
        <w:t xml:space="preserve"> (Taxing Unit)</w:t>
      </w:r>
    </w:p>
    <w:p w14:paraId="78B11802" w14:textId="77777777" w:rsidR="00A37E0C" w:rsidRPr="00406583" w:rsidRDefault="00A37E0C" w:rsidP="00A37E0C"/>
    <w:p w14:paraId="3CF30D65" w14:textId="77777777" w:rsidR="00A37E0C" w:rsidRPr="00406583" w:rsidRDefault="00A37E0C" w:rsidP="00A37E0C">
      <w:r w:rsidRPr="00406583">
        <w:t xml:space="preserve">__________________________ County, State of Indiana, has determined to appeal to the </w:t>
      </w:r>
    </w:p>
    <w:p w14:paraId="5355C185" w14:textId="77777777" w:rsidR="00A37E0C" w:rsidRPr="00406583" w:rsidRDefault="00A37E0C" w:rsidP="00A37E0C">
      <w:r w:rsidRPr="00406583">
        <w:tab/>
        <w:t>(County Name)</w:t>
      </w:r>
    </w:p>
    <w:p w14:paraId="1BEDDF63" w14:textId="77777777" w:rsidR="00A37E0C" w:rsidRPr="00406583" w:rsidRDefault="00A37E0C" w:rsidP="00A37E0C"/>
    <w:p w14:paraId="0F9FAB2A" w14:textId="77777777" w:rsidR="00A37E0C" w:rsidRPr="00406583" w:rsidRDefault="00A37E0C" w:rsidP="00A37E0C">
      <w:r w:rsidRPr="00406583">
        <w:t xml:space="preserve">Department of Local Government Finance for an excess property tax levy. </w:t>
      </w:r>
    </w:p>
    <w:p w14:paraId="7B7627B2" w14:textId="77777777" w:rsidR="00A37E0C" w:rsidRPr="00406583" w:rsidRDefault="00A37E0C" w:rsidP="00A37E0C"/>
    <w:p w14:paraId="7EDDD5C4" w14:textId="77777777" w:rsidR="00A37E0C" w:rsidRPr="00406583" w:rsidRDefault="00A37E0C" w:rsidP="00A37E0C">
      <w:r w:rsidRPr="00406583">
        <w:tab/>
      </w:r>
    </w:p>
    <w:tbl>
      <w:tblPr>
        <w:tblStyle w:val="TableGrid"/>
        <w:tblW w:w="0" w:type="auto"/>
        <w:tblInd w:w="355" w:type="dxa"/>
        <w:tblLook w:val="04A0" w:firstRow="1" w:lastRow="0" w:firstColumn="1" w:lastColumn="0" w:noHBand="0" w:noVBand="1"/>
      </w:tblPr>
      <w:tblGrid>
        <w:gridCol w:w="4989"/>
        <w:gridCol w:w="3921"/>
      </w:tblGrid>
      <w:tr w:rsidR="00A37E0C" w:rsidRPr="00406583" w14:paraId="07126706" w14:textId="77777777" w:rsidTr="00A37E0C">
        <w:tc>
          <w:tcPr>
            <w:tcW w:w="4989" w:type="dxa"/>
          </w:tcPr>
          <w:p w14:paraId="1F5EB505" w14:textId="77777777" w:rsidR="00A37E0C" w:rsidRPr="00406583" w:rsidRDefault="00A37E0C" w:rsidP="000D5FCF">
            <w:pPr>
              <w:jc w:val="center"/>
            </w:pPr>
            <w:r w:rsidRPr="00406583">
              <w:t>Appeal Type</w:t>
            </w:r>
          </w:p>
        </w:tc>
        <w:tc>
          <w:tcPr>
            <w:tcW w:w="3921" w:type="dxa"/>
          </w:tcPr>
          <w:p w14:paraId="0F533B30" w14:textId="77777777" w:rsidR="00A37E0C" w:rsidRPr="00406583" w:rsidRDefault="00A37E0C" w:rsidP="000D5FCF">
            <w:pPr>
              <w:jc w:val="center"/>
            </w:pPr>
            <w:r w:rsidRPr="00406583">
              <w:t>Appeal Amount</w:t>
            </w:r>
          </w:p>
        </w:tc>
      </w:tr>
      <w:tr w:rsidR="00A37E0C" w:rsidRPr="00406583" w14:paraId="35F992E0" w14:textId="77777777" w:rsidTr="00A37E0C">
        <w:tc>
          <w:tcPr>
            <w:tcW w:w="4989" w:type="dxa"/>
          </w:tcPr>
          <w:p w14:paraId="680708B3" w14:textId="7068FF21" w:rsidR="00A37E0C" w:rsidRPr="00406583" w:rsidRDefault="00A37E0C" w:rsidP="000D5FCF">
            <w:r w:rsidRPr="00406583">
              <w:t>ANNEXATION</w:t>
            </w:r>
          </w:p>
        </w:tc>
        <w:tc>
          <w:tcPr>
            <w:tcW w:w="3921" w:type="dxa"/>
          </w:tcPr>
          <w:p w14:paraId="70E5ABB8" w14:textId="77777777" w:rsidR="00A37E0C" w:rsidRPr="00406583" w:rsidRDefault="00A37E0C" w:rsidP="000D5FCF"/>
        </w:tc>
      </w:tr>
      <w:tr w:rsidR="00A37E0C" w:rsidRPr="00406583" w14:paraId="53DA78D4" w14:textId="77777777" w:rsidTr="00A37E0C">
        <w:tc>
          <w:tcPr>
            <w:tcW w:w="4989" w:type="dxa"/>
          </w:tcPr>
          <w:p w14:paraId="3B9961CC" w14:textId="482655BE" w:rsidR="00A37E0C" w:rsidRPr="00406583" w:rsidRDefault="00A37E0C" w:rsidP="000D5FCF">
            <w:r w:rsidRPr="00406583">
              <w:t>CONSOLIDATION (REORGANIZATION)</w:t>
            </w:r>
          </w:p>
        </w:tc>
        <w:tc>
          <w:tcPr>
            <w:tcW w:w="3921" w:type="dxa"/>
          </w:tcPr>
          <w:p w14:paraId="0649AF65" w14:textId="77777777" w:rsidR="00A37E0C" w:rsidRPr="00406583" w:rsidRDefault="00A37E0C" w:rsidP="000D5FCF"/>
        </w:tc>
      </w:tr>
      <w:tr w:rsidR="00A37E0C" w:rsidRPr="00406583" w14:paraId="420E5931" w14:textId="77777777" w:rsidTr="00A37E0C">
        <w:tc>
          <w:tcPr>
            <w:tcW w:w="4989" w:type="dxa"/>
          </w:tcPr>
          <w:p w14:paraId="7F595BF7" w14:textId="05B30FD7" w:rsidR="00A37E0C" w:rsidRPr="00406583" w:rsidRDefault="00A37E0C" w:rsidP="000D5FCF">
            <w:r w:rsidRPr="00406583">
              <w:t>EXTENSION OF SERVICES</w:t>
            </w:r>
          </w:p>
        </w:tc>
        <w:tc>
          <w:tcPr>
            <w:tcW w:w="3921" w:type="dxa"/>
          </w:tcPr>
          <w:p w14:paraId="222A0BAB" w14:textId="77777777" w:rsidR="00A37E0C" w:rsidRPr="00406583" w:rsidRDefault="00A37E0C" w:rsidP="000D5FCF"/>
        </w:tc>
      </w:tr>
      <w:tr w:rsidR="00A37E0C" w:rsidRPr="00406583" w14:paraId="2E484F90" w14:textId="77777777" w:rsidTr="00A37E0C">
        <w:tc>
          <w:tcPr>
            <w:tcW w:w="4989" w:type="dxa"/>
          </w:tcPr>
          <w:p w14:paraId="7E208B72" w14:textId="3C5B99A2" w:rsidR="00A37E0C" w:rsidRPr="00406583" w:rsidRDefault="00A37E0C" w:rsidP="00A37E0C">
            <w:pPr>
              <w:jc w:val="right"/>
            </w:pPr>
            <w:r w:rsidRPr="00406583">
              <w:t>TOTAL:</w:t>
            </w:r>
          </w:p>
        </w:tc>
        <w:tc>
          <w:tcPr>
            <w:tcW w:w="3921" w:type="dxa"/>
          </w:tcPr>
          <w:p w14:paraId="41928D6C" w14:textId="77777777" w:rsidR="00A37E0C" w:rsidRPr="00406583" w:rsidRDefault="00A37E0C" w:rsidP="000D5FCF"/>
        </w:tc>
      </w:tr>
    </w:tbl>
    <w:p w14:paraId="42847DE8" w14:textId="77777777" w:rsidR="00A37E0C" w:rsidRPr="00406583" w:rsidRDefault="00A37E0C" w:rsidP="00A37E0C"/>
    <w:p w14:paraId="6FDF01A6" w14:textId="77777777" w:rsidR="00A37E0C" w:rsidRPr="00406583" w:rsidRDefault="00A37E0C" w:rsidP="00A37E0C"/>
    <w:p w14:paraId="594F2B60" w14:textId="77777777" w:rsidR="00A37E0C" w:rsidRPr="00406583" w:rsidRDefault="00A37E0C" w:rsidP="00A37E0C">
      <w:r w:rsidRPr="00406583">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D3FD545" w14:textId="77777777" w:rsidR="00A37E0C" w:rsidRPr="00406583" w:rsidRDefault="00A37E0C" w:rsidP="00A37E0C"/>
    <w:p w14:paraId="24E59847" w14:textId="77777777" w:rsidR="00A37E0C" w:rsidRPr="00406583" w:rsidRDefault="00A37E0C" w:rsidP="00A37E0C">
      <w:r w:rsidRPr="00406583">
        <w:t>Adopted this _________ day of ___________, 20____</w:t>
      </w:r>
    </w:p>
    <w:p w14:paraId="170F97F7" w14:textId="77777777" w:rsidR="00A37E0C" w:rsidRPr="00406583" w:rsidRDefault="00A37E0C" w:rsidP="00A37E0C"/>
    <w:p w14:paraId="4C458CBC" w14:textId="77777777" w:rsidR="00A37E0C" w:rsidRPr="00406583" w:rsidRDefault="00A37E0C" w:rsidP="00A37E0C">
      <w:pPr>
        <w:jc w:val="center"/>
      </w:pPr>
    </w:p>
    <w:tbl>
      <w:tblPr>
        <w:tblStyle w:val="TableGrid"/>
        <w:tblW w:w="0" w:type="auto"/>
        <w:tblLook w:val="04A0" w:firstRow="1" w:lastRow="0" w:firstColumn="1" w:lastColumn="0" w:noHBand="0" w:noVBand="1"/>
      </w:tblPr>
      <w:tblGrid>
        <w:gridCol w:w="5395"/>
        <w:gridCol w:w="5395"/>
      </w:tblGrid>
      <w:tr w:rsidR="00A37E0C" w:rsidRPr="00406583" w14:paraId="3AAE9FD6" w14:textId="77777777" w:rsidTr="000D5FCF">
        <w:tc>
          <w:tcPr>
            <w:tcW w:w="5395" w:type="dxa"/>
          </w:tcPr>
          <w:p w14:paraId="2334F65E" w14:textId="77777777" w:rsidR="00A37E0C" w:rsidRPr="00406583" w:rsidRDefault="00A37E0C" w:rsidP="000D5FCF">
            <w:pPr>
              <w:jc w:val="center"/>
            </w:pPr>
            <w:r w:rsidRPr="00406583">
              <w:t>FOR</w:t>
            </w:r>
          </w:p>
        </w:tc>
        <w:tc>
          <w:tcPr>
            <w:tcW w:w="5395" w:type="dxa"/>
          </w:tcPr>
          <w:p w14:paraId="41DC4778" w14:textId="77777777" w:rsidR="00A37E0C" w:rsidRPr="00406583" w:rsidRDefault="00A37E0C" w:rsidP="000D5FCF">
            <w:pPr>
              <w:jc w:val="center"/>
            </w:pPr>
            <w:r w:rsidRPr="00406583">
              <w:t>AGAINST</w:t>
            </w:r>
          </w:p>
        </w:tc>
      </w:tr>
      <w:tr w:rsidR="00A37E0C" w:rsidRPr="00406583" w14:paraId="3E079425" w14:textId="77777777" w:rsidTr="000D5FCF">
        <w:tc>
          <w:tcPr>
            <w:tcW w:w="5395" w:type="dxa"/>
          </w:tcPr>
          <w:p w14:paraId="58369508" w14:textId="77777777" w:rsidR="00A37E0C" w:rsidRPr="00406583" w:rsidRDefault="00A37E0C" w:rsidP="000D5FCF"/>
        </w:tc>
        <w:tc>
          <w:tcPr>
            <w:tcW w:w="5395" w:type="dxa"/>
          </w:tcPr>
          <w:p w14:paraId="410027E7" w14:textId="77777777" w:rsidR="00A37E0C" w:rsidRPr="00406583" w:rsidRDefault="00A37E0C" w:rsidP="000D5FCF"/>
        </w:tc>
      </w:tr>
      <w:tr w:rsidR="00A37E0C" w:rsidRPr="00406583" w14:paraId="3E3FE1DA" w14:textId="77777777" w:rsidTr="000D5FCF">
        <w:tc>
          <w:tcPr>
            <w:tcW w:w="5395" w:type="dxa"/>
          </w:tcPr>
          <w:p w14:paraId="43CB375E" w14:textId="77777777" w:rsidR="00A37E0C" w:rsidRPr="00406583" w:rsidRDefault="00A37E0C" w:rsidP="000D5FCF"/>
        </w:tc>
        <w:tc>
          <w:tcPr>
            <w:tcW w:w="5395" w:type="dxa"/>
          </w:tcPr>
          <w:p w14:paraId="6617E883" w14:textId="77777777" w:rsidR="00A37E0C" w:rsidRPr="00406583" w:rsidRDefault="00A37E0C" w:rsidP="000D5FCF"/>
        </w:tc>
      </w:tr>
      <w:tr w:rsidR="00A37E0C" w:rsidRPr="00406583" w14:paraId="54CB2F12" w14:textId="77777777" w:rsidTr="000D5FCF">
        <w:tc>
          <w:tcPr>
            <w:tcW w:w="5395" w:type="dxa"/>
          </w:tcPr>
          <w:p w14:paraId="33C83021" w14:textId="77777777" w:rsidR="00A37E0C" w:rsidRPr="00406583" w:rsidRDefault="00A37E0C" w:rsidP="000D5FCF"/>
        </w:tc>
        <w:tc>
          <w:tcPr>
            <w:tcW w:w="5395" w:type="dxa"/>
          </w:tcPr>
          <w:p w14:paraId="21EB23DA" w14:textId="77777777" w:rsidR="00A37E0C" w:rsidRPr="00406583" w:rsidRDefault="00A37E0C" w:rsidP="000D5FCF"/>
        </w:tc>
      </w:tr>
      <w:tr w:rsidR="00A37E0C" w:rsidRPr="00406583" w14:paraId="71E53CB2" w14:textId="77777777" w:rsidTr="000D5FCF">
        <w:tc>
          <w:tcPr>
            <w:tcW w:w="5395" w:type="dxa"/>
          </w:tcPr>
          <w:p w14:paraId="11D9AD51" w14:textId="77777777" w:rsidR="00A37E0C" w:rsidRPr="00406583" w:rsidRDefault="00A37E0C" w:rsidP="000D5FCF"/>
        </w:tc>
        <w:tc>
          <w:tcPr>
            <w:tcW w:w="5395" w:type="dxa"/>
          </w:tcPr>
          <w:p w14:paraId="66DAC5DA" w14:textId="77777777" w:rsidR="00A37E0C" w:rsidRPr="00406583" w:rsidRDefault="00A37E0C" w:rsidP="000D5FCF"/>
        </w:tc>
      </w:tr>
      <w:tr w:rsidR="00A37E0C" w:rsidRPr="00406583" w14:paraId="44201A26" w14:textId="77777777" w:rsidTr="000D5FCF">
        <w:tc>
          <w:tcPr>
            <w:tcW w:w="5395" w:type="dxa"/>
          </w:tcPr>
          <w:p w14:paraId="02566637" w14:textId="77777777" w:rsidR="00A37E0C" w:rsidRPr="00406583" w:rsidRDefault="00A37E0C" w:rsidP="000D5FCF"/>
        </w:tc>
        <w:tc>
          <w:tcPr>
            <w:tcW w:w="5395" w:type="dxa"/>
          </w:tcPr>
          <w:p w14:paraId="479BEEAC" w14:textId="77777777" w:rsidR="00A37E0C" w:rsidRPr="00406583" w:rsidRDefault="00A37E0C" w:rsidP="000D5FCF"/>
        </w:tc>
      </w:tr>
      <w:tr w:rsidR="00A37E0C" w:rsidRPr="00406583" w14:paraId="6D4C79FE" w14:textId="77777777" w:rsidTr="000D5FCF">
        <w:tc>
          <w:tcPr>
            <w:tcW w:w="5395" w:type="dxa"/>
          </w:tcPr>
          <w:p w14:paraId="1E97F03C" w14:textId="77777777" w:rsidR="00A37E0C" w:rsidRPr="00406583" w:rsidRDefault="00A37E0C" w:rsidP="000D5FCF"/>
        </w:tc>
        <w:tc>
          <w:tcPr>
            <w:tcW w:w="5395" w:type="dxa"/>
          </w:tcPr>
          <w:p w14:paraId="45E7EBC3" w14:textId="77777777" w:rsidR="00A37E0C" w:rsidRPr="00406583" w:rsidRDefault="00A37E0C" w:rsidP="000D5FCF"/>
        </w:tc>
      </w:tr>
      <w:tr w:rsidR="00A37E0C" w:rsidRPr="00406583" w14:paraId="79FF0A60" w14:textId="77777777" w:rsidTr="000D5FCF">
        <w:tc>
          <w:tcPr>
            <w:tcW w:w="5395" w:type="dxa"/>
          </w:tcPr>
          <w:p w14:paraId="29F10387" w14:textId="77777777" w:rsidR="00A37E0C" w:rsidRPr="00406583" w:rsidRDefault="00A37E0C" w:rsidP="000D5FCF"/>
        </w:tc>
        <w:tc>
          <w:tcPr>
            <w:tcW w:w="5395" w:type="dxa"/>
          </w:tcPr>
          <w:p w14:paraId="1E212E6F" w14:textId="77777777" w:rsidR="00A37E0C" w:rsidRPr="00406583" w:rsidRDefault="00A37E0C" w:rsidP="000D5FCF"/>
        </w:tc>
      </w:tr>
      <w:tr w:rsidR="00A37E0C" w:rsidRPr="00406583" w14:paraId="10B08AA0" w14:textId="77777777" w:rsidTr="000D5FCF">
        <w:tc>
          <w:tcPr>
            <w:tcW w:w="5395" w:type="dxa"/>
          </w:tcPr>
          <w:p w14:paraId="483DEB9A" w14:textId="77777777" w:rsidR="00A37E0C" w:rsidRPr="00406583" w:rsidRDefault="00A37E0C" w:rsidP="000D5FCF"/>
        </w:tc>
        <w:tc>
          <w:tcPr>
            <w:tcW w:w="5395" w:type="dxa"/>
          </w:tcPr>
          <w:p w14:paraId="0A844DFD" w14:textId="77777777" w:rsidR="00A37E0C" w:rsidRPr="00406583" w:rsidRDefault="00A37E0C" w:rsidP="000D5FCF"/>
        </w:tc>
      </w:tr>
      <w:tr w:rsidR="00A37E0C" w:rsidRPr="00406583" w14:paraId="30E953B3" w14:textId="77777777" w:rsidTr="000D5FCF">
        <w:tc>
          <w:tcPr>
            <w:tcW w:w="5395" w:type="dxa"/>
          </w:tcPr>
          <w:p w14:paraId="5FC2D9F0" w14:textId="77777777" w:rsidR="00A37E0C" w:rsidRPr="00406583" w:rsidRDefault="00A37E0C" w:rsidP="000D5FCF"/>
        </w:tc>
        <w:tc>
          <w:tcPr>
            <w:tcW w:w="5395" w:type="dxa"/>
          </w:tcPr>
          <w:p w14:paraId="512FC6C5" w14:textId="77777777" w:rsidR="00A37E0C" w:rsidRPr="00406583" w:rsidRDefault="00A37E0C" w:rsidP="000D5FCF"/>
        </w:tc>
      </w:tr>
      <w:tr w:rsidR="00A37E0C" w:rsidRPr="00406583" w14:paraId="50F74FAA" w14:textId="77777777" w:rsidTr="000D5FCF">
        <w:tc>
          <w:tcPr>
            <w:tcW w:w="5395" w:type="dxa"/>
          </w:tcPr>
          <w:p w14:paraId="023CD598" w14:textId="77777777" w:rsidR="00A37E0C" w:rsidRPr="00406583" w:rsidRDefault="00A37E0C" w:rsidP="000D5FCF"/>
        </w:tc>
        <w:tc>
          <w:tcPr>
            <w:tcW w:w="5395" w:type="dxa"/>
          </w:tcPr>
          <w:p w14:paraId="72DADA58" w14:textId="77777777" w:rsidR="00A37E0C" w:rsidRPr="00406583" w:rsidRDefault="00A37E0C" w:rsidP="000D5FCF"/>
        </w:tc>
      </w:tr>
      <w:tr w:rsidR="00A37E0C" w:rsidRPr="00406583" w14:paraId="280E8AB4" w14:textId="77777777" w:rsidTr="000D5FCF">
        <w:tc>
          <w:tcPr>
            <w:tcW w:w="5395" w:type="dxa"/>
          </w:tcPr>
          <w:p w14:paraId="3AB81AAE" w14:textId="77777777" w:rsidR="00A37E0C" w:rsidRPr="00406583" w:rsidRDefault="00A37E0C" w:rsidP="000D5FCF"/>
        </w:tc>
        <w:tc>
          <w:tcPr>
            <w:tcW w:w="5395" w:type="dxa"/>
          </w:tcPr>
          <w:p w14:paraId="43E44A98" w14:textId="77777777" w:rsidR="00A37E0C" w:rsidRPr="00406583" w:rsidRDefault="00A37E0C" w:rsidP="000D5FCF"/>
        </w:tc>
      </w:tr>
      <w:tr w:rsidR="00A37E0C" w:rsidRPr="00406583" w14:paraId="7E9E7792" w14:textId="77777777" w:rsidTr="000D5FCF">
        <w:tc>
          <w:tcPr>
            <w:tcW w:w="5395" w:type="dxa"/>
          </w:tcPr>
          <w:p w14:paraId="50EBDAEE" w14:textId="77777777" w:rsidR="00A37E0C" w:rsidRPr="00406583" w:rsidRDefault="00A37E0C" w:rsidP="000D5FCF"/>
        </w:tc>
        <w:tc>
          <w:tcPr>
            <w:tcW w:w="5395" w:type="dxa"/>
          </w:tcPr>
          <w:p w14:paraId="033AB781" w14:textId="77777777" w:rsidR="00A37E0C" w:rsidRPr="00406583" w:rsidRDefault="00A37E0C" w:rsidP="000D5FCF"/>
        </w:tc>
      </w:tr>
      <w:tr w:rsidR="00A37E0C" w:rsidRPr="00406583" w14:paraId="783C0CC2" w14:textId="77777777" w:rsidTr="000D5FCF">
        <w:tc>
          <w:tcPr>
            <w:tcW w:w="5395" w:type="dxa"/>
          </w:tcPr>
          <w:p w14:paraId="205E2696" w14:textId="77777777" w:rsidR="00A37E0C" w:rsidRPr="00406583" w:rsidRDefault="00A37E0C" w:rsidP="000D5FCF"/>
        </w:tc>
        <w:tc>
          <w:tcPr>
            <w:tcW w:w="5395" w:type="dxa"/>
          </w:tcPr>
          <w:p w14:paraId="56FB0D5A" w14:textId="77777777" w:rsidR="00A37E0C" w:rsidRPr="00406583" w:rsidRDefault="00A37E0C" w:rsidP="000D5FCF"/>
        </w:tc>
      </w:tr>
    </w:tbl>
    <w:p w14:paraId="32C2713A" w14:textId="77777777" w:rsidR="00A37E0C" w:rsidRPr="00406583" w:rsidRDefault="00A37E0C" w:rsidP="00A37E0C"/>
    <w:p w14:paraId="687E968F" w14:textId="77777777" w:rsidR="00A37E0C" w:rsidRPr="00406583" w:rsidRDefault="00A37E0C" w:rsidP="00A37E0C"/>
    <w:p w14:paraId="5B62D9A5" w14:textId="77777777" w:rsidR="00A37E0C" w:rsidRPr="00406583" w:rsidRDefault="00A37E0C" w:rsidP="00A37E0C">
      <w:r w:rsidRPr="00406583">
        <w:t>ATTEST: _____________________________</w:t>
      </w:r>
    </w:p>
    <w:p w14:paraId="7A4465C8" w14:textId="77777777" w:rsidR="00A37E0C" w:rsidRPr="00406583" w:rsidRDefault="00A37E0C" w:rsidP="00A37E0C"/>
    <w:p w14:paraId="2D019781" w14:textId="77777777" w:rsidR="00A37E0C" w:rsidRPr="00406583" w:rsidRDefault="00A37E0C" w:rsidP="00A37E0C">
      <w:r w:rsidRPr="00406583">
        <w:br w:type="page"/>
      </w:r>
    </w:p>
    <w:p w14:paraId="311DEE6E" w14:textId="77777777" w:rsidR="00A37E0C" w:rsidRPr="00406583" w:rsidRDefault="00A37E0C" w:rsidP="00A37E0C">
      <w:pPr>
        <w:jc w:val="center"/>
        <w:rPr>
          <w:b/>
          <w:u w:val="single"/>
        </w:rPr>
      </w:pPr>
      <w:r w:rsidRPr="00406583">
        <w:rPr>
          <w:b/>
          <w:u w:val="single"/>
        </w:rPr>
        <w:lastRenderedPageBreak/>
        <w:t>CERTIFICATION</w:t>
      </w:r>
    </w:p>
    <w:p w14:paraId="6450BF23" w14:textId="77777777" w:rsidR="00A37E0C" w:rsidRPr="00406583" w:rsidRDefault="00A37E0C" w:rsidP="00A37E0C"/>
    <w:p w14:paraId="08C17F01" w14:textId="77777777" w:rsidR="00A37E0C" w:rsidRPr="00406583" w:rsidRDefault="00A37E0C" w:rsidP="00A37E0C">
      <w:pPr>
        <w:rPr>
          <w:b/>
        </w:rPr>
      </w:pPr>
      <w:r w:rsidRPr="00406583">
        <w:t>I, the undersigned, hereby certify that the attached appeal information and supporting documentation is correct to the best of my knowledge and belief.</w:t>
      </w:r>
    </w:p>
    <w:p w14:paraId="02320250" w14:textId="77777777" w:rsidR="00A37E0C" w:rsidRPr="00406583" w:rsidRDefault="00A37E0C" w:rsidP="00A37E0C">
      <w:pPr>
        <w:rPr>
          <w:bCs/>
          <w:noProof/>
        </w:rPr>
      </w:pPr>
    </w:p>
    <w:p w14:paraId="538F6C56" w14:textId="77777777" w:rsidR="00A37E0C" w:rsidRPr="00406583" w:rsidRDefault="00A37E0C" w:rsidP="00A37E0C">
      <w:pPr>
        <w:rPr>
          <w:bCs/>
          <w:noProof/>
        </w:rPr>
      </w:pPr>
    </w:p>
    <w:p w14:paraId="403BFEB4" w14:textId="77777777" w:rsidR="00A37E0C" w:rsidRPr="00406583" w:rsidRDefault="00A37E0C" w:rsidP="00A37E0C">
      <w:pPr>
        <w:rPr>
          <w:bCs/>
          <w:noProof/>
        </w:rPr>
      </w:pPr>
      <w:r w:rsidRPr="00406583">
        <w:rPr>
          <w:bCs/>
          <w:noProof/>
        </w:rPr>
        <w:t>Signed this _________ day of ________________________, 20 _____</w:t>
      </w:r>
    </w:p>
    <w:p w14:paraId="58A7199A" w14:textId="77777777" w:rsidR="00A37E0C" w:rsidRPr="00406583" w:rsidRDefault="00A37E0C" w:rsidP="00A37E0C">
      <w:pPr>
        <w:rPr>
          <w:b/>
          <w:bCs/>
          <w:noProof/>
        </w:rPr>
      </w:pPr>
    </w:p>
    <w:p w14:paraId="1D8E1D76" w14:textId="77777777" w:rsidR="00A37E0C" w:rsidRPr="00406583" w:rsidRDefault="00A37E0C" w:rsidP="00A37E0C">
      <w:pPr>
        <w:rPr>
          <w:b/>
          <w:bCs/>
          <w:noProof/>
        </w:rPr>
      </w:pPr>
    </w:p>
    <w:p w14:paraId="3D4562C4" w14:textId="7C988304" w:rsidR="00A37E0C" w:rsidRPr="00406583" w:rsidRDefault="00A37E0C" w:rsidP="0047778E">
      <w:pPr>
        <w:jc w:val="right"/>
        <w:rPr>
          <w:noProof/>
        </w:rPr>
      </w:pPr>
      <w:r w:rsidRPr="00406583">
        <w:rPr>
          <w:noProof/>
        </w:rPr>
        <w:t>________________________________________________</w:t>
      </w:r>
      <w:r w:rsidR="0047778E">
        <w:rPr>
          <w:noProof/>
        </w:rPr>
        <w:br/>
      </w:r>
      <w:r w:rsidRPr="00406583">
        <w:rPr>
          <w:noProof/>
        </w:rPr>
        <w:t>(Printed Name of Fiscal Officer)</w:t>
      </w:r>
    </w:p>
    <w:p w14:paraId="29EAD9CA" w14:textId="77777777" w:rsidR="00A37E0C" w:rsidRPr="00406583" w:rsidRDefault="00A37E0C" w:rsidP="0047778E">
      <w:pPr>
        <w:jc w:val="right"/>
        <w:rPr>
          <w:noProof/>
        </w:rPr>
      </w:pPr>
    </w:p>
    <w:p w14:paraId="31B1D308" w14:textId="77777777" w:rsidR="00A37E0C" w:rsidRPr="00406583" w:rsidRDefault="00A37E0C" w:rsidP="0047778E">
      <w:pPr>
        <w:jc w:val="right"/>
        <w:rPr>
          <w:noProof/>
        </w:rPr>
      </w:pPr>
    </w:p>
    <w:p w14:paraId="0DF999AC" w14:textId="77777777" w:rsidR="00A37E0C" w:rsidRPr="00406583" w:rsidRDefault="00A37E0C" w:rsidP="0047778E">
      <w:pPr>
        <w:jc w:val="right"/>
        <w:rPr>
          <w:noProof/>
        </w:rPr>
      </w:pPr>
    </w:p>
    <w:p w14:paraId="175FBEE4" w14:textId="67FD038C" w:rsidR="00A37E0C" w:rsidRPr="00406583" w:rsidRDefault="00A37E0C" w:rsidP="0047778E">
      <w:pPr>
        <w:jc w:val="right"/>
        <w:rPr>
          <w:noProof/>
        </w:rPr>
      </w:pPr>
      <w:r w:rsidRPr="00406583">
        <w:rPr>
          <w:noProof/>
        </w:rPr>
        <w:tab/>
      </w:r>
      <w:r w:rsidRPr="00406583">
        <w:rPr>
          <w:noProof/>
        </w:rPr>
        <w:tab/>
      </w:r>
      <w:r w:rsidRPr="00406583">
        <w:rPr>
          <w:noProof/>
        </w:rPr>
        <w:tab/>
      </w:r>
      <w:r w:rsidRPr="00406583">
        <w:rPr>
          <w:noProof/>
        </w:rPr>
        <w:tab/>
      </w:r>
      <w:r w:rsidRPr="00406583">
        <w:rPr>
          <w:noProof/>
        </w:rPr>
        <w:tab/>
        <w:t>________________________________________________</w:t>
      </w:r>
      <w:r w:rsidR="0047778E">
        <w:rPr>
          <w:noProof/>
        </w:rPr>
        <w:br/>
      </w:r>
      <w:r w:rsidRPr="00406583">
        <w:rPr>
          <w:noProof/>
        </w:rPr>
        <w:t>(Signature)</w:t>
      </w:r>
    </w:p>
    <w:p w14:paraId="4F2AEFC4" w14:textId="77777777" w:rsidR="00A37E0C" w:rsidRPr="00406583" w:rsidRDefault="00A37E0C" w:rsidP="0047778E">
      <w:pPr>
        <w:jc w:val="right"/>
        <w:rPr>
          <w:noProof/>
        </w:rPr>
      </w:pPr>
    </w:p>
    <w:p w14:paraId="3D3D2239" w14:textId="77777777" w:rsidR="00A37E0C" w:rsidRPr="00406583" w:rsidRDefault="00A37E0C" w:rsidP="0047778E">
      <w:pPr>
        <w:jc w:val="right"/>
        <w:rPr>
          <w:noProof/>
        </w:rPr>
      </w:pPr>
    </w:p>
    <w:p w14:paraId="6D56AD63" w14:textId="77777777" w:rsidR="00A37E0C" w:rsidRPr="00406583" w:rsidRDefault="00A37E0C" w:rsidP="0047778E">
      <w:pPr>
        <w:jc w:val="right"/>
        <w:rPr>
          <w:noProof/>
        </w:rPr>
      </w:pPr>
    </w:p>
    <w:p w14:paraId="7B14CBE8" w14:textId="25C2AFBF" w:rsidR="00A37E0C" w:rsidRPr="00406583" w:rsidRDefault="00A37E0C" w:rsidP="0047778E">
      <w:pPr>
        <w:jc w:val="right"/>
        <w:rPr>
          <w:noProof/>
        </w:rPr>
      </w:pPr>
      <w:r w:rsidRPr="00406583">
        <w:rPr>
          <w:noProof/>
        </w:rPr>
        <w:tab/>
      </w:r>
      <w:r w:rsidRPr="00406583">
        <w:rPr>
          <w:noProof/>
        </w:rPr>
        <w:tab/>
      </w:r>
      <w:r w:rsidRPr="00406583">
        <w:rPr>
          <w:noProof/>
        </w:rPr>
        <w:tab/>
      </w:r>
      <w:r w:rsidRPr="00406583">
        <w:rPr>
          <w:noProof/>
        </w:rPr>
        <w:tab/>
      </w:r>
      <w:r w:rsidRPr="00406583">
        <w:rPr>
          <w:noProof/>
        </w:rPr>
        <w:tab/>
        <w:t>________________________________________________</w:t>
      </w:r>
      <w:r w:rsidR="0047778E">
        <w:rPr>
          <w:noProof/>
        </w:rPr>
        <w:br/>
      </w:r>
      <w:r w:rsidRPr="00406583">
        <w:rPr>
          <w:noProof/>
        </w:rPr>
        <w:t>(Title)</w:t>
      </w:r>
    </w:p>
    <w:p w14:paraId="67DF75C5" w14:textId="77777777" w:rsidR="00A37E0C" w:rsidRPr="00406583" w:rsidRDefault="00A37E0C" w:rsidP="0047778E">
      <w:pPr>
        <w:jc w:val="right"/>
        <w:rPr>
          <w:noProof/>
        </w:rPr>
      </w:pPr>
    </w:p>
    <w:p w14:paraId="02B5F564" w14:textId="77777777" w:rsidR="00A37E0C" w:rsidRPr="00406583" w:rsidRDefault="00A37E0C" w:rsidP="0047778E">
      <w:pPr>
        <w:jc w:val="right"/>
        <w:rPr>
          <w:noProof/>
        </w:rPr>
      </w:pPr>
    </w:p>
    <w:p w14:paraId="1993A33F" w14:textId="77777777" w:rsidR="00A37E0C" w:rsidRPr="00406583" w:rsidRDefault="00A37E0C" w:rsidP="0047778E">
      <w:pPr>
        <w:jc w:val="right"/>
        <w:rPr>
          <w:noProof/>
        </w:rPr>
      </w:pPr>
    </w:p>
    <w:p w14:paraId="6C3BAD68" w14:textId="082721B9" w:rsidR="00A37E0C" w:rsidRPr="00406583" w:rsidRDefault="00A37E0C" w:rsidP="0047778E">
      <w:pPr>
        <w:jc w:val="right"/>
        <w:rPr>
          <w:noProof/>
        </w:rPr>
      </w:pPr>
      <w:r w:rsidRPr="00406583">
        <w:rPr>
          <w:noProof/>
        </w:rPr>
        <w:t>________________________________________________</w:t>
      </w:r>
      <w:r w:rsidR="0047778E">
        <w:rPr>
          <w:noProof/>
        </w:rPr>
        <w:br/>
      </w:r>
      <w:r w:rsidRPr="00406583">
        <w:rPr>
          <w:noProof/>
        </w:rPr>
        <w:t>(Email)</w:t>
      </w:r>
    </w:p>
    <w:p w14:paraId="48786338" w14:textId="77777777" w:rsidR="00A37E0C" w:rsidRPr="00406583" w:rsidRDefault="00A37E0C" w:rsidP="0047778E">
      <w:pPr>
        <w:jc w:val="right"/>
        <w:rPr>
          <w:noProof/>
        </w:rPr>
      </w:pPr>
    </w:p>
    <w:p w14:paraId="4D833FAC" w14:textId="77777777" w:rsidR="00A37E0C" w:rsidRPr="00406583" w:rsidRDefault="00A37E0C" w:rsidP="0047778E">
      <w:pPr>
        <w:jc w:val="right"/>
        <w:rPr>
          <w:noProof/>
        </w:rPr>
      </w:pPr>
    </w:p>
    <w:p w14:paraId="77AFEA77" w14:textId="7E3BFCB6" w:rsidR="00A37E0C" w:rsidRPr="00406583" w:rsidRDefault="00A37E0C" w:rsidP="0047778E">
      <w:pPr>
        <w:jc w:val="right"/>
        <w:rPr>
          <w:noProof/>
        </w:rPr>
      </w:pPr>
      <w:r w:rsidRPr="00406583">
        <w:rPr>
          <w:noProof/>
        </w:rPr>
        <w:tab/>
      </w:r>
      <w:r w:rsidRPr="00406583">
        <w:rPr>
          <w:noProof/>
        </w:rPr>
        <w:tab/>
      </w:r>
      <w:r w:rsidRPr="00406583">
        <w:rPr>
          <w:noProof/>
        </w:rPr>
        <w:tab/>
      </w:r>
      <w:r w:rsidRPr="00406583">
        <w:rPr>
          <w:noProof/>
        </w:rPr>
        <w:tab/>
      </w:r>
      <w:r w:rsidRPr="00406583">
        <w:rPr>
          <w:noProof/>
        </w:rPr>
        <w:tab/>
      </w:r>
      <w:r w:rsidRPr="00406583">
        <w:rPr>
          <w:noProof/>
        </w:rPr>
        <w:tab/>
      </w:r>
      <w:r w:rsidRPr="00406583">
        <w:rPr>
          <w:noProof/>
        </w:rPr>
        <w:tab/>
        <w:t>________________________________________________</w:t>
      </w:r>
      <w:r w:rsidR="0047778E">
        <w:rPr>
          <w:noProof/>
        </w:rPr>
        <w:br/>
      </w:r>
      <w:r w:rsidRPr="00406583">
        <w:rPr>
          <w:noProof/>
        </w:rPr>
        <w:t>(Printed Name of Financial Advisor/Consultant)</w:t>
      </w:r>
    </w:p>
    <w:p w14:paraId="32C2D9E8" w14:textId="77777777" w:rsidR="00A37E0C" w:rsidRPr="00406583" w:rsidRDefault="00A37E0C" w:rsidP="0047778E">
      <w:pPr>
        <w:jc w:val="right"/>
        <w:rPr>
          <w:noProof/>
        </w:rPr>
      </w:pPr>
    </w:p>
    <w:p w14:paraId="782E6ABA" w14:textId="77777777" w:rsidR="00A37E0C" w:rsidRPr="00406583" w:rsidRDefault="00A37E0C" w:rsidP="0047778E">
      <w:pPr>
        <w:jc w:val="right"/>
        <w:rPr>
          <w:noProof/>
        </w:rPr>
      </w:pPr>
    </w:p>
    <w:p w14:paraId="27C14C6B" w14:textId="77777777" w:rsidR="00A37E0C" w:rsidRPr="00406583" w:rsidRDefault="00A37E0C" w:rsidP="0047778E">
      <w:pPr>
        <w:jc w:val="right"/>
        <w:rPr>
          <w:noProof/>
        </w:rPr>
      </w:pPr>
    </w:p>
    <w:p w14:paraId="5E355C3C" w14:textId="39BA4E7A" w:rsidR="00A37E0C" w:rsidRPr="00406583" w:rsidRDefault="00A37E0C" w:rsidP="0047778E">
      <w:pPr>
        <w:jc w:val="right"/>
        <w:rPr>
          <w:noProof/>
        </w:rPr>
      </w:pPr>
      <w:r w:rsidRPr="00406583">
        <w:rPr>
          <w:noProof/>
        </w:rPr>
        <w:tab/>
      </w:r>
      <w:r w:rsidRPr="00406583">
        <w:rPr>
          <w:noProof/>
        </w:rPr>
        <w:tab/>
      </w:r>
      <w:r w:rsidRPr="00406583">
        <w:rPr>
          <w:noProof/>
        </w:rPr>
        <w:tab/>
      </w:r>
      <w:r w:rsidRPr="00406583">
        <w:rPr>
          <w:noProof/>
        </w:rPr>
        <w:tab/>
      </w:r>
      <w:r w:rsidRPr="00406583">
        <w:rPr>
          <w:noProof/>
        </w:rPr>
        <w:tab/>
        <w:t>________________________________________________</w:t>
      </w:r>
      <w:r w:rsidR="0047778E">
        <w:rPr>
          <w:noProof/>
        </w:rPr>
        <w:br/>
        <w:t>(</w:t>
      </w:r>
      <w:r w:rsidRPr="00406583">
        <w:rPr>
          <w:noProof/>
        </w:rPr>
        <w:t>Signature)</w:t>
      </w:r>
    </w:p>
    <w:p w14:paraId="40205E76" w14:textId="77777777" w:rsidR="00A37E0C" w:rsidRPr="00406583" w:rsidRDefault="00A37E0C" w:rsidP="0047778E">
      <w:pPr>
        <w:jc w:val="right"/>
        <w:rPr>
          <w:noProof/>
        </w:rPr>
      </w:pPr>
    </w:p>
    <w:p w14:paraId="34D4A797" w14:textId="77777777" w:rsidR="00A37E0C" w:rsidRPr="00406583" w:rsidRDefault="00A37E0C" w:rsidP="0047778E">
      <w:pPr>
        <w:jc w:val="right"/>
        <w:rPr>
          <w:noProof/>
        </w:rPr>
      </w:pPr>
    </w:p>
    <w:p w14:paraId="5D2E13B6" w14:textId="77777777" w:rsidR="00A37E0C" w:rsidRPr="00406583" w:rsidRDefault="00A37E0C" w:rsidP="0047778E">
      <w:pPr>
        <w:jc w:val="right"/>
        <w:rPr>
          <w:noProof/>
        </w:rPr>
      </w:pPr>
    </w:p>
    <w:p w14:paraId="48AF49DF" w14:textId="673D0E60" w:rsidR="00A37E0C" w:rsidRPr="00406583" w:rsidRDefault="00A37E0C" w:rsidP="0047778E">
      <w:pPr>
        <w:jc w:val="right"/>
        <w:rPr>
          <w:noProof/>
        </w:rPr>
      </w:pPr>
      <w:r w:rsidRPr="00406583">
        <w:rPr>
          <w:noProof/>
        </w:rPr>
        <w:t>________________________________________________</w:t>
      </w:r>
      <w:r w:rsidR="0047778E">
        <w:rPr>
          <w:noProof/>
        </w:rPr>
        <w:br/>
      </w:r>
      <w:r w:rsidRPr="00406583">
        <w:rPr>
          <w:noProof/>
        </w:rPr>
        <w:t>(Email)</w:t>
      </w:r>
    </w:p>
    <w:p w14:paraId="07B1D76B" w14:textId="77777777" w:rsidR="00A37E0C" w:rsidRPr="00406583" w:rsidRDefault="00A37E0C" w:rsidP="00A37E0C">
      <w:pPr>
        <w:rPr>
          <w:noProof/>
        </w:rPr>
      </w:pPr>
    </w:p>
    <w:p w14:paraId="4CA1CA75" w14:textId="77777777" w:rsidR="00A37E0C" w:rsidRPr="00406583" w:rsidRDefault="00A37E0C" w:rsidP="00A37E0C">
      <w:pPr>
        <w:rPr>
          <w:noProof/>
        </w:rPr>
      </w:pPr>
    </w:p>
    <w:p w14:paraId="75E0D93F" w14:textId="77777777" w:rsidR="00A37E0C" w:rsidRPr="00406583" w:rsidRDefault="00A37E0C" w:rsidP="00A37E0C"/>
    <w:bookmarkEnd w:id="2"/>
    <w:p w14:paraId="4DFB318F" w14:textId="77777777" w:rsidR="00A37E0C" w:rsidRPr="00406583" w:rsidRDefault="00A37E0C" w:rsidP="00A37E0C">
      <w:pPr>
        <w:rPr>
          <w:bCs/>
        </w:rPr>
      </w:pPr>
    </w:p>
    <w:p w14:paraId="0907D8C3" w14:textId="77777777" w:rsidR="00A37E0C" w:rsidRPr="00406583" w:rsidRDefault="00A37E0C" w:rsidP="00A37E0C"/>
    <w:sectPr w:rsidR="00A37E0C" w:rsidRPr="00406583" w:rsidSect="00A37E0C">
      <w:pgSz w:w="12240" w:h="20160" w:code="5"/>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DB133" w14:textId="77777777" w:rsidR="00F11C86" w:rsidRDefault="00F11C86">
      <w:r>
        <w:separator/>
      </w:r>
    </w:p>
  </w:endnote>
  <w:endnote w:type="continuationSeparator" w:id="0">
    <w:p w14:paraId="0674FCCF" w14:textId="77777777" w:rsidR="00F11C86" w:rsidRDefault="00F11C86">
      <w:r>
        <w:continuationSeparator/>
      </w:r>
    </w:p>
  </w:endnote>
  <w:endnote w:type="continuationNotice" w:id="1">
    <w:p w14:paraId="71C5D4FC" w14:textId="77777777" w:rsidR="00757710" w:rsidRDefault="007577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DF361" w14:textId="77777777" w:rsidR="00F11C86" w:rsidRDefault="00F11C86">
      <w:r>
        <w:separator/>
      </w:r>
    </w:p>
  </w:footnote>
  <w:footnote w:type="continuationSeparator" w:id="0">
    <w:p w14:paraId="31C7654E" w14:textId="77777777" w:rsidR="00F11C86" w:rsidRDefault="00F11C86">
      <w:r>
        <w:continuationSeparator/>
      </w:r>
    </w:p>
  </w:footnote>
  <w:footnote w:type="continuationNotice" w:id="1">
    <w:p w14:paraId="7FCDC6B6" w14:textId="77777777" w:rsidR="00757710" w:rsidRDefault="007577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2562E"/>
    <w:multiLevelType w:val="hybridMultilevel"/>
    <w:tmpl w:val="7D1AB7AE"/>
    <w:lvl w:ilvl="0" w:tplc="43326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7B51FD"/>
    <w:multiLevelType w:val="hybridMultilevel"/>
    <w:tmpl w:val="0AF23D0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07426A"/>
    <w:multiLevelType w:val="hybridMultilevel"/>
    <w:tmpl w:val="1D467B8C"/>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07F3248"/>
    <w:multiLevelType w:val="hybridMultilevel"/>
    <w:tmpl w:val="88F6D11C"/>
    <w:lvl w:ilvl="0" w:tplc="99EEC5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9E5FB9"/>
    <w:multiLevelType w:val="hybridMultilevel"/>
    <w:tmpl w:val="790C3D0C"/>
    <w:lvl w:ilvl="0" w:tplc="99EEC5D8">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45"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45"/>
  </w:num>
  <w:num w:numId="2" w16cid:durableId="154272268">
    <w:abstractNumId w:val="44"/>
  </w:num>
  <w:num w:numId="3" w16cid:durableId="1966619885">
    <w:abstractNumId w:val="34"/>
  </w:num>
  <w:num w:numId="4" w16cid:durableId="1713991000">
    <w:abstractNumId w:val="18"/>
  </w:num>
  <w:num w:numId="5" w16cid:durableId="1403214420">
    <w:abstractNumId w:val="4"/>
  </w:num>
  <w:num w:numId="6" w16cid:durableId="113653083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31"/>
  </w:num>
  <w:num w:numId="8" w16cid:durableId="1796632019">
    <w:abstractNumId w:val="2"/>
  </w:num>
  <w:num w:numId="9" w16cid:durableId="1946113130">
    <w:abstractNumId w:val="15"/>
  </w:num>
  <w:num w:numId="10" w16cid:durableId="667291275">
    <w:abstractNumId w:val="35"/>
  </w:num>
  <w:num w:numId="11" w16cid:durableId="406616220">
    <w:abstractNumId w:val="27"/>
  </w:num>
  <w:num w:numId="12" w16cid:durableId="1225877244">
    <w:abstractNumId w:val="28"/>
  </w:num>
  <w:num w:numId="13" w16cid:durableId="361906084">
    <w:abstractNumId w:val="12"/>
  </w:num>
  <w:num w:numId="14" w16cid:durableId="1047336162">
    <w:abstractNumId w:val="0"/>
  </w:num>
  <w:num w:numId="15" w16cid:durableId="678892229">
    <w:abstractNumId w:val="41"/>
  </w:num>
  <w:num w:numId="16" w16cid:durableId="1234315905">
    <w:abstractNumId w:val="9"/>
  </w:num>
  <w:num w:numId="17" w16cid:durableId="662316363">
    <w:abstractNumId w:val="24"/>
  </w:num>
  <w:num w:numId="18" w16cid:durableId="2072578946">
    <w:abstractNumId w:val="40"/>
  </w:num>
  <w:num w:numId="19" w16cid:durableId="1334063833">
    <w:abstractNumId w:val="23"/>
  </w:num>
  <w:num w:numId="20" w16cid:durableId="1888031777">
    <w:abstractNumId w:val="3"/>
  </w:num>
  <w:num w:numId="21" w16cid:durableId="2011256461">
    <w:abstractNumId w:val="36"/>
  </w:num>
  <w:num w:numId="22" w16cid:durableId="1100904752">
    <w:abstractNumId w:val="1"/>
  </w:num>
  <w:num w:numId="23" w16cid:durableId="1387024749">
    <w:abstractNumId w:val="13"/>
  </w:num>
  <w:num w:numId="24" w16cid:durableId="1899244691">
    <w:abstractNumId w:val="20"/>
  </w:num>
  <w:num w:numId="25" w16cid:durableId="1341808158">
    <w:abstractNumId w:val="11"/>
  </w:num>
  <w:num w:numId="26" w16cid:durableId="1348559819">
    <w:abstractNumId w:val="6"/>
  </w:num>
  <w:num w:numId="27" w16cid:durableId="269095958">
    <w:abstractNumId w:val="42"/>
  </w:num>
  <w:num w:numId="28" w16cid:durableId="262734888">
    <w:abstractNumId w:val="22"/>
  </w:num>
  <w:num w:numId="29" w16cid:durableId="1637640348">
    <w:abstractNumId w:val="8"/>
  </w:num>
  <w:num w:numId="30" w16cid:durableId="1245408290">
    <w:abstractNumId w:val="17"/>
  </w:num>
  <w:num w:numId="31" w16cid:durableId="1662811794">
    <w:abstractNumId w:val="25"/>
  </w:num>
  <w:num w:numId="32" w16cid:durableId="862479514">
    <w:abstractNumId w:val="33"/>
  </w:num>
  <w:num w:numId="33" w16cid:durableId="1215433578">
    <w:abstractNumId w:val="37"/>
  </w:num>
  <w:num w:numId="34" w16cid:durableId="1233811032">
    <w:abstractNumId w:val="19"/>
  </w:num>
  <w:num w:numId="35" w16cid:durableId="673146425">
    <w:abstractNumId w:val="16"/>
  </w:num>
  <w:num w:numId="36" w16cid:durableId="923027740">
    <w:abstractNumId w:val="5"/>
  </w:num>
  <w:num w:numId="37" w16cid:durableId="1789809936">
    <w:abstractNumId w:val="43"/>
  </w:num>
  <w:num w:numId="38" w16cid:durableId="1353069394">
    <w:abstractNumId w:val="39"/>
  </w:num>
  <w:num w:numId="39" w16cid:durableId="1549026892">
    <w:abstractNumId w:val="30"/>
  </w:num>
  <w:num w:numId="40" w16cid:durableId="1926526899">
    <w:abstractNumId w:val="38"/>
  </w:num>
  <w:num w:numId="41" w16cid:durableId="1894542622">
    <w:abstractNumId w:val="32"/>
  </w:num>
  <w:num w:numId="42" w16cid:durableId="2006476508">
    <w:abstractNumId w:val="10"/>
  </w:num>
  <w:num w:numId="43" w16cid:durableId="1595284672">
    <w:abstractNumId w:val="7"/>
  </w:num>
  <w:num w:numId="44" w16cid:durableId="959647279">
    <w:abstractNumId w:val="26"/>
  </w:num>
  <w:num w:numId="45" w16cid:durableId="1704745701">
    <w:abstractNumId w:val="14"/>
  </w:num>
  <w:num w:numId="46" w16cid:durableId="787703764">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TUzNjGyMLYwNTNX0lEKTi0uzszPAykwqQUAm5TQ0ywAAAA="/>
  </w:docVars>
  <w:rsids>
    <w:rsidRoot w:val="00B561F4"/>
    <w:rsid w:val="00000128"/>
    <w:rsid w:val="00000749"/>
    <w:rsid w:val="0000178E"/>
    <w:rsid w:val="00005C00"/>
    <w:rsid w:val="0001278E"/>
    <w:rsid w:val="00020307"/>
    <w:rsid w:val="00020B35"/>
    <w:rsid w:val="00022744"/>
    <w:rsid w:val="00023F70"/>
    <w:rsid w:val="00026F2F"/>
    <w:rsid w:val="00043363"/>
    <w:rsid w:val="00043673"/>
    <w:rsid w:val="00043ECC"/>
    <w:rsid w:val="000451AB"/>
    <w:rsid w:val="00046F64"/>
    <w:rsid w:val="000500B8"/>
    <w:rsid w:val="00052E3E"/>
    <w:rsid w:val="0005335E"/>
    <w:rsid w:val="00054C4C"/>
    <w:rsid w:val="000627AA"/>
    <w:rsid w:val="00063A30"/>
    <w:rsid w:val="000650FF"/>
    <w:rsid w:val="00076DEB"/>
    <w:rsid w:val="000775D8"/>
    <w:rsid w:val="000814E3"/>
    <w:rsid w:val="00085D6D"/>
    <w:rsid w:val="00086502"/>
    <w:rsid w:val="00090601"/>
    <w:rsid w:val="000910E1"/>
    <w:rsid w:val="00095B86"/>
    <w:rsid w:val="000A2BD0"/>
    <w:rsid w:val="000A3235"/>
    <w:rsid w:val="000B4168"/>
    <w:rsid w:val="000C365A"/>
    <w:rsid w:val="000C4B41"/>
    <w:rsid w:val="000C6698"/>
    <w:rsid w:val="000D3829"/>
    <w:rsid w:val="000D7A7B"/>
    <w:rsid w:val="000E7B67"/>
    <w:rsid w:val="000F1DDE"/>
    <w:rsid w:val="000F4550"/>
    <w:rsid w:val="000F5C1D"/>
    <w:rsid w:val="000F7E8F"/>
    <w:rsid w:val="00107A2F"/>
    <w:rsid w:val="00110B3D"/>
    <w:rsid w:val="00110FCC"/>
    <w:rsid w:val="001113EB"/>
    <w:rsid w:val="001138DA"/>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7739C"/>
    <w:rsid w:val="00177A50"/>
    <w:rsid w:val="0018122F"/>
    <w:rsid w:val="0018266B"/>
    <w:rsid w:val="001837A1"/>
    <w:rsid w:val="0018470A"/>
    <w:rsid w:val="00185EA5"/>
    <w:rsid w:val="00186616"/>
    <w:rsid w:val="00194908"/>
    <w:rsid w:val="001A56E6"/>
    <w:rsid w:val="001A5725"/>
    <w:rsid w:val="001A5AB9"/>
    <w:rsid w:val="001A6C5A"/>
    <w:rsid w:val="001A73F1"/>
    <w:rsid w:val="001B0753"/>
    <w:rsid w:val="001B6B8B"/>
    <w:rsid w:val="001B72C4"/>
    <w:rsid w:val="001B7F26"/>
    <w:rsid w:val="001C0599"/>
    <w:rsid w:val="001C0B0C"/>
    <w:rsid w:val="001C32F0"/>
    <w:rsid w:val="001D7832"/>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404A5"/>
    <w:rsid w:val="002446DA"/>
    <w:rsid w:val="00247617"/>
    <w:rsid w:val="00250DCB"/>
    <w:rsid w:val="00253E3B"/>
    <w:rsid w:val="0026167A"/>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ABD"/>
    <w:rsid w:val="002D727A"/>
    <w:rsid w:val="002E3648"/>
    <w:rsid w:val="002E386D"/>
    <w:rsid w:val="002E7F40"/>
    <w:rsid w:val="002F0128"/>
    <w:rsid w:val="003028D4"/>
    <w:rsid w:val="00306D4A"/>
    <w:rsid w:val="00307038"/>
    <w:rsid w:val="00307190"/>
    <w:rsid w:val="00321295"/>
    <w:rsid w:val="0032239E"/>
    <w:rsid w:val="0032728A"/>
    <w:rsid w:val="003316E7"/>
    <w:rsid w:val="003327C4"/>
    <w:rsid w:val="00332BB9"/>
    <w:rsid w:val="00333953"/>
    <w:rsid w:val="003406B1"/>
    <w:rsid w:val="00347438"/>
    <w:rsid w:val="003529EB"/>
    <w:rsid w:val="00354EBD"/>
    <w:rsid w:val="00356EB9"/>
    <w:rsid w:val="0036146D"/>
    <w:rsid w:val="0036312F"/>
    <w:rsid w:val="003716ED"/>
    <w:rsid w:val="00372C23"/>
    <w:rsid w:val="00373017"/>
    <w:rsid w:val="00382207"/>
    <w:rsid w:val="0038534B"/>
    <w:rsid w:val="0039227B"/>
    <w:rsid w:val="00394952"/>
    <w:rsid w:val="003A6C32"/>
    <w:rsid w:val="003B104C"/>
    <w:rsid w:val="003B5ECC"/>
    <w:rsid w:val="003C1015"/>
    <w:rsid w:val="003C225A"/>
    <w:rsid w:val="003C69BE"/>
    <w:rsid w:val="003D69A5"/>
    <w:rsid w:val="003E60D4"/>
    <w:rsid w:val="003F2543"/>
    <w:rsid w:val="003F4E89"/>
    <w:rsid w:val="003F6C13"/>
    <w:rsid w:val="00400F29"/>
    <w:rsid w:val="00401DC2"/>
    <w:rsid w:val="00403F9F"/>
    <w:rsid w:val="00404119"/>
    <w:rsid w:val="00404363"/>
    <w:rsid w:val="004064DC"/>
    <w:rsid w:val="00406583"/>
    <w:rsid w:val="00411A2F"/>
    <w:rsid w:val="004126D9"/>
    <w:rsid w:val="0041276F"/>
    <w:rsid w:val="00422B07"/>
    <w:rsid w:val="00426562"/>
    <w:rsid w:val="00427292"/>
    <w:rsid w:val="00430392"/>
    <w:rsid w:val="00430BE8"/>
    <w:rsid w:val="00431305"/>
    <w:rsid w:val="00431BA9"/>
    <w:rsid w:val="00440DDA"/>
    <w:rsid w:val="00444B2A"/>
    <w:rsid w:val="00445CE3"/>
    <w:rsid w:val="00446EAB"/>
    <w:rsid w:val="00450CAE"/>
    <w:rsid w:val="00453BCB"/>
    <w:rsid w:val="0045690C"/>
    <w:rsid w:val="00461689"/>
    <w:rsid w:val="00461F4D"/>
    <w:rsid w:val="00462172"/>
    <w:rsid w:val="00466036"/>
    <w:rsid w:val="00467EDA"/>
    <w:rsid w:val="004701DE"/>
    <w:rsid w:val="00473BA0"/>
    <w:rsid w:val="004757AA"/>
    <w:rsid w:val="0047778E"/>
    <w:rsid w:val="00477E8D"/>
    <w:rsid w:val="00491E51"/>
    <w:rsid w:val="004928AA"/>
    <w:rsid w:val="004955AC"/>
    <w:rsid w:val="00495F7E"/>
    <w:rsid w:val="004A409C"/>
    <w:rsid w:val="004A7144"/>
    <w:rsid w:val="004B781C"/>
    <w:rsid w:val="004C18E5"/>
    <w:rsid w:val="004C1B0D"/>
    <w:rsid w:val="004C389B"/>
    <w:rsid w:val="004C4F8E"/>
    <w:rsid w:val="004C75D6"/>
    <w:rsid w:val="004D2EAA"/>
    <w:rsid w:val="004D400A"/>
    <w:rsid w:val="004E1BCE"/>
    <w:rsid w:val="004E1CA0"/>
    <w:rsid w:val="004E34EA"/>
    <w:rsid w:val="004E3852"/>
    <w:rsid w:val="004F1D8B"/>
    <w:rsid w:val="004F4C71"/>
    <w:rsid w:val="00501590"/>
    <w:rsid w:val="00505B2D"/>
    <w:rsid w:val="00512AC9"/>
    <w:rsid w:val="005232E4"/>
    <w:rsid w:val="00531B46"/>
    <w:rsid w:val="00533601"/>
    <w:rsid w:val="00534C24"/>
    <w:rsid w:val="00536E0B"/>
    <w:rsid w:val="0053729C"/>
    <w:rsid w:val="00537910"/>
    <w:rsid w:val="005504FD"/>
    <w:rsid w:val="005530AD"/>
    <w:rsid w:val="00553958"/>
    <w:rsid w:val="00554D6D"/>
    <w:rsid w:val="0055763B"/>
    <w:rsid w:val="00560FBF"/>
    <w:rsid w:val="00567119"/>
    <w:rsid w:val="00567231"/>
    <w:rsid w:val="005718EC"/>
    <w:rsid w:val="005730AF"/>
    <w:rsid w:val="0058015A"/>
    <w:rsid w:val="00582290"/>
    <w:rsid w:val="00587C66"/>
    <w:rsid w:val="005910FE"/>
    <w:rsid w:val="00591404"/>
    <w:rsid w:val="0059720E"/>
    <w:rsid w:val="005A56E8"/>
    <w:rsid w:val="005B0953"/>
    <w:rsid w:val="005B4C95"/>
    <w:rsid w:val="005B7737"/>
    <w:rsid w:val="005D0852"/>
    <w:rsid w:val="005D24BA"/>
    <w:rsid w:val="005D397A"/>
    <w:rsid w:val="005D516D"/>
    <w:rsid w:val="005D59D9"/>
    <w:rsid w:val="005D7756"/>
    <w:rsid w:val="005E6CC3"/>
    <w:rsid w:val="005E79E9"/>
    <w:rsid w:val="005F0611"/>
    <w:rsid w:val="005F342B"/>
    <w:rsid w:val="00601312"/>
    <w:rsid w:val="00603A7B"/>
    <w:rsid w:val="00603AC2"/>
    <w:rsid w:val="00605873"/>
    <w:rsid w:val="006072A5"/>
    <w:rsid w:val="00613A0F"/>
    <w:rsid w:val="00616BAE"/>
    <w:rsid w:val="00621A12"/>
    <w:rsid w:val="00622515"/>
    <w:rsid w:val="0062768C"/>
    <w:rsid w:val="00634EC8"/>
    <w:rsid w:val="00635F13"/>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3AAE"/>
    <w:rsid w:val="006A460D"/>
    <w:rsid w:val="006A46B2"/>
    <w:rsid w:val="006A46EB"/>
    <w:rsid w:val="006A5B36"/>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421F"/>
    <w:rsid w:val="007370E2"/>
    <w:rsid w:val="00737E21"/>
    <w:rsid w:val="0074092D"/>
    <w:rsid w:val="007415B7"/>
    <w:rsid w:val="007425B7"/>
    <w:rsid w:val="00743076"/>
    <w:rsid w:val="00747287"/>
    <w:rsid w:val="0074FB29"/>
    <w:rsid w:val="00756CEF"/>
    <w:rsid w:val="0075737D"/>
    <w:rsid w:val="00757710"/>
    <w:rsid w:val="00763A5B"/>
    <w:rsid w:val="00770D12"/>
    <w:rsid w:val="00773E39"/>
    <w:rsid w:val="00776044"/>
    <w:rsid w:val="007846F0"/>
    <w:rsid w:val="00791C64"/>
    <w:rsid w:val="00797612"/>
    <w:rsid w:val="00797C21"/>
    <w:rsid w:val="00797D05"/>
    <w:rsid w:val="007A1F3F"/>
    <w:rsid w:val="007A255B"/>
    <w:rsid w:val="007B0954"/>
    <w:rsid w:val="007B2083"/>
    <w:rsid w:val="007B2605"/>
    <w:rsid w:val="007B32D0"/>
    <w:rsid w:val="007C47F6"/>
    <w:rsid w:val="007D3452"/>
    <w:rsid w:val="007E007E"/>
    <w:rsid w:val="007E0DE9"/>
    <w:rsid w:val="007E0F42"/>
    <w:rsid w:val="007E1487"/>
    <w:rsid w:val="007E1DA0"/>
    <w:rsid w:val="007E548B"/>
    <w:rsid w:val="007F07E9"/>
    <w:rsid w:val="007F7744"/>
    <w:rsid w:val="00802D15"/>
    <w:rsid w:val="00806CC7"/>
    <w:rsid w:val="008115FF"/>
    <w:rsid w:val="00811674"/>
    <w:rsid w:val="00826D0E"/>
    <w:rsid w:val="0082719B"/>
    <w:rsid w:val="00827F06"/>
    <w:rsid w:val="0083130E"/>
    <w:rsid w:val="008313C0"/>
    <w:rsid w:val="00834295"/>
    <w:rsid w:val="00836785"/>
    <w:rsid w:val="00844A96"/>
    <w:rsid w:val="008457ED"/>
    <w:rsid w:val="00846C14"/>
    <w:rsid w:val="00847BA1"/>
    <w:rsid w:val="008554AF"/>
    <w:rsid w:val="00860F59"/>
    <w:rsid w:val="00863678"/>
    <w:rsid w:val="00866377"/>
    <w:rsid w:val="00866A95"/>
    <w:rsid w:val="00873355"/>
    <w:rsid w:val="008806D1"/>
    <w:rsid w:val="00892008"/>
    <w:rsid w:val="00894B64"/>
    <w:rsid w:val="00894E04"/>
    <w:rsid w:val="008976CA"/>
    <w:rsid w:val="008A09EB"/>
    <w:rsid w:val="008A1CB2"/>
    <w:rsid w:val="008A2F03"/>
    <w:rsid w:val="008A4928"/>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905951"/>
    <w:rsid w:val="009151C0"/>
    <w:rsid w:val="00917FE2"/>
    <w:rsid w:val="0092246C"/>
    <w:rsid w:val="00922DA2"/>
    <w:rsid w:val="00925C07"/>
    <w:rsid w:val="00934213"/>
    <w:rsid w:val="00936F18"/>
    <w:rsid w:val="0094284C"/>
    <w:rsid w:val="00963F74"/>
    <w:rsid w:val="009647CD"/>
    <w:rsid w:val="00964B90"/>
    <w:rsid w:val="0096591A"/>
    <w:rsid w:val="00967DB6"/>
    <w:rsid w:val="00974F0D"/>
    <w:rsid w:val="009758C4"/>
    <w:rsid w:val="0098331F"/>
    <w:rsid w:val="00983752"/>
    <w:rsid w:val="009855A0"/>
    <w:rsid w:val="0099221E"/>
    <w:rsid w:val="00992998"/>
    <w:rsid w:val="00996F9D"/>
    <w:rsid w:val="009A0CC4"/>
    <w:rsid w:val="009A312D"/>
    <w:rsid w:val="009A47D2"/>
    <w:rsid w:val="009B08C2"/>
    <w:rsid w:val="009B2DEE"/>
    <w:rsid w:val="009B4B03"/>
    <w:rsid w:val="009C1206"/>
    <w:rsid w:val="009C30B5"/>
    <w:rsid w:val="009C550C"/>
    <w:rsid w:val="009C55FD"/>
    <w:rsid w:val="009C6902"/>
    <w:rsid w:val="009C7008"/>
    <w:rsid w:val="009E1CEE"/>
    <w:rsid w:val="009E1F52"/>
    <w:rsid w:val="009F0F42"/>
    <w:rsid w:val="009F1133"/>
    <w:rsid w:val="009F28C9"/>
    <w:rsid w:val="009F32C0"/>
    <w:rsid w:val="009F54FF"/>
    <w:rsid w:val="009F559A"/>
    <w:rsid w:val="009F58CF"/>
    <w:rsid w:val="009F6CF3"/>
    <w:rsid w:val="009F730E"/>
    <w:rsid w:val="00A2286A"/>
    <w:rsid w:val="00A311C0"/>
    <w:rsid w:val="00A34032"/>
    <w:rsid w:val="00A34DB4"/>
    <w:rsid w:val="00A34EC8"/>
    <w:rsid w:val="00A37E0C"/>
    <w:rsid w:val="00A460D6"/>
    <w:rsid w:val="00A52927"/>
    <w:rsid w:val="00A53EC5"/>
    <w:rsid w:val="00A553B3"/>
    <w:rsid w:val="00A56423"/>
    <w:rsid w:val="00A575DF"/>
    <w:rsid w:val="00A67613"/>
    <w:rsid w:val="00A7247E"/>
    <w:rsid w:val="00A751FE"/>
    <w:rsid w:val="00A80D21"/>
    <w:rsid w:val="00A81862"/>
    <w:rsid w:val="00A82E93"/>
    <w:rsid w:val="00AB1563"/>
    <w:rsid w:val="00AB4055"/>
    <w:rsid w:val="00AB6B8B"/>
    <w:rsid w:val="00AC3225"/>
    <w:rsid w:val="00AC4374"/>
    <w:rsid w:val="00AC488E"/>
    <w:rsid w:val="00AC6F1E"/>
    <w:rsid w:val="00AC79BE"/>
    <w:rsid w:val="00AD2879"/>
    <w:rsid w:val="00AD57F7"/>
    <w:rsid w:val="00AD6D18"/>
    <w:rsid w:val="00AD781A"/>
    <w:rsid w:val="00AF1722"/>
    <w:rsid w:val="00AF281A"/>
    <w:rsid w:val="00AF4E83"/>
    <w:rsid w:val="00AF5049"/>
    <w:rsid w:val="00AF53B4"/>
    <w:rsid w:val="00AF5873"/>
    <w:rsid w:val="00AF5975"/>
    <w:rsid w:val="00AF7D60"/>
    <w:rsid w:val="00B01DA5"/>
    <w:rsid w:val="00B02206"/>
    <w:rsid w:val="00B05B04"/>
    <w:rsid w:val="00B072BD"/>
    <w:rsid w:val="00B116B2"/>
    <w:rsid w:val="00B142FE"/>
    <w:rsid w:val="00B148C5"/>
    <w:rsid w:val="00B17D3F"/>
    <w:rsid w:val="00B4449F"/>
    <w:rsid w:val="00B51F72"/>
    <w:rsid w:val="00B51FBB"/>
    <w:rsid w:val="00B561F4"/>
    <w:rsid w:val="00B5681E"/>
    <w:rsid w:val="00B62BB2"/>
    <w:rsid w:val="00B63A1F"/>
    <w:rsid w:val="00B7024D"/>
    <w:rsid w:val="00B70B65"/>
    <w:rsid w:val="00B73464"/>
    <w:rsid w:val="00B84B51"/>
    <w:rsid w:val="00B85CC1"/>
    <w:rsid w:val="00B92DE9"/>
    <w:rsid w:val="00B9786C"/>
    <w:rsid w:val="00BB073C"/>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6002"/>
    <w:rsid w:val="00C10BEC"/>
    <w:rsid w:val="00C11EF8"/>
    <w:rsid w:val="00C136CD"/>
    <w:rsid w:val="00C17BAE"/>
    <w:rsid w:val="00C23F3F"/>
    <w:rsid w:val="00C308A5"/>
    <w:rsid w:val="00C4404C"/>
    <w:rsid w:val="00C51A52"/>
    <w:rsid w:val="00C54D00"/>
    <w:rsid w:val="00C55B20"/>
    <w:rsid w:val="00C56A4F"/>
    <w:rsid w:val="00C63100"/>
    <w:rsid w:val="00C63E91"/>
    <w:rsid w:val="00C65CEE"/>
    <w:rsid w:val="00C67332"/>
    <w:rsid w:val="00C72525"/>
    <w:rsid w:val="00C76198"/>
    <w:rsid w:val="00C76AF1"/>
    <w:rsid w:val="00C84095"/>
    <w:rsid w:val="00C85A15"/>
    <w:rsid w:val="00C86C71"/>
    <w:rsid w:val="00C92DE4"/>
    <w:rsid w:val="00C95942"/>
    <w:rsid w:val="00CA0096"/>
    <w:rsid w:val="00CB0855"/>
    <w:rsid w:val="00CB639D"/>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2D15"/>
    <w:rsid w:val="00D03034"/>
    <w:rsid w:val="00D05B35"/>
    <w:rsid w:val="00D1453B"/>
    <w:rsid w:val="00D24921"/>
    <w:rsid w:val="00D264E0"/>
    <w:rsid w:val="00D347FE"/>
    <w:rsid w:val="00D350CB"/>
    <w:rsid w:val="00D474A9"/>
    <w:rsid w:val="00D51288"/>
    <w:rsid w:val="00D632A5"/>
    <w:rsid w:val="00D70345"/>
    <w:rsid w:val="00D7233D"/>
    <w:rsid w:val="00D74300"/>
    <w:rsid w:val="00D763FB"/>
    <w:rsid w:val="00D83D3E"/>
    <w:rsid w:val="00D84B4F"/>
    <w:rsid w:val="00D954D2"/>
    <w:rsid w:val="00D97AC3"/>
    <w:rsid w:val="00DA2FC0"/>
    <w:rsid w:val="00DA689A"/>
    <w:rsid w:val="00DA7A98"/>
    <w:rsid w:val="00DB2053"/>
    <w:rsid w:val="00DC2C1F"/>
    <w:rsid w:val="00DC2C60"/>
    <w:rsid w:val="00DC49A5"/>
    <w:rsid w:val="00DC50F3"/>
    <w:rsid w:val="00DC65DB"/>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326D"/>
    <w:rsid w:val="00E95D62"/>
    <w:rsid w:val="00E96D2B"/>
    <w:rsid w:val="00E9780E"/>
    <w:rsid w:val="00EA06EC"/>
    <w:rsid w:val="00EA3BD3"/>
    <w:rsid w:val="00EA441C"/>
    <w:rsid w:val="00EA5955"/>
    <w:rsid w:val="00EA6767"/>
    <w:rsid w:val="00EA77E9"/>
    <w:rsid w:val="00EB319B"/>
    <w:rsid w:val="00EB4384"/>
    <w:rsid w:val="00EC26AE"/>
    <w:rsid w:val="00ED0917"/>
    <w:rsid w:val="00ED0EB2"/>
    <w:rsid w:val="00ED11B3"/>
    <w:rsid w:val="00ED13EA"/>
    <w:rsid w:val="00EE6A49"/>
    <w:rsid w:val="00F01183"/>
    <w:rsid w:val="00F01673"/>
    <w:rsid w:val="00F11C86"/>
    <w:rsid w:val="00F12CAA"/>
    <w:rsid w:val="00F14B9C"/>
    <w:rsid w:val="00F20EC0"/>
    <w:rsid w:val="00F235D8"/>
    <w:rsid w:val="00F2748A"/>
    <w:rsid w:val="00F27E92"/>
    <w:rsid w:val="00F303B2"/>
    <w:rsid w:val="00F33F41"/>
    <w:rsid w:val="00F3620D"/>
    <w:rsid w:val="00F454FA"/>
    <w:rsid w:val="00F53A5D"/>
    <w:rsid w:val="00F561A2"/>
    <w:rsid w:val="00F56375"/>
    <w:rsid w:val="00F66731"/>
    <w:rsid w:val="00F67DF3"/>
    <w:rsid w:val="00F76757"/>
    <w:rsid w:val="00F81C39"/>
    <w:rsid w:val="00FB24D3"/>
    <w:rsid w:val="00FB3954"/>
    <w:rsid w:val="00FB4E25"/>
    <w:rsid w:val="00FB6C5C"/>
    <w:rsid w:val="00FC165A"/>
    <w:rsid w:val="00FC3FA7"/>
    <w:rsid w:val="00FC49AF"/>
    <w:rsid w:val="00FC5919"/>
    <w:rsid w:val="00FE2790"/>
    <w:rsid w:val="00FE37CB"/>
    <w:rsid w:val="00FE468F"/>
    <w:rsid w:val="00FE51C2"/>
    <w:rsid w:val="00FF1F18"/>
    <w:rsid w:val="00FF69FA"/>
    <w:rsid w:val="0DA3F1AA"/>
    <w:rsid w:val="61392594"/>
    <w:rsid w:val="6456DE7D"/>
    <w:rsid w:val="6544C92B"/>
    <w:rsid w:val="74750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FollowedHyperlink">
    <w:name w:val="FollowedHyperlink"/>
    <w:basedOn w:val="DefaultParagraphFont"/>
    <w:semiHidden/>
    <w:unhideWhenUsed/>
    <w:rsid w:val="0073421F"/>
    <w:rPr>
      <w:color w:val="800080" w:themeColor="followedHyperlink"/>
      <w:u w:val="single"/>
    </w:rPr>
  </w:style>
  <w:style w:type="character" w:styleId="UnresolvedMention">
    <w:name w:val="Unresolved Mention"/>
    <w:basedOn w:val="DefaultParagraphFont"/>
    <w:uiPriority w:val="99"/>
    <w:semiHidden/>
    <w:unhideWhenUsed/>
    <w:rsid w:val="007577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maps/Field-Rep-Map-Budget.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D3CB8-8821-4F7C-A9BE-939A48FAE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45</Words>
  <Characters>1076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creator/>
  <cp:lastModifiedBy/>
  <cp:revision>1</cp:revision>
  <dcterms:created xsi:type="dcterms:W3CDTF">2023-08-25T14:40:00Z</dcterms:created>
  <dcterms:modified xsi:type="dcterms:W3CDTF">2023-08-25T14:41:00Z</dcterms:modified>
</cp:coreProperties>
</file>